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B3EA6" w14:textId="686ACF09" w:rsidR="00F23A11" w:rsidRDefault="00E102B8">
      <w:pPr>
        <w:pStyle w:val="ArticleType-Narra"/>
        <w:rPr>
          <w:rFonts w:eastAsia="Calibri Light"/>
        </w:rPr>
      </w:pPr>
      <w:r>
        <w:rPr>
          <w:rFonts w:eastAsia="Calibri Light"/>
        </w:rPr>
        <w:t>Case Report</w:t>
      </w:r>
    </w:p>
    <w:p w14:paraId="1CCF2A7E" w14:textId="6729624C" w:rsidR="000E3DE2" w:rsidRDefault="00860937" w:rsidP="00A90CA2">
      <w:pPr>
        <w:pStyle w:val="Title-Narra"/>
      </w:pPr>
      <w:r w:rsidRPr="00860937">
        <w:t>T</w:t>
      </w:r>
      <w:r w:rsidR="001D1659">
        <w:t>itle of the article</w:t>
      </w:r>
      <w:r w:rsidR="006B3BBD">
        <w:t xml:space="preserve"> </w:t>
      </w:r>
    </w:p>
    <w:p w14:paraId="529DE27D" w14:textId="31949D2C" w:rsidR="00F23A11" w:rsidRPr="001A08AE" w:rsidRDefault="00FE0F16" w:rsidP="00E104AA">
      <w:pPr>
        <w:pStyle w:val="Authors-Narra"/>
        <w:rPr>
          <w:vertAlign w:val="superscript"/>
        </w:rPr>
      </w:pPr>
      <w:r>
        <w:rPr>
          <w:bCs/>
        </w:rPr>
        <w:t>Author A</w:t>
      </w:r>
      <w:r w:rsidR="00355762" w:rsidRPr="00355762">
        <w:rPr>
          <w:bCs/>
          <w:vertAlign w:val="superscript"/>
        </w:rPr>
        <w:t>1,2*</w:t>
      </w:r>
      <w:r w:rsidR="00355762" w:rsidRPr="00355762">
        <w:rPr>
          <w:bCs/>
        </w:rPr>
        <w:t xml:space="preserve">, </w:t>
      </w:r>
      <w:r>
        <w:rPr>
          <w:bCs/>
        </w:rPr>
        <w:t>Author B</w:t>
      </w:r>
      <w:r>
        <w:rPr>
          <w:bCs/>
          <w:vertAlign w:val="superscript"/>
        </w:rPr>
        <w:t>1</w:t>
      </w:r>
      <w:r w:rsidR="00355762" w:rsidRPr="00355762">
        <w:rPr>
          <w:bCs/>
        </w:rPr>
        <w:t>, A</w:t>
      </w:r>
      <w:r>
        <w:rPr>
          <w:bCs/>
        </w:rPr>
        <w:t>uthor C</w:t>
      </w:r>
      <w:r>
        <w:rPr>
          <w:bCs/>
          <w:vertAlign w:val="superscript"/>
        </w:rPr>
        <w:t>1</w:t>
      </w:r>
      <w:r>
        <w:rPr>
          <w:bCs/>
        </w:rPr>
        <w:t xml:space="preserve"> and</w:t>
      </w:r>
      <w:r w:rsidR="00355762" w:rsidRPr="00355762">
        <w:rPr>
          <w:bCs/>
        </w:rPr>
        <w:t xml:space="preserve"> </w:t>
      </w:r>
      <w:r>
        <w:rPr>
          <w:bCs/>
        </w:rPr>
        <w:t>Author D</w:t>
      </w:r>
      <w:r>
        <w:rPr>
          <w:bCs/>
          <w:vertAlign w:val="superscript"/>
        </w:rPr>
        <w:t>2</w:t>
      </w:r>
    </w:p>
    <w:p w14:paraId="31AED9B9" w14:textId="2D5E7355" w:rsidR="00F23A11" w:rsidRDefault="00325542" w:rsidP="00325542">
      <w:pPr>
        <w:pStyle w:val="Affiliation-Narra"/>
        <w:rPr>
          <w:rStyle w:val="AffiliationindexChar"/>
          <w:b w:val="0"/>
          <w:bCs w:val="0"/>
          <w:color w:val="171717"/>
          <w:vertAlign w:val="baseline"/>
        </w:rPr>
      </w:pPr>
      <w:r w:rsidRPr="00325542">
        <w:rPr>
          <w:rStyle w:val="AffiliationindexChar"/>
        </w:rPr>
        <w:t>1</w:t>
      </w:r>
      <w:r w:rsidRPr="00325542">
        <w:rPr>
          <w:rStyle w:val="AffiliationindexChar"/>
          <w:b w:val="0"/>
          <w:bCs w:val="0"/>
          <w:color w:val="171717"/>
          <w:vertAlign w:val="baseline"/>
        </w:rPr>
        <w:t xml:space="preserve">Departement of </w:t>
      </w:r>
      <w:r w:rsidR="00FE0F16">
        <w:rPr>
          <w:rStyle w:val="AffiliationindexChar"/>
          <w:b w:val="0"/>
          <w:bCs w:val="0"/>
          <w:color w:val="171717"/>
          <w:vertAlign w:val="baseline"/>
        </w:rPr>
        <w:t>E</w:t>
      </w:r>
      <w:r w:rsidRPr="00325542">
        <w:rPr>
          <w:rStyle w:val="AffiliationindexChar"/>
          <w:b w:val="0"/>
          <w:bCs w:val="0"/>
          <w:color w:val="171717"/>
          <w:vertAlign w:val="baseline"/>
        </w:rPr>
        <w:t xml:space="preserve">, Faculty of </w:t>
      </w:r>
      <w:r w:rsidR="00FE0F16">
        <w:rPr>
          <w:rStyle w:val="AffiliationindexChar"/>
          <w:b w:val="0"/>
          <w:bCs w:val="0"/>
          <w:color w:val="171717"/>
          <w:vertAlign w:val="baseline"/>
        </w:rPr>
        <w:t>F</w:t>
      </w:r>
      <w:r w:rsidRPr="00325542">
        <w:rPr>
          <w:rStyle w:val="AffiliationindexChar"/>
          <w:b w:val="0"/>
          <w:bCs w:val="0"/>
          <w:color w:val="171717"/>
          <w:vertAlign w:val="baseline"/>
        </w:rPr>
        <w:t xml:space="preserve">, Universitas </w:t>
      </w:r>
      <w:r w:rsidR="00FE0F16">
        <w:rPr>
          <w:rStyle w:val="AffiliationindexChar"/>
          <w:b w:val="0"/>
          <w:bCs w:val="0"/>
          <w:color w:val="171717"/>
          <w:vertAlign w:val="baseline"/>
        </w:rPr>
        <w:t>F</w:t>
      </w:r>
      <w:r w:rsidRPr="00325542">
        <w:rPr>
          <w:rStyle w:val="AffiliationindexChar"/>
          <w:b w:val="0"/>
          <w:bCs w:val="0"/>
          <w:color w:val="171717"/>
          <w:vertAlign w:val="baseline"/>
        </w:rPr>
        <w:t>, Bali, Indonesia</w:t>
      </w:r>
      <w:r>
        <w:rPr>
          <w:rStyle w:val="AffiliationindexChar"/>
          <w:b w:val="0"/>
          <w:bCs w:val="0"/>
          <w:color w:val="171717"/>
          <w:vertAlign w:val="baseline"/>
        </w:rPr>
        <w:t xml:space="preserve">; </w:t>
      </w:r>
      <w:r w:rsidRPr="00325542">
        <w:rPr>
          <w:rStyle w:val="AffiliationindexChar"/>
        </w:rPr>
        <w:t>2</w:t>
      </w:r>
      <w:r w:rsidRPr="00325542">
        <w:rPr>
          <w:rStyle w:val="AffiliationindexChar"/>
          <w:b w:val="0"/>
          <w:bCs w:val="0"/>
          <w:color w:val="171717"/>
          <w:vertAlign w:val="baseline"/>
        </w:rPr>
        <w:t xml:space="preserve">Departement of </w:t>
      </w:r>
      <w:r w:rsidR="00FE0F16">
        <w:rPr>
          <w:rStyle w:val="AffiliationindexChar"/>
          <w:b w:val="0"/>
          <w:bCs w:val="0"/>
          <w:color w:val="171717"/>
          <w:vertAlign w:val="baseline"/>
        </w:rPr>
        <w:t>G</w:t>
      </w:r>
      <w:r w:rsidRPr="00325542">
        <w:rPr>
          <w:rStyle w:val="AffiliationindexChar"/>
          <w:b w:val="0"/>
          <w:bCs w:val="0"/>
          <w:color w:val="171717"/>
          <w:vertAlign w:val="baseline"/>
        </w:rPr>
        <w:t xml:space="preserve">, </w:t>
      </w:r>
      <w:r w:rsidR="00FE0F16">
        <w:rPr>
          <w:rStyle w:val="AffiliationindexChar"/>
          <w:b w:val="0"/>
          <w:bCs w:val="0"/>
          <w:color w:val="171717"/>
          <w:vertAlign w:val="baseline"/>
        </w:rPr>
        <w:t>ABC</w:t>
      </w:r>
      <w:r w:rsidRPr="00325542">
        <w:rPr>
          <w:rStyle w:val="AffiliationindexChar"/>
          <w:b w:val="0"/>
          <w:bCs w:val="0"/>
          <w:color w:val="171717"/>
          <w:vertAlign w:val="baseline"/>
        </w:rPr>
        <w:t xml:space="preserve"> Hospital, </w:t>
      </w:r>
      <w:r w:rsidR="00FE0F16">
        <w:rPr>
          <w:rStyle w:val="AffiliationindexChar"/>
          <w:b w:val="0"/>
          <w:bCs w:val="0"/>
          <w:color w:val="171717"/>
          <w:vertAlign w:val="baseline"/>
        </w:rPr>
        <w:t>Jakarta</w:t>
      </w:r>
      <w:r w:rsidRPr="00325542">
        <w:rPr>
          <w:rStyle w:val="AffiliationindexChar"/>
          <w:b w:val="0"/>
          <w:bCs w:val="0"/>
          <w:color w:val="171717"/>
          <w:vertAlign w:val="baseline"/>
        </w:rPr>
        <w:t>, Indonesia</w:t>
      </w:r>
    </w:p>
    <w:p w14:paraId="25879B30" w14:textId="77777777" w:rsidR="00325542" w:rsidRPr="00325542" w:rsidRDefault="00325542" w:rsidP="00325542">
      <w:pPr>
        <w:pStyle w:val="Affiliation-Narra"/>
      </w:pPr>
    </w:p>
    <w:p w14:paraId="1BE36E45" w14:textId="220BE062" w:rsidR="00F23A11" w:rsidRPr="00D55B45" w:rsidRDefault="00F23A11" w:rsidP="00D55B45">
      <w:pPr>
        <w:pStyle w:val="Correspondingauthor"/>
      </w:pPr>
      <w:r w:rsidRPr="00D55B45">
        <w:t xml:space="preserve">*Corresponding author: </w:t>
      </w:r>
      <w:hyperlink r:id="rId8" w:history="1">
        <w:r w:rsidR="00FE0F16" w:rsidRPr="00D55B45">
          <w:t>authoremail@email.com</w:t>
        </w:r>
      </w:hyperlink>
    </w:p>
    <w:p w14:paraId="7F09FB4B" w14:textId="77777777" w:rsidR="00F23A11" w:rsidRDefault="00F23A11" w:rsidP="00711E78">
      <w:pPr>
        <w:pStyle w:val="Heading1-Narra"/>
      </w:pPr>
      <w:r>
        <w:t>Abstract</w:t>
      </w:r>
    </w:p>
    <w:p w14:paraId="3CFA6F39" w14:textId="29C69645" w:rsidR="00F23A11" w:rsidRDefault="00BE5EF1" w:rsidP="0053481D">
      <w:pPr>
        <w:pStyle w:val="Abstract-Narra"/>
      </w:pPr>
      <w:bookmarkStart w:id="0" w:name="_Hlk134475594"/>
      <w:r w:rsidRPr="00BE5EF1">
        <w:t>A concise non-structured abstract is required. The abstract should state briefly the purpose of the research, the principal results and major conclusions. Abstract must be able to stand alone. References should be avoided. Non-standard or uncommon abbreviations should be avoided, but if essential they must be defined at their first mention in the abstract itself.</w:t>
      </w:r>
      <w:r>
        <w:t xml:space="preserve"> </w:t>
      </w:r>
      <w:bookmarkEnd w:id="0"/>
      <w:r w:rsidRPr="00BE5EF1">
        <w:t>Five key words should be listed after the abstract. Keywords should be self-sufficient to allow the classification of the paper by subject area and to function as heads in a volume’s index of keywords. Choose them according to Index Medicus, do not merely duplicate words from the title.</w:t>
      </w:r>
    </w:p>
    <w:p w14:paraId="6E89A4A9" w14:textId="3107ADCE" w:rsidR="00F23A11" w:rsidRDefault="00F23A11">
      <w:pPr>
        <w:pStyle w:val="Abstract-Narra"/>
        <w:rPr>
          <w:rFonts w:eastAsia="Calibri Light"/>
        </w:rPr>
      </w:pPr>
      <w:r>
        <w:rPr>
          <w:b/>
          <w:bCs/>
        </w:rPr>
        <w:t>Keywords</w:t>
      </w:r>
      <w:r>
        <w:t xml:space="preserve">: </w:t>
      </w:r>
      <w:r w:rsidR="00FE0F16">
        <w:t>Keyword 1, keyword 2, keyword 3, keyword 4, keyword 5</w:t>
      </w:r>
    </w:p>
    <w:p w14:paraId="317EE81F" w14:textId="77777777" w:rsidR="00F23A11" w:rsidRDefault="00F23A11">
      <w:pPr>
        <w:pStyle w:val="Heading1-Narra"/>
        <w:rPr>
          <w:rFonts w:eastAsia="Calibri Light"/>
        </w:rPr>
      </w:pPr>
      <w:r>
        <w:rPr>
          <w:rFonts w:eastAsia="Calibri Light"/>
        </w:rPr>
        <w:t>Introduction</w:t>
      </w:r>
    </w:p>
    <w:p w14:paraId="03ECA949" w14:textId="77777777" w:rsidR="00BE5EF1" w:rsidRDefault="00BE5EF1" w:rsidP="00FB1CF2">
      <w:pPr>
        <w:pStyle w:val="Text1-Narra"/>
        <w:rPr>
          <w:rFonts w:eastAsia="Calibri Light"/>
        </w:rPr>
      </w:pPr>
      <w:r>
        <w:rPr>
          <w:rStyle w:val="Emphasis"/>
          <w:rFonts w:eastAsia="Calibri Light"/>
        </w:rPr>
        <w:t>S</w:t>
      </w:r>
      <w:r w:rsidRPr="00BE5EF1">
        <w:rPr>
          <w:rFonts w:eastAsia="Calibri Light"/>
        </w:rPr>
        <w:t>tate the objectives of the work and provide an adequate background, avoiding a detailed literature survey or a summary of the results.</w:t>
      </w:r>
    </w:p>
    <w:p w14:paraId="3E92F9BE" w14:textId="627F7247" w:rsidR="00FE0F16" w:rsidRDefault="00BE5EF1" w:rsidP="00BE5EF1">
      <w:pPr>
        <w:pStyle w:val="Text2-Narra"/>
        <w:rPr>
          <w:rFonts w:eastAsia="Calibri Light"/>
        </w:rPr>
      </w:pPr>
      <w:bookmarkStart w:id="1" w:name="_Hlk134476737"/>
      <w:r>
        <w:rPr>
          <w:rFonts w:eastAsia="Calibri Light"/>
        </w:rPr>
        <w:t xml:space="preserve">Lorem </w:t>
      </w:r>
      <w:r w:rsidR="00FE0F16" w:rsidRPr="00FE0F16">
        <w:rPr>
          <w:rFonts w:eastAsia="Calibri Light"/>
        </w:rPr>
        <w:t>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FE0F16">
        <w:rPr>
          <w:rFonts w:eastAsia="Calibri Light"/>
        </w:rPr>
        <w:t xml:space="preserve"> </w:t>
      </w:r>
      <w:r>
        <w:rPr>
          <w:rFonts w:eastAsia="Calibri Light"/>
        </w:rPr>
        <w:fldChar w:fldCharType="begin"/>
      </w:r>
      <w:r>
        <w:rPr>
          <w:rFonts w:eastAsia="Calibri Light"/>
        </w:rPr>
        <w:instrText xml:space="preserve"> ADDIN EN.CITE &lt;EndNote&gt;&lt;Cite&gt;&lt;Author&gt;Goddard&lt;/Author&gt;&lt;Year&gt;2001&lt;/Year&gt;&lt;RecNum&gt;83&lt;/RecNum&gt;&lt;DisplayText&gt;[1]&lt;/DisplayText&gt;&lt;record&gt;&lt;rec-number&gt;83&lt;/rec-number&gt;&lt;foreign-keys&gt;&lt;key app="EN" db-id="se0vszd0oexrvhe9v2355v5k9t0xasrtaf2s" timestamp="1682755297"&gt;83&lt;/key&gt;&lt;/foreign-keys&gt;&lt;ref-type name="Journal Article"&gt;17&lt;/ref-type&gt;&lt;contributors&gt;&lt;authors&gt;&lt;author&gt;Goddard, M.&lt;/author&gt;&lt;author&gt;Smith, P.&lt;/author&gt;&lt;/authors&gt;&lt;/contributors&gt;&lt;auth-address&gt;Centre for Health Economics, University of York, Heslington, UK. mg23@york.ac.uk&lt;/auth-address&gt;&lt;titles&gt;&lt;title&gt;Equity of access to health care services: theory and evidence from the UK&lt;/title&gt;&lt;secondary-title&gt;Soc Sci Med&lt;/secondary-title&gt;&lt;alt-title&gt;Social science &amp;amp; medicine (1982)&lt;/alt-title&gt;&lt;/titles&gt;&lt;periodical&gt;&lt;full-title&gt;Soc Sci Med&lt;/full-title&gt;&lt;abbr-1&gt;Social science &amp;amp; medicine (1982)&lt;/abbr-1&gt;&lt;/periodical&gt;&lt;alt-periodical&gt;&lt;full-title&gt;Soc Sci Med&lt;/full-title&gt;&lt;abbr-1&gt;Social science &amp;amp; medicine (1982)&lt;/abbr-1&gt;&lt;/alt-periodical&gt;&lt;pages&gt;1149-62&lt;/pages&gt;&lt;volume&gt;53&lt;/volume&gt;&lt;number&gt;9&lt;/number&gt;&lt;edition&gt;2001/09/15&lt;/edition&gt;&lt;keywords&gt;&lt;keyword&gt;Health Services Accessibility/*standards&lt;/keyword&gt;&lt;keyword&gt;Health Services Needs and Demand/statistics &amp;amp; numerical data&lt;/keyword&gt;&lt;keyword&gt;Health Services Research&lt;/keyword&gt;&lt;keyword&gt;Humans&lt;/keyword&gt;&lt;keyword&gt;Models, Statistical&lt;/keyword&gt;&lt;keyword&gt;*Social Justice&lt;/keyword&gt;&lt;keyword&gt;Socioeconomic Factors&lt;/keyword&gt;&lt;keyword&gt;State Medicine/*standards&lt;/keyword&gt;&lt;keyword&gt;United Kingdom&lt;/keyword&gt;&lt;/keywords&gt;&lt;dates&gt;&lt;year&gt;2001&lt;/year&gt;&lt;pub-dates&gt;&lt;date&gt;Nov&lt;/date&gt;&lt;/pub-dates&gt;&lt;/dates&gt;&lt;isbn&gt;0277-9536 (Print)&amp;#xD;0277-9536&lt;/isbn&gt;&lt;accession-num&gt;11556606&lt;/accession-num&gt;&lt;urls&gt;&lt;/urls&gt;&lt;electronic-resource-num&gt;10.1016/s0277-9536(00)00415-9&lt;/electronic-resource-num&gt;&lt;remote-database-provider&gt;NLM&lt;/remote-database-provider&gt;&lt;language&gt;eng&lt;/language&gt;&lt;/record&gt;&lt;/Cite&gt;&lt;/EndNote&gt;</w:instrText>
      </w:r>
      <w:r>
        <w:rPr>
          <w:rFonts w:eastAsia="Calibri Light"/>
        </w:rPr>
        <w:fldChar w:fldCharType="separate"/>
      </w:r>
      <w:r>
        <w:rPr>
          <w:rFonts w:eastAsia="Calibri Light"/>
          <w:noProof/>
        </w:rPr>
        <w:t>[1]</w:t>
      </w:r>
      <w:r>
        <w:rPr>
          <w:rFonts w:eastAsia="Calibri Light"/>
        </w:rPr>
        <w:fldChar w:fldCharType="end"/>
      </w:r>
      <w:r w:rsidR="00FE0F16" w:rsidRPr="00FE0F16">
        <w:rPr>
          <w:rFonts w:eastAsia="Calibri Light"/>
        </w:rPr>
        <w:t xml:space="preserve">. </w:t>
      </w:r>
    </w:p>
    <w:p w14:paraId="685F9341" w14:textId="624FAF4F" w:rsidR="002E6EB0" w:rsidRDefault="004C42D7" w:rsidP="006E58FF">
      <w:pPr>
        <w:pStyle w:val="Heading1-Narra"/>
      </w:pPr>
      <w:bookmarkStart w:id="2" w:name="_Toc59195233"/>
      <w:bookmarkEnd w:id="1"/>
      <w:r>
        <w:t>Case</w:t>
      </w:r>
    </w:p>
    <w:bookmarkEnd w:id="2"/>
    <w:p w14:paraId="1209B37D" w14:textId="77777777" w:rsidR="00C86570" w:rsidRDefault="00C86570" w:rsidP="00C86570">
      <w:pPr>
        <w:pStyle w:val="Text1-Narra"/>
      </w:pPr>
      <w:r w:rsidRPr="00BE5EF1">
        <w:t xml:space="preserve">Please provide sufficient </w:t>
      </w:r>
      <w:proofErr w:type="gramStart"/>
      <w:r w:rsidRPr="00BE5EF1">
        <w:t>detail to</w:t>
      </w:r>
      <w:proofErr w:type="gramEnd"/>
      <w:r w:rsidRPr="00BE5EF1">
        <w:t xml:space="preserve"> </w:t>
      </w:r>
      <w:r>
        <w:t xml:space="preserve">of case. The follow-up </w:t>
      </w:r>
      <w:proofErr w:type="gramStart"/>
      <w:r>
        <w:t>of</w:t>
      </w:r>
      <w:proofErr w:type="gramEnd"/>
      <w:r>
        <w:t xml:space="preserve"> the case should be clear. </w:t>
      </w:r>
    </w:p>
    <w:p w14:paraId="19378F70" w14:textId="77777777" w:rsidR="00C86570" w:rsidRPr="00544ADA" w:rsidRDefault="00C86570" w:rsidP="00C86570">
      <w:pPr>
        <w:pStyle w:val="Heading2-Narra"/>
      </w:pPr>
      <w:r>
        <w:t>Imaging or other data on figures</w:t>
      </w:r>
    </w:p>
    <w:p w14:paraId="03868B0A" w14:textId="77777777" w:rsidR="00C86570" w:rsidRDefault="00C86570" w:rsidP="00C86570">
      <w:pPr>
        <w:pStyle w:val="Text1-Narra"/>
        <w:rPr>
          <w:lang w:val="en-ID"/>
        </w:rPr>
      </w:pPr>
      <w:r w:rsidRPr="0060142E">
        <w:rPr>
          <w:lang w:val="en-ID"/>
        </w:rPr>
        <w:t>All figures should use Arial font and all figures should be created in high quality</w:t>
      </w:r>
      <w:r>
        <w:rPr>
          <w:lang w:val="en-ID"/>
        </w:rPr>
        <w:t xml:space="preserve"> (</w:t>
      </w:r>
      <w:r w:rsidRPr="0060142E">
        <w:rPr>
          <w:b/>
          <w:bCs/>
          <w:color w:val="806000" w:themeColor="accent4" w:themeShade="80"/>
          <w:lang w:val="en-ID"/>
        </w:rPr>
        <w:t>Figure 1</w:t>
      </w:r>
      <w:r>
        <w:rPr>
          <w:lang w:val="en-ID"/>
        </w:rPr>
        <w:t>)</w:t>
      </w:r>
      <w:r w:rsidRPr="0060142E">
        <w:rPr>
          <w:lang w:val="en-ID"/>
        </w:rPr>
        <w:t>. All figures should use Arial font and all figures should be created in high quality. If the figures are created in Microsoft Office application (Word, PowerPoint, Excel) then please supply 'as is' in the native document format and placed in the end of the manuscript after tables. If the figures are created using a non-Microsoft Office program, the figure should be converted as images in TIFF or JPEG at a minimum of 300 dpi. Narra J Editor has right to request authors to revise the figures if required.</w:t>
      </w:r>
    </w:p>
    <w:p w14:paraId="5B90BFD2" w14:textId="77777777" w:rsidR="00C86570" w:rsidRDefault="00C86570" w:rsidP="00C86570">
      <w:pPr>
        <w:pStyle w:val="Text1-Narra"/>
        <w:rPr>
          <w:rFonts w:eastAsia="Calibri Light"/>
        </w:rPr>
      </w:pPr>
    </w:p>
    <w:p w14:paraId="5B1BB62D" w14:textId="77777777" w:rsidR="00C86570" w:rsidRPr="003854E5" w:rsidRDefault="00C86570" w:rsidP="00C86570">
      <w:pPr>
        <w:pStyle w:val="Text1-Narra"/>
        <w:rPr>
          <w:lang w:val="en-ID"/>
        </w:rPr>
      </w:pPr>
      <w:r w:rsidRPr="003854E5">
        <w:rPr>
          <w:noProof/>
          <w:lang w:val="en-ID"/>
        </w:rPr>
        <w:lastRenderedPageBreak/>
        <w:drawing>
          <wp:inline distT="0" distB="0" distL="0" distR="0" wp14:anchorId="4A824A92" wp14:editId="0373AC3E">
            <wp:extent cx="5385435" cy="2397760"/>
            <wp:effectExtent l="0" t="0" r="5715" b="2540"/>
            <wp:docPr id="1659186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86542" name=""/>
                    <pic:cNvPicPr/>
                  </pic:nvPicPr>
                  <pic:blipFill>
                    <a:blip r:embed="rId9"/>
                    <a:stretch>
                      <a:fillRect/>
                    </a:stretch>
                  </pic:blipFill>
                  <pic:spPr>
                    <a:xfrm>
                      <a:off x="0" y="0"/>
                      <a:ext cx="5385435" cy="2397760"/>
                    </a:xfrm>
                    <a:prstGeom prst="rect">
                      <a:avLst/>
                    </a:prstGeom>
                  </pic:spPr>
                </pic:pic>
              </a:graphicData>
            </a:graphic>
          </wp:inline>
        </w:drawing>
      </w:r>
    </w:p>
    <w:p w14:paraId="5128C2D9" w14:textId="77777777" w:rsidR="00C86570" w:rsidRDefault="00C86570" w:rsidP="00C86570">
      <w:pPr>
        <w:pStyle w:val="FigureCaption-Nara"/>
      </w:pPr>
      <w:r w:rsidRPr="00AA3AC7">
        <w:t xml:space="preserve">Figure 1. </w:t>
      </w:r>
      <w:r>
        <w:t>Cover of Narra J Vol. 3 No. 1 (2023) and affiliations of the contributing authors</w:t>
      </w:r>
      <w:r w:rsidRPr="00AA3AC7">
        <w:t>.</w:t>
      </w:r>
    </w:p>
    <w:p w14:paraId="23C7EB41" w14:textId="77777777" w:rsidR="00C86570" w:rsidRPr="00544ADA" w:rsidRDefault="00C86570" w:rsidP="00C86570">
      <w:pPr>
        <w:pStyle w:val="Heading2-Narra"/>
      </w:pPr>
      <w:r>
        <w:t xml:space="preserve">Lab </w:t>
      </w:r>
      <w:proofErr w:type="gramStart"/>
      <w:r>
        <w:t>result</w:t>
      </w:r>
      <w:proofErr w:type="gramEnd"/>
      <w:r>
        <w:t xml:space="preserve"> 2</w:t>
      </w:r>
      <w:r w:rsidRPr="00544ADA">
        <w:t xml:space="preserve"> </w:t>
      </w:r>
      <w:r>
        <w:t>about table format</w:t>
      </w:r>
    </w:p>
    <w:p w14:paraId="4798F015" w14:textId="77777777" w:rsidR="00C86570" w:rsidRPr="00691CCB" w:rsidRDefault="00C86570" w:rsidP="00C86570">
      <w:pPr>
        <w:pStyle w:val="Text1-Narra"/>
        <w:rPr>
          <w:rFonts w:eastAsia="Calibri Light"/>
        </w:rPr>
      </w:pPr>
      <w:r>
        <w:rPr>
          <w:rFonts w:eastAsia="Calibri Light"/>
        </w:rPr>
        <w:t>T</w:t>
      </w:r>
      <w:r w:rsidRPr="0060142E">
        <w:rPr>
          <w:rFonts w:eastAsia="Calibri Light"/>
        </w:rPr>
        <w:t>ables should be submitted as editable text and not as images and should be placed on separate page(s) at the end. Tables should be submitted as editable text and not as images and should be placed on separate page(s) at the end. Number tables consecutively in accordance with their appearance in the text and place any table notes below the table body. Please ensure that the data presented tables do not duplicate results described elsewhere in the article. Please avoid using vertical rules and shading in table cells.</w:t>
      </w:r>
      <w:r>
        <w:rPr>
          <w:rFonts w:eastAsia="Calibri Light"/>
        </w:rPr>
        <w:t xml:space="preserve"> A sample of </w:t>
      </w:r>
      <w:proofErr w:type="gramStart"/>
      <w:r>
        <w:rPr>
          <w:rFonts w:eastAsia="Calibri Light"/>
        </w:rPr>
        <w:t>table</w:t>
      </w:r>
      <w:proofErr w:type="gramEnd"/>
      <w:r>
        <w:rPr>
          <w:rFonts w:eastAsia="Calibri Light"/>
        </w:rPr>
        <w:t xml:space="preserve"> is presented in </w:t>
      </w:r>
      <w:r w:rsidRPr="0060142E">
        <w:rPr>
          <w:rFonts w:eastAsia="Calibri Light"/>
          <w:b/>
          <w:bCs/>
          <w:color w:val="806000" w:themeColor="accent4" w:themeShade="80"/>
        </w:rPr>
        <w:t>Table 1</w:t>
      </w:r>
      <w:r>
        <w:rPr>
          <w:rFonts w:eastAsia="Calibri Light"/>
        </w:rPr>
        <w:t>.</w:t>
      </w:r>
    </w:p>
    <w:p w14:paraId="513F3CCE" w14:textId="77777777" w:rsidR="00C86570" w:rsidRPr="00B02738" w:rsidRDefault="00C86570" w:rsidP="00C86570">
      <w:pPr>
        <w:pStyle w:val="TableCaption-Narra"/>
        <w:rPr>
          <w:bCs/>
        </w:rPr>
      </w:pPr>
      <w:r w:rsidRPr="00B02738">
        <w:rPr>
          <w:bCs/>
        </w:rPr>
        <w:t>Table 1. Table title</w:t>
      </w:r>
    </w:p>
    <w:tbl>
      <w:tblPr>
        <w:tblStyle w:val="Table-NarraJ0"/>
        <w:tblW w:w="0" w:type="auto"/>
        <w:tblLook w:val="04A0" w:firstRow="1" w:lastRow="0" w:firstColumn="1" w:lastColumn="0" w:noHBand="0" w:noVBand="1"/>
      </w:tblPr>
      <w:tblGrid>
        <w:gridCol w:w="1603"/>
        <w:gridCol w:w="3642"/>
        <w:gridCol w:w="3236"/>
      </w:tblGrid>
      <w:tr w:rsidR="00C86570" w:rsidRPr="009D12A1" w14:paraId="67D92E59" w14:textId="77777777" w:rsidTr="0082189B">
        <w:trPr>
          <w:cnfStyle w:val="100000000000" w:firstRow="1" w:lastRow="0" w:firstColumn="0" w:lastColumn="0" w:oddVBand="0" w:evenVBand="0" w:oddHBand="0" w:evenHBand="0" w:firstRowFirstColumn="0" w:firstRowLastColumn="0" w:lastRowFirstColumn="0" w:lastRowLastColumn="0"/>
        </w:trPr>
        <w:tc>
          <w:tcPr>
            <w:tcW w:w="1603" w:type="dxa"/>
          </w:tcPr>
          <w:p w14:paraId="020C8940" w14:textId="77777777" w:rsidR="00C86570" w:rsidRPr="00AB63DA" w:rsidRDefault="00C86570" w:rsidP="0082189B">
            <w:pPr>
              <w:pStyle w:val="TableBody-Narra"/>
            </w:pPr>
            <w:r>
              <w:t>Sample</w:t>
            </w:r>
          </w:p>
        </w:tc>
        <w:tc>
          <w:tcPr>
            <w:tcW w:w="3642" w:type="dxa"/>
          </w:tcPr>
          <w:p w14:paraId="35FA0AA2" w14:textId="77777777" w:rsidR="00C86570" w:rsidRPr="00AB63DA" w:rsidRDefault="00C86570" w:rsidP="0082189B">
            <w:pPr>
              <w:pStyle w:val="TableBody-Narra"/>
            </w:pPr>
            <w:r>
              <w:t>Value (</w:t>
            </w:r>
            <w:r w:rsidRPr="00AB63DA">
              <w:t>(± SD)</w:t>
            </w:r>
          </w:p>
        </w:tc>
        <w:tc>
          <w:tcPr>
            <w:tcW w:w="3236" w:type="dxa"/>
          </w:tcPr>
          <w:p w14:paraId="5476AD0A" w14:textId="77777777" w:rsidR="00C86570" w:rsidRDefault="00C86570" w:rsidP="0082189B">
            <w:pPr>
              <w:pStyle w:val="TableBody-Narra"/>
            </w:pPr>
            <w:r>
              <w:t>p-value</w:t>
            </w:r>
          </w:p>
        </w:tc>
      </w:tr>
      <w:tr w:rsidR="00C86570" w:rsidRPr="009D12A1" w14:paraId="4306ED30" w14:textId="77777777" w:rsidTr="0082189B">
        <w:tc>
          <w:tcPr>
            <w:tcW w:w="1603" w:type="dxa"/>
          </w:tcPr>
          <w:p w14:paraId="11D404BF" w14:textId="77777777" w:rsidR="00C86570" w:rsidRPr="00AB63DA" w:rsidRDefault="00C86570" w:rsidP="0082189B">
            <w:pPr>
              <w:pStyle w:val="TableBody-Narra"/>
              <w:rPr>
                <w:lang w:eastAsia="ja-JP"/>
              </w:rPr>
            </w:pPr>
            <w:r>
              <w:rPr>
                <w:lang w:eastAsia="ja-JP"/>
              </w:rPr>
              <w:t>ABC</w:t>
            </w:r>
          </w:p>
        </w:tc>
        <w:tc>
          <w:tcPr>
            <w:tcW w:w="3642" w:type="dxa"/>
          </w:tcPr>
          <w:p w14:paraId="0DC6C2E5" w14:textId="77777777" w:rsidR="00C86570" w:rsidRPr="00AB63DA" w:rsidRDefault="00C86570" w:rsidP="0082189B">
            <w:pPr>
              <w:pStyle w:val="TableBody-Narra"/>
              <w:rPr>
                <w:shd w:val="clear" w:color="auto" w:fill="FFFFFF"/>
              </w:rPr>
            </w:pPr>
            <w:r>
              <w:t>2,375</w:t>
            </w:r>
            <w:r w:rsidRPr="00AB63DA">
              <w:t xml:space="preserve"> ± </w:t>
            </w:r>
            <w:r>
              <w:t>3</w:t>
            </w:r>
            <w:r w:rsidRPr="00AB63DA">
              <w:t>.</w:t>
            </w:r>
            <w:r>
              <w:t>25</w:t>
            </w:r>
          </w:p>
        </w:tc>
        <w:tc>
          <w:tcPr>
            <w:tcW w:w="3236" w:type="dxa"/>
          </w:tcPr>
          <w:p w14:paraId="1D2F84D0" w14:textId="77777777" w:rsidR="00C86570" w:rsidRPr="00AB63DA" w:rsidRDefault="00C86570" w:rsidP="0082189B">
            <w:pPr>
              <w:pStyle w:val="TableBody-Narra"/>
            </w:pPr>
            <w:proofErr w:type="spellStart"/>
            <w:proofErr w:type="gramStart"/>
            <w:r w:rsidRPr="00AB63DA">
              <w:t>0.</w:t>
            </w:r>
            <w:r>
              <w:t>123</w:t>
            </w:r>
            <w:r w:rsidRPr="00AB63DA">
              <w:rPr>
                <w:vertAlign w:val="superscript"/>
              </w:rPr>
              <w:t>a</w:t>
            </w:r>
            <w:proofErr w:type="spellEnd"/>
            <w:r w:rsidRPr="00AB63DA">
              <w:rPr>
                <w:vertAlign w:val="superscript"/>
              </w:rPr>
              <w:t>,</w:t>
            </w:r>
            <w:r w:rsidRPr="00AB63DA">
              <w:t>*</w:t>
            </w:r>
            <w:proofErr w:type="gramEnd"/>
          </w:p>
        </w:tc>
      </w:tr>
      <w:tr w:rsidR="00C86570" w:rsidRPr="009D12A1" w14:paraId="775AFB74" w14:textId="77777777" w:rsidTr="0082189B">
        <w:tc>
          <w:tcPr>
            <w:tcW w:w="1603" w:type="dxa"/>
          </w:tcPr>
          <w:p w14:paraId="7BC62B2B" w14:textId="77777777" w:rsidR="00C86570" w:rsidRPr="00AB63DA" w:rsidRDefault="00C86570" w:rsidP="0082189B">
            <w:pPr>
              <w:pStyle w:val="TableBody-Narra"/>
              <w:rPr>
                <w:lang w:eastAsia="ja-JP"/>
              </w:rPr>
            </w:pPr>
            <w:r>
              <w:rPr>
                <w:lang w:eastAsia="ja-JP"/>
              </w:rPr>
              <w:t>DEF</w:t>
            </w:r>
          </w:p>
        </w:tc>
        <w:tc>
          <w:tcPr>
            <w:tcW w:w="3642" w:type="dxa"/>
          </w:tcPr>
          <w:p w14:paraId="7C72FD90" w14:textId="77777777" w:rsidR="00C86570" w:rsidRPr="00AB63DA" w:rsidRDefault="00C86570" w:rsidP="0082189B">
            <w:pPr>
              <w:pStyle w:val="TableBody-Narra"/>
              <w:rPr>
                <w:shd w:val="clear" w:color="auto" w:fill="FFFFFF"/>
              </w:rPr>
            </w:pPr>
            <w:r>
              <w:t>2,375</w:t>
            </w:r>
            <w:r w:rsidRPr="00AB63DA">
              <w:t xml:space="preserve"> ± </w:t>
            </w:r>
            <w:r>
              <w:t>3</w:t>
            </w:r>
            <w:r w:rsidRPr="00AB63DA">
              <w:t>.</w:t>
            </w:r>
            <w:r>
              <w:t>25</w:t>
            </w:r>
          </w:p>
        </w:tc>
        <w:tc>
          <w:tcPr>
            <w:tcW w:w="3236" w:type="dxa"/>
          </w:tcPr>
          <w:p w14:paraId="627681B6" w14:textId="77777777" w:rsidR="00C86570" w:rsidRPr="00AB63DA" w:rsidRDefault="00C86570" w:rsidP="0082189B">
            <w:pPr>
              <w:pStyle w:val="TableBody-Narra"/>
            </w:pPr>
            <w:proofErr w:type="spellStart"/>
            <w:r w:rsidRPr="00AB63DA">
              <w:t>0.1</w:t>
            </w:r>
            <w:r>
              <w:t>23</w:t>
            </w:r>
            <w:r w:rsidRPr="00AB63DA">
              <w:rPr>
                <w:vertAlign w:val="superscript"/>
              </w:rPr>
              <w:t>b</w:t>
            </w:r>
            <w:proofErr w:type="spellEnd"/>
          </w:p>
        </w:tc>
      </w:tr>
      <w:tr w:rsidR="00C86570" w:rsidRPr="009D12A1" w14:paraId="168245FE" w14:textId="77777777" w:rsidTr="0082189B">
        <w:tc>
          <w:tcPr>
            <w:tcW w:w="1603" w:type="dxa"/>
          </w:tcPr>
          <w:p w14:paraId="786D9742" w14:textId="77777777" w:rsidR="00C86570" w:rsidRPr="00AB63DA" w:rsidRDefault="00C86570" w:rsidP="0082189B">
            <w:pPr>
              <w:pStyle w:val="TableBody-Narra"/>
              <w:rPr>
                <w:lang w:eastAsia="ja-JP"/>
              </w:rPr>
            </w:pPr>
            <w:proofErr w:type="spellStart"/>
            <w:r>
              <w:rPr>
                <w:lang w:eastAsia="ja-JP"/>
              </w:rPr>
              <w:t>GHI</w:t>
            </w:r>
            <w:proofErr w:type="spellEnd"/>
          </w:p>
        </w:tc>
        <w:tc>
          <w:tcPr>
            <w:tcW w:w="3642" w:type="dxa"/>
          </w:tcPr>
          <w:p w14:paraId="1F50C493" w14:textId="77777777" w:rsidR="00C86570" w:rsidRPr="00AB63DA" w:rsidRDefault="00C86570" w:rsidP="0082189B">
            <w:pPr>
              <w:pStyle w:val="TableBody-Narra"/>
              <w:rPr>
                <w:shd w:val="clear" w:color="auto" w:fill="FFFFFF"/>
              </w:rPr>
            </w:pPr>
            <w:r>
              <w:t>2,375</w:t>
            </w:r>
            <w:r w:rsidRPr="00AB63DA">
              <w:t xml:space="preserve"> ± </w:t>
            </w:r>
            <w:r>
              <w:t>3</w:t>
            </w:r>
            <w:r w:rsidRPr="00AB63DA">
              <w:t>.</w:t>
            </w:r>
            <w:r>
              <w:t>25</w:t>
            </w:r>
          </w:p>
        </w:tc>
        <w:tc>
          <w:tcPr>
            <w:tcW w:w="3236" w:type="dxa"/>
          </w:tcPr>
          <w:p w14:paraId="78921025" w14:textId="77777777" w:rsidR="00C86570" w:rsidRPr="00AB63DA" w:rsidRDefault="00C86570" w:rsidP="0082189B">
            <w:pPr>
              <w:pStyle w:val="TableBody-Narra"/>
            </w:pPr>
            <w:proofErr w:type="spellStart"/>
            <w:r w:rsidRPr="00AB63DA">
              <w:t>0.</w:t>
            </w:r>
            <w:r>
              <w:t>123</w:t>
            </w:r>
            <w:r w:rsidRPr="00AB63DA">
              <w:rPr>
                <w:vertAlign w:val="superscript"/>
              </w:rPr>
              <w:t>a</w:t>
            </w:r>
            <w:proofErr w:type="spellEnd"/>
          </w:p>
        </w:tc>
      </w:tr>
      <w:tr w:rsidR="00C86570" w:rsidRPr="009D12A1" w14:paraId="3DC6022C" w14:textId="77777777" w:rsidTr="0082189B">
        <w:tc>
          <w:tcPr>
            <w:tcW w:w="1603" w:type="dxa"/>
          </w:tcPr>
          <w:p w14:paraId="1EC3E024" w14:textId="77777777" w:rsidR="00C86570" w:rsidRPr="00AB63DA" w:rsidRDefault="00C86570" w:rsidP="0082189B">
            <w:pPr>
              <w:pStyle w:val="TableBody-Narra"/>
              <w:rPr>
                <w:lang w:eastAsia="ja-JP"/>
              </w:rPr>
            </w:pPr>
            <w:r>
              <w:rPr>
                <w:lang w:eastAsia="ja-JP"/>
              </w:rPr>
              <w:t>JKL</w:t>
            </w:r>
          </w:p>
        </w:tc>
        <w:tc>
          <w:tcPr>
            <w:tcW w:w="3642" w:type="dxa"/>
          </w:tcPr>
          <w:p w14:paraId="5B7A87C3" w14:textId="77777777" w:rsidR="00C86570" w:rsidRPr="00AB63DA" w:rsidRDefault="00C86570" w:rsidP="0082189B">
            <w:pPr>
              <w:pStyle w:val="TableBody-Narra"/>
              <w:rPr>
                <w:shd w:val="clear" w:color="auto" w:fill="FFFFFF"/>
              </w:rPr>
            </w:pPr>
            <w:r>
              <w:t>2,375</w:t>
            </w:r>
            <w:r w:rsidRPr="00AB63DA">
              <w:t xml:space="preserve"> ± </w:t>
            </w:r>
            <w:r>
              <w:t>3</w:t>
            </w:r>
            <w:r w:rsidRPr="00AB63DA">
              <w:t>.</w:t>
            </w:r>
            <w:r>
              <w:t>25</w:t>
            </w:r>
          </w:p>
        </w:tc>
        <w:tc>
          <w:tcPr>
            <w:tcW w:w="3236" w:type="dxa"/>
          </w:tcPr>
          <w:p w14:paraId="06B73702" w14:textId="77777777" w:rsidR="00C86570" w:rsidRPr="00AB63DA" w:rsidRDefault="00C86570" w:rsidP="0082189B">
            <w:pPr>
              <w:pStyle w:val="TableBody-Narra"/>
            </w:pPr>
            <w:proofErr w:type="spellStart"/>
            <w:proofErr w:type="gramStart"/>
            <w:r w:rsidRPr="00AB63DA">
              <w:t>0.</w:t>
            </w:r>
            <w:r>
              <w:t>123</w:t>
            </w:r>
            <w:r w:rsidRPr="00AB63DA">
              <w:rPr>
                <w:vertAlign w:val="superscript"/>
              </w:rPr>
              <w:t>b</w:t>
            </w:r>
            <w:proofErr w:type="spellEnd"/>
            <w:r w:rsidRPr="00AB63DA">
              <w:rPr>
                <w:vertAlign w:val="superscript"/>
              </w:rPr>
              <w:t>,</w:t>
            </w:r>
            <w:r w:rsidRPr="00AB63DA">
              <w:t>*</w:t>
            </w:r>
            <w:proofErr w:type="gramEnd"/>
          </w:p>
        </w:tc>
      </w:tr>
    </w:tbl>
    <w:p w14:paraId="704E1F88" w14:textId="77777777" w:rsidR="00C86570" w:rsidRPr="00AB63DA" w:rsidRDefault="00C86570" w:rsidP="00C86570">
      <w:pPr>
        <w:pStyle w:val="Text1-Narra"/>
      </w:pPr>
      <w:proofErr w:type="gramStart"/>
      <w:r w:rsidRPr="00AB63DA">
        <w:rPr>
          <w:vertAlign w:val="superscript"/>
        </w:rPr>
        <w:t>a</w:t>
      </w:r>
      <w:proofErr w:type="gramEnd"/>
      <w:r w:rsidRPr="00AB63DA">
        <w:rPr>
          <w:vertAlign w:val="superscript"/>
        </w:rPr>
        <w:t xml:space="preserve"> </w:t>
      </w:r>
      <w:r w:rsidRPr="00AB63DA">
        <w:t xml:space="preserve">Analyzed using Mann-Whitney test </w:t>
      </w:r>
    </w:p>
    <w:p w14:paraId="001CA48A" w14:textId="77777777" w:rsidR="00C86570" w:rsidRPr="00AB63DA" w:rsidRDefault="00C86570" w:rsidP="00C86570">
      <w:pPr>
        <w:pStyle w:val="Text1-Narra"/>
      </w:pPr>
      <w:r w:rsidRPr="00AB63DA">
        <w:rPr>
          <w:vertAlign w:val="superscript"/>
        </w:rPr>
        <w:t>b</w:t>
      </w:r>
      <w:r w:rsidRPr="00AB63DA">
        <w:t xml:space="preserve"> Analyzed using Student </w:t>
      </w:r>
      <w:r w:rsidRPr="00AB63DA">
        <w:rPr>
          <w:i/>
          <w:iCs/>
        </w:rPr>
        <w:t>t</w:t>
      </w:r>
      <w:r w:rsidRPr="00AB63DA">
        <w:t>-test</w:t>
      </w:r>
    </w:p>
    <w:p w14:paraId="65E0E69F" w14:textId="77777777" w:rsidR="00C86570" w:rsidRDefault="00C86570" w:rsidP="00C86570">
      <w:pPr>
        <w:pStyle w:val="Text1-Narra"/>
        <w:rPr>
          <w:lang w:val="en-ID"/>
        </w:rPr>
      </w:pPr>
      <w:r w:rsidRPr="00AB63DA">
        <w:t xml:space="preserve">*Statistically significant at </w:t>
      </w:r>
      <w:r w:rsidRPr="00F57D46">
        <w:rPr>
          <w:i/>
          <w:iCs/>
        </w:rPr>
        <w:t>p</w:t>
      </w:r>
      <w:r w:rsidRPr="00AB63DA">
        <w:t>=0.05</w:t>
      </w:r>
    </w:p>
    <w:p w14:paraId="7FFC4D35" w14:textId="77777777" w:rsidR="00C86570" w:rsidRPr="00544ADA" w:rsidRDefault="00C86570" w:rsidP="00C86570">
      <w:pPr>
        <w:pStyle w:val="Heading1-Narra"/>
        <w:rPr>
          <w:lang w:val="en-ID"/>
        </w:rPr>
      </w:pPr>
      <w:r w:rsidRPr="00F159C6">
        <w:rPr>
          <w:lang w:val="en-ID"/>
        </w:rPr>
        <w:t>Discussion</w:t>
      </w:r>
    </w:p>
    <w:p w14:paraId="0D2AE49E" w14:textId="77777777" w:rsidR="00C86570" w:rsidRDefault="00C86570" w:rsidP="00C86570">
      <w:pPr>
        <w:pStyle w:val="Text1-Narra"/>
        <w:rPr>
          <w:rFonts w:eastAsia="Calibri Light"/>
        </w:rPr>
      </w:pPr>
      <w:r w:rsidRPr="001D1659">
        <w:rPr>
          <w:rFonts w:eastAsia="Calibri Light"/>
        </w:rPr>
        <w:t>This section discuss</w:t>
      </w:r>
      <w:r>
        <w:rPr>
          <w:rFonts w:eastAsia="Calibri Light"/>
        </w:rPr>
        <w:t>es</w:t>
      </w:r>
      <w:r w:rsidRPr="001D1659">
        <w:rPr>
          <w:rFonts w:eastAsia="Calibri Light"/>
        </w:rPr>
        <w:t xml:space="preserve"> the significance of the results of the study. Please avoid extensive citations and discussion of published literature, rather explain discussion of the explanation of the results.</w:t>
      </w:r>
    </w:p>
    <w:p w14:paraId="41912657" w14:textId="77777777" w:rsidR="00C86570" w:rsidRPr="00544ADA" w:rsidRDefault="00C86570" w:rsidP="00C86570">
      <w:pPr>
        <w:pStyle w:val="Heading1-Narra"/>
        <w:rPr>
          <w:lang w:val="en-ID"/>
        </w:rPr>
      </w:pPr>
      <w:r w:rsidRPr="00F433D5">
        <w:t>Conclusion</w:t>
      </w:r>
    </w:p>
    <w:p w14:paraId="7878A022" w14:textId="77777777" w:rsidR="00C86570" w:rsidRPr="00845981" w:rsidRDefault="00C86570" w:rsidP="00C86570">
      <w:pPr>
        <w:pStyle w:val="Text1-Narra"/>
        <w:rPr>
          <w:color w:val="806000"/>
          <w:sz w:val="21"/>
          <w:lang w:val="en-ID"/>
        </w:rPr>
      </w:pPr>
      <w:r w:rsidRPr="001D1659">
        <w:rPr>
          <w:rFonts w:eastAsia="Calibri Light"/>
        </w:rPr>
        <w:t xml:space="preserve">The main conclusions of the study should be stated briefly based on the results of the study. Please avoid </w:t>
      </w:r>
      <w:proofErr w:type="gramStart"/>
      <w:r w:rsidRPr="001D1659">
        <w:rPr>
          <w:rFonts w:eastAsia="Calibri Light"/>
        </w:rPr>
        <w:t>to cite</w:t>
      </w:r>
      <w:proofErr w:type="gramEnd"/>
      <w:r w:rsidRPr="001D1659">
        <w:rPr>
          <w:rFonts w:eastAsia="Calibri Light"/>
        </w:rPr>
        <w:t xml:space="preserve"> the previous study.</w:t>
      </w:r>
      <w:r w:rsidRPr="00FE0F16">
        <w:rPr>
          <w:rFonts w:eastAsia="Calibri Light"/>
        </w:rPr>
        <w:t xml:space="preserve"> </w:t>
      </w:r>
    </w:p>
    <w:p w14:paraId="46A431F6" w14:textId="77777777" w:rsidR="00C86570" w:rsidRPr="00D64B0C" w:rsidRDefault="00C86570" w:rsidP="00C86570">
      <w:pPr>
        <w:pStyle w:val="DeclarationTitle-Narra"/>
      </w:pPr>
      <w:r w:rsidRPr="00D64B0C">
        <w:t xml:space="preserve">Ethics approval </w:t>
      </w:r>
    </w:p>
    <w:p w14:paraId="241D7CB7" w14:textId="77777777" w:rsidR="00C86570" w:rsidRDefault="00C86570" w:rsidP="00C86570">
      <w:pPr>
        <w:pStyle w:val="DeclarationText-Narra"/>
        <w:rPr>
          <w:rFonts w:eastAsia="Calibri Light"/>
          <w:b/>
        </w:rPr>
      </w:pPr>
      <w:r>
        <w:rPr>
          <w:rFonts w:eastAsia="Calibri Light"/>
        </w:rPr>
        <w:t xml:space="preserve">The Ethical approval </w:t>
      </w:r>
      <w:r w:rsidRPr="00B6180F">
        <w:rPr>
          <w:rFonts w:eastAsia="Calibri Light"/>
        </w:rPr>
        <w:t>statement should be provided</w:t>
      </w:r>
      <w:r>
        <w:rPr>
          <w:rFonts w:eastAsia="Calibri Light"/>
        </w:rPr>
        <w:t xml:space="preserve"> including the consent.</w:t>
      </w:r>
      <w:r w:rsidRPr="00B6180F">
        <w:rPr>
          <w:rFonts w:eastAsia="Calibri Light"/>
        </w:rPr>
        <w:t xml:space="preserve"> </w:t>
      </w:r>
      <w:r>
        <w:rPr>
          <w:rFonts w:eastAsia="Calibri Light"/>
        </w:rPr>
        <w:t xml:space="preserve">If not appropriate, </w:t>
      </w:r>
      <w:r w:rsidRPr="00B6180F">
        <w:rPr>
          <w:rFonts w:eastAsia="Calibri Light"/>
        </w:rPr>
        <w:t xml:space="preserve">authors should state: </w:t>
      </w:r>
      <w:r w:rsidRPr="00B6180F">
        <w:rPr>
          <w:rFonts w:eastAsia="Calibri Light"/>
          <w:i/>
          <w:iCs/>
        </w:rPr>
        <w:t>“</w:t>
      </w:r>
      <w:r w:rsidRPr="00D64B0C">
        <w:rPr>
          <w:rFonts w:eastAsia="Calibri Light"/>
          <w:i/>
          <w:iCs/>
        </w:rPr>
        <w:t>Not required.</w:t>
      </w:r>
      <w:r>
        <w:rPr>
          <w:rFonts w:eastAsia="Calibri Light"/>
          <w:i/>
          <w:iCs/>
        </w:rPr>
        <w:t>”</w:t>
      </w:r>
    </w:p>
    <w:p w14:paraId="1A4643DC" w14:textId="77777777" w:rsidR="00C86570" w:rsidRPr="00D64B0C" w:rsidRDefault="00C86570" w:rsidP="00C86570">
      <w:pPr>
        <w:pStyle w:val="DeclarationTitle-Narra"/>
      </w:pPr>
      <w:r w:rsidRPr="00D64B0C">
        <w:t>Acknowledgments</w:t>
      </w:r>
    </w:p>
    <w:p w14:paraId="14A61E6C" w14:textId="77777777" w:rsidR="00C86570" w:rsidRDefault="00C86570" w:rsidP="00C86570">
      <w:pPr>
        <w:pStyle w:val="DeclarationText-Narra"/>
      </w:pPr>
      <w:r w:rsidRPr="003748A5">
        <w:t xml:space="preserve">Acknowledgements should be placed at the end of the article before the references. List here those individuals who provided help during the research such as providing language help, writing assistance or </w:t>
      </w:r>
      <w:proofErr w:type="gramStart"/>
      <w:r w:rsidRPr="003748A5">
        <w:t>proof reading</w:t>
      </w:r>
      <w:proofErr w:type="gramEnd"/>
      <w:r w:rsidRPr="003748A5">
        <w:t xml:space="preserve"> the article and others</w:t>
      </w:r>
      <w:r w:rsidRPr="00F433D5">
        <w:t>.</w:t>
      </w:r>
      <w:r w:rsidRPr="00297511">
        <w:t xml:space="preserve"> </w:t>
      </w:r>
    </w:p>
    <w:p w14:paraId="43E9E45C" w14:textId="77777777" w:rsidR="00C86570" w:rsidRDefault="00C86570" w:rsidP="00C86570">
      <w:pPr>
        <w:pStyle w:val="DeclarationText-Narra"/>
      </w:pPr>
    </w:p>
    <w:p w14:paraId="7EEA7010" w14:textId="77777777" w:rsidR="00C86570" w:rsidRPr="00297511" w:rsidRDefault="00C86570" w:rsidP="00C86570">
      <w:pPr>
        <w:pStyle w:val="DeclarationText-Narra"/>
      </w:pPr>
    </w:p>
    <w:p w14:paraId="02DA236E" w14:textId="77777777" w:rsidR="00C86570" w:rsidRDefault="00C86570" w:rsidP="00C86570">
      <w:pPr>
        <w:pStyle w:val="DeclarationTitle-Narra"/>
        <w:rPr>
          <w:rFonts w:eastAsia="Calibri Light"/>
        </w:rPr>
      </w:pPr>
      <w:r>
        <w:rPr>
          <w:rFonts w:eastAsia="Calibri Light"/>
        </w:rPr>
        <w:lastRenderedPageBreak/>
        <w:t>Competing interests</w:t>
      </w:r>
    </w:p>
    <w:p w14:paraId="058DF221" w14:textId="77777777" w:rsidR="00C86570" w:rsidRDefault="00C86570" w:rsidP="00C86570">
      <w:pPr>
        <w:pStyle w:val="DeclarationText-Narra"/>
        <w:rPr>
          <w:rFonts w:eastAsia="Calibri Light"/>
          <w:b/>
        </w:rPr>
      </w:pPr>
      <w:r w:rsidRPr="00B6180F">
        <w:rPr>
          <w:rFonts w:eastAsia="Calibri Light"/>
        </w:rPr>
        <w:t xml:space="preserve">A competing interest statement should be provided, even if the authors have no competing interests to declare. If no conflict exists, authors should state: </w:t>
      </w:r>
      <w:r w:rsidRPr="00B6180F">
        <w:rPr>
          <w:rFonts w:eastAsia="Calibri Light"/>
          <w:i/>
          <w:iCs/>
        </w:rPr>
        <w:t>“</w:t>
      </w:r>
      <w:r w:rsidRPr="00D64B0C">
        <w:rPr>
          <w:rFonts w:eastAsia="Calibri Light"/>
          <w:i/>
          <w:iCs/>
        </w:rPr>
        <w:t>All the authors declare that there are no conflicts of interest</w:t>
      </w:r>
      <w:r>
        <w:rPr>
          <w:rFonts w:eastAsia="Calibri Light"/>
          <w:i/>
          <w:iCs/>
        </w:rPr>
        <w:t>.</w:t>
      </w:r>
      <w:r w:rsidRPr="00B6180F">
        <w:rPr>
          <w:rFonts w:eastAsia="Calibri Light"/>
          <w:i/>
          <w:iCs/>
        </w:rPr>
        <w:t>”</w:t>
      </w:r>
      <w:r>
        <w:rPr>
          <w:rFonts w:eastAsia="Calibri Light"/>
        </w:rPr>
        <w:t xml:space="preserve"> </w:t>
      </w:r>
    </w:p>
    <w:p w14:paraId="318E9430" w14:textId="77777777" w:rsidR="00C86570" w:rsidRDefault="00C86570" w:rsidP="00C86570">
      <w:pPr>
        <w:pStyle w:val="DeclarationTitle-Narra"/>
        <w:rPr>
          <w:rFonts w:eastAsia="Calibri Light"/>
        </w:rPr>
      </w:pPr>
      <w:r>
        <w:rPr>
          <w:rFonts w:eastAsia="Calibri Light"/>
        </w:rPr>
        <w:t>Funding</w:t>
      </w:r>
    </w:p>
    <w:p w14:paraId="45D7C8C0" w14:textId="77777777" w:rsidR="00C86570" w:rsidRDefault="00C86570" w:rsidP="00C86570">
      <w:pPr>
        <w:pStyle w:val="DeclarationText-Narra"/>
        <w:rPr>
          <w:i/>
          <w:iCs/>
        </w:rPr>
      </w:pPr>
      <w:r w:rsidRPr="00EE672F">
        <w:t xml:space="preserve">List funding sources in this standard way to facilitate compliance to funder's requirements. It is not necessary to include detailed descriptions </w:t>
      </w:r>
      <w:proofErr w:type="gramStart"/>
      <w:r w:rsidRPr="00EE672F">
        <w:t>on</w:t>
      </w:r>
      <w:proofErr w:type="gramEnd"/>
      <w:r w:rsidRPr="00EE672F">
        <w:t xml:space="preserve"> the program or type of grants and awards. When funding is from a block grant or other resources available to a university, college, or other research institution, submit the name of the institute or organization that provided the funding. If no funding has been provided for the research, please include the following sentence: </w:t>
      </w:r>
      <w:r w:rsidRPr="00EE672F">
        <w:rPr>
          <w:i/>
          <w:iCs/>
        </w:rPr>
        <w:t>“</w:t>
      </w:r>
      <w:r w:rsidRPr="00D64B0C">
        <w:rPr>
          <w:i/>
          <w:iCs/>
        </w:rPr>
        <w:t>This study received no external funding</w:t>
      </w:r>
      <w:r w:rsidRPr="00EE672F">
        <w:rPr>
          <w:i/>
          <w:iCs/>
        </w:rPr>
        <w:t xml:space="preserve">.” </w:t>
      </w:r>
    </w:p>
    <w:p w14:paraId="023D37BF" w14:textId="77777777" w:rsidR="00C86570" w:rsidRPr="0059546A" w:rsidRDefault="00C86570" w:rsidP="00C86570">
      <w:pPr>
        <w:pStyle w:val="DeclarationTitle-Narra"/>
      </w:pPr>
      <w:r w:rsidRPr="0059546A">
        <w:t xml:space="preserve">Underlying data </w:t>
      </w:r>
    </w:p>
    <w:p w14:paraId="019048D9" w14:textId="77777777" w:rsidR="00C86570" w:rsidRDefault="00C86570" w:rsidP="00C86570">
      <w:pPr>
        <w:pStyle w:val="DeclarationText-Narra"/>
      </w:pPr>
      <w:r>
        <w:t>This can be written as: “</w:t>
      </w:r>
      <w:r w:rsidRPr="000F663A">
        <w:rPr>
          <w:i/>
          <w:iCs/>
        </w:rPr>
        <w:t>Derived data supporting the findings of this study are available from the corresponding author on request</w:t>
      </w:r>
      <w:r w:rsidRPr="0059546A">
        <w:t>.</w:t>
      </w:r>
      <w:r>
        <w:t xml:space="preserve">” </w:t>
      </w:r>
    </w:p>
    <w:p w14:paraId="4FC29268" w14:textId="77777777" w:rsidR="00720308" w:rsidRDefault="00720308" w:rsidP="00720308">
      <w:pPr>
        <w:pStyle w:val="DeclarationTitle-Narra"/>
      </w:pPr>
      <w:r w:rsidRPr="00ED7B7B">
        <w:t>Declaration of artificial intelligence use</w:t>
      </w:r>
    </w:p>
    <w:p w14:paraId="76777D4A" w14:textId="77777777" w:rsidR="00720308" w:rsidRPr="0045695C" w:rsidRDefault="00720308" w:rsidP="00720308">
      <w:pPr>
        <w:pStyle w:val="NormalWeb"/>
        <w:spacing w:after="0" w:afterAutospacing="0"/>
        <w:rPr>
          <w:rFonts w:ascii="Georgia" w:hAnsi="Georgia" w:cs="Arial"/>
          <w:color w:val="000000"/>
          <w:sz w:val="20"/>
          <w:szCs w:val="20"/>
          <w:lang w:val="en-US"/>
        </w:rPr>
      </w:pPr>
      <w:r w:rsidRPr="00840BA2">
        <w:rPr>
          <w:rStyle w:val="Text1-NarraChar"/>
          <w:sz w:val="20"/>
          <w:szCs w:val="20"/>
        </w:rPr>
        <w:t>If authors used the AI during the study or manuscript preparation, please add the statements (chose one or more the alternative) and add compulsory statement.</w:t>
      </w:r>
      <w:r w:rsidRPr="0045695C">
        <w:rPr>
          <w:rFonts w:ascii="Georgia" w:hAnsi="Georgia" w:cs="Arial"/>
          <w:color w:val="44546A" w:themeColor="text2"/>
          <w:sz w:val="20"/>
          <w:szCs w:val="20"/>
          <w:lang w:val="en-US"/>
        </w:rPr>
        <w:t xml:space="preserve"> </w:t>
      </w:r>
      <w:r w:rsidRPr="0045695C">
        <w:rPr>
          <w:rFonts w:ascii="Georgia" w:hAnsi="Georgia" w:cs="Arial"/>
          <w:color w:val="000000"/>
          <w:sz w:val="20"/>
          <w:szCs w:val="20"/>
          <w:lang w:val="en-US"/>
        </w:rPr>
        <w:br/>
      </w:r>
      <w:r w:rsidRPr="0045695C">
        <w:rPr>
          <w:rFonts w:ascii="Georgia" w:hAnsi="Georgia" w:cs="Arial"/>
          <w:color w:val="000000"/>
          <w:sz w:val="20"/>
          <w:szCs w:val="20"/>
          <w:lang w:val="en-US"/>
        </w:rPr>
        <w:br/>
      </w:r>
      <w:r w:rsidRPr="0045695C">
        <w:rPr>
          <w:rFonts w:ascii="Georgia" w:hAnsi="Georgia" w:cs="Arial"/>
          <w:i/>
          <w:iCs/>
          <w:color w:val="000000"/>
          <w:sz w:val="20"/>
          <w:szCs w:val="20"/>
          <w:lang w:val="en-US"/>
        </w:rPr>
        <w:t>“This study used artificial intelligence (AI) tools and methodologies in the following capacities</w:t>
      </w:r>
      <w:r w:rsidRPr="0045695C">
        <w:rPr>
          <w:rFonts w:ascii="Georgia" w:hAnsi="Georgia" w:cs="Arial"/>
          <w:color w:val="000000"/>
          <w:sz w:val="20"/>
          <w:szCs w:val="20"/>
          <w:lang w:val="en-US"/>
        </w:rPr>
        <w:t xml:space="preserve"> (</w:t>
      </w:r>
      <w:r w:rsidRPr="00840BA2">
        <w:rPr>
          <w:rStyle w:val="Text1-NarraChar"/>
          <w:b/>
          <w:bCs/>
          <w:sz w:val="20"/>
          <w:szCs w:val="20"/>
        </w:rPr>
        <w:t>CHOOSE &amp; EDIT AS APPROPRIATE</w:t>
      </w:r>
      <w:r w:rsidRPr="0045695C">
        <w:rPr>
          <w:rFonts w:ascii="Georgia" w:hAnsi="Georgia" w:cs="Arial"/>
          <w:color w:val="000000"/>
          <w:sz w:val="20"/>
          <w:szCs w:val="20"/>
          <w:lang w:val="en-US"/>
        </w:rPr>
        <w:t>):</w:t>
      </w:r>
    </w:p>
    <w:p w14:paraId="610E7418" w14:textId="77777777" w:rsidR="00720308" w:rsidRPr="0045695C" w:rsidRDefault="00720308" w:rsidP="00720308">
      <w:pPr>
        <w:numPr>
          <w:ilvl w:val="0"/>
          <w:numId w:val="19"/>
        </w:numPr>
        <w:tabs>
          <w:tab w:val="clear" w:pos="720"/>
        </w:tabs>
        <w:spacing w:before="100" w:beforeAutospacing="1" w:after="100" w:afterAutospacing="1" w:line="240" w:lineRule="auto"/>
        <w:ind w:left="900"/>
        <w:jc w:val="left"/>
        <w:rPr>
          <w:rFonts w:eastAsia="Times New Roman"/>
          <w:noProof/>
          <w:color w:val="000000"/>
        </w:rPr>
      </w:pPr>
      <w:r w:rsidRPr="0045695C">
        <w:rPr>
          <w:rFonts w:eastAsia="Times New Roman"/>
          <w:b/>
          <w:bCs/>
          <w:color w:val="000000"/>
        </w:rPr>
        <w:t>Data analysis and modeling</w:t>
      </w:r>
      <w:r w:rsidRPr="0045695C">
        <w:rPr>
          <w:rFonts w:eastAsia="Times New Roman"/>
          <w:color w:val="000000"/>
        </w:rPr>
        <w:t>: Machine learning algorithms, including [specific algorithms or techniques], were used to analyze the dataset and predict outcomes. These were implemented using [software/tools, e.g., Python, Scikit-learn, TensorFlow].</w:t>
      </w:r>
    </w:p>
    <w:p w14:paraId="0288B26F" w14:textId="77777777" w:rsidR="00720308" w:rsidRPr="0045695C" w:rsidRDefault="00720308" w:rsidP="00720308">
      <w:pPr>
        <w:numPr>
          <w:ilvl w:val="0"/>
          <w:numId w:val="19"/>
        </w:numPr>
        <w:tabs>
          <w:tab w:val="clear" w:pos="720"/>
        </w:tabs>
        <w:spacing w:before="100" w:beforeAutospacing="1" w:after="100" w:afterAutospacing="1" w:line="240" w:lineRule="auto"/>
        <w:ind w:left="900"/>
        <w:jc w:val="left"/>
        <w:rPr>
          <w:rFonts w:eastAsia="Times New Roman"/>
          <w:noProof/>
          <w:color w:val="000000"/>
        </w:rPr>
      </w:pPr>
      <w:r w:rsidRPr="0045695C">
        <w:rPr>
          <w:rFonts w:eastAsia="Times New Roman"/>
          <w:b/>
          <w:bCs/>
          <w:color w:val="000000"/>
        </w:rPr>
        <w:t>Data preprocessing</w:t>
      </w:r>
      <w:r w:rsidRPr="0045695C">
        <w:rPr>
          <w:rFonts w:eastAsia="Times New Roman"/>
          <w:color w:val="000000"/>
        </w:rPr>
        <w:t>: AI-assisted techniques [state the technique(es)] were/was applied for data cleaning, feature selection, and transformation to prepare the dataset for analysis.</w:t>
      </w:r>
    </w:p>
    <w:p w14:paraId="51320D83" w14:textId="77777777" w:rsidR="00720308" w:rsidRPr="0045695C" w:rsidRDefault="00720308" w:rsidP="00720308">
      <w:pPr>
        <w:numPr>
          <w:ilvl w:val="0"/>
          <w:numId w:val="19"/>
        </w:numPr>
        <w:tabs>
          <w:tab w:val="clear" w:pos="720"/>
        </w:tabs>
        <w:spacing w:before="100" w:beforeAutospacing="1" w:after="100" w:afterAutospacing="1" w:line="240" w:lineRule="auto"/>
        <w:ind w:left="900"/>
        <w:jc w:val="left"/>
        <w:rPr>
          <w:rFonts w:eastAsia="Times New Roman"/>
          <w:noProof/>
          <w:color w:val="000000"/>
        </w:rPr>
      </w:pPr>
      <w:r w:rsidRPr="0045695C">
        <w:rPr>
          <w:rFonts w:eastAsia="Times New Roman"/>
          <w:b/>
          <w:bCs/>
          <w:color w:val="000000"/>
        </w:rPr>
        <w:t>Visualization</w:t>
      </w:r>
      <w:r w:rsidRPr="0045695C">
        <w:rPr>
          <w:rFonts w:eastAsia="Times New Roman"/>
          <w:color w:val="000000"/>
        </w:rPr>
        <w:t>: AI tools, such as [e.g., Tableau, Matplotlib with AI extensions], were/was used for generating graphs, charts, and visual summaries.</w:t>
      </w:r>
    </w:p>
    <w:p w14:paraId="083D357C" w14:textId="77777777" w:rsidR="00720308" w:rsidRPr="0045695C" w:rsidRDefault="00720308" w:rsidP="00720308">
      <w:pPr>
        <w:numPr>
          <w:ilvl w:val="0"/>
          <w:numId w:val="19"/>
        </w:numPr>
        <w:tabs>
          <w:tab w:val="clear" w:pos="720"/>
        </w:tabs>
        <w:spacing w:before="100" w:beforeAutospacing="1" w:after="0" w:line="240" w:lineRule="auto"/>
        <w:ind w:left="896" w:hanging="357"/>
        <w:jc w:val="left"/>
        <w:rPr>
          <w:rFonts w:eastAsia="Times New Roman"/>
          <w:color w:val="000000"/>
        </w:rPr>
      </w:pPr>
      <w:r w:rsidRPr="0045695C">
        <w:rPr>
          <w:rFonts w:eastAsia="Times New Roman"/>
          <w:b/>
          <w:bCs/>
          <w:color w:val="000000"/>
        </w:rPr>
        <w:t>Manuscript writing support</w:t>
      </w:r>
      <w:r w:rsidRPr="0045695C">
        <w:rPr>
          <w:rFonts w:eastAsia="Times New Roman"/>
          <w:color w:val="000000"/>
        </w:rPr>
        <w:t xml:space="preserve">: AI-based language models, such as [e.g., ChatGPT, </w:t>
      </w:r>
      <w:proofErr w:type="spellStart"/>
      <w:r w:rsidRPr="0045695C">
        <w:rPr>
          <w:rFonts w:eastAsia="Times New Roman"/>
          <w:color w:val="000000"/>
        </w:rPr>
        <w:t>Quillbot</w:t>
      </w:r>
      <w:proofErr w:type="spellEnd"/>
      <w:r w:rsidRPr="0045695C">
        <w:rPr>
          <w:rFonts w:eastAsia="Times New Roman"/>
          <w:color w:val="000000"/>
        </w:rPr>
        <w:t>], were/was employed to (</w:t>
      </w:r>
      <w:r w:rsidRPr="0045695C">
        <w:rPr>
          <w:rFonts w:eastAsia="Times New Roman"/>
          <w:b/>
          <w:bCs/>
          <w:color w:val="000000"/>
        </w:rPr>
        <w:t>CHOOSE AS APPROPRIATE</w:t>
      </w:r>
      <w:r w:rsidRPr="0045695C">
        <w:rPr>
          <w:rFonts w:eastAsia="Times New Roman"/>
          <w:color w:val="000000"/>
        </w:rPr>
        <w:t xml:space="preserve">): </w:t>
      </w:r>
    </w:p>
    <w:p w14:paraId="2F3986D4" w14:textId="77777777" w:rsidR="00720308" w:rsidRPr="0045695C" w:rsidRDefault="00720308" w:rsidP="00720308">
      <w:pPr>
        <w:pStyle w:val="ListParagraph"/>
        <w:numPr>
          <w:ilvl w:val="1"/>
          <w:numId w:val="20"/>
        </w:numPr>
        <w:spacing w:before="0" w:after="100" w:afterAutospacing="1" w:line="240" w:lineRule="auto"/>
        <w:jc w:val="left"/>
        <w:rPr>
          <w:rFonts w:eastAsia="Times New Roman"/>
          <w:color w:val="000000"/>
        </w:rPr>
      </w:pPr>
      <w:r w:rsidRPr="0045695C">
        <w:rPr>
          <w:rFonts w:eastAsia="Times New Roman"/>
          <w:color w:val="000000"/>
        </w:rPr>
        <w:t>Language refinement (improving grammar, sentence structure, and readability of the manuscript).</w:t>
      </w:r>
    </w:p>
    <w:p w14:paraId="4CF63002" w14:textId="77777777" w:rsidR="00720308" w:rsidRPr="0045695C" w:rsidRDefault="00720308" w:rsidP="00720308">
      <w:pPr>
        <w:pStyle w:val="ListParagraph"/>
        <w:numPr>
          <w:ilvl w:val="1"/>
          <w:numId w:val="20"/>
        </w:numPr>
        <w:spacing w:before="100" w:beforeAutospacing="1" w:after="100" w:afterAutospacing="1" w:line="240" w:lineRule="auto"/>
        <w:jc w:val="left"/>
        <w:rPr>
          <w:rFonts w:eastAsia="Times New Roman"/>
          <w:color w:val="000000"/>
        </w:rPr>
      </w:pPr>
      <w:r w:rsidRPr="0045695C">
        <w:rPr>
          <w:rFonts w:eastAsia="Times New Roman"/>
          <w:color w:val="000000"/>
        </w:rPr>
        <w:t>Content summarization (assisting in summarizing findings and conclusions in a concise manner).</w:t>
      </w:r>
    </w:p>
    <w:p w14:paraId="1B9C9106" w14:textId="77777777" w:rsidR="00720308" w:rsidRPr="0045695C" w:rsidRDefault="00720308" w:rsidP="00720308">
      <w:pPr>
        <w:pStyle w:val="ListParagraph"/>
        <w:numPr>
          <w:ilvl w:val="1"/>
          <w:numId w:val="20"/>
        </w:numPr>
        <w:spacing w:before="100" w:beforeAutospacing="1" w:after="100" w:afterAutospacing="1" w:line="240" w:lineRule="auto"/>
        <w:jc w:val="left"/>
        <w:rPr>
          <w:rFonts w:eastAsia="Times New Roman"/>
          <w:color w:val="000000"/>
        </w:rPr>
      </w:pPr>
      <w:r w:rsidRPr="0045695C">
        <w:rPr>
          <w:rFonts w:eastAsia="Times New Roman"/>
          <w:color w:val="000000"/>
        </w:rPr>
        <w:t>Technical writing assistance (providing suggestions for structuring complex technical descriptions more effectively)</w:t>
      </w:r>
    </w:p>
    <w:p w14:paraId="607453EB" w14:textId="77777777" w:rsidR="00720308" w:rsidRPr="0045695C" w:rsidRDefault="00720308" w:rsidP="00720308">
      <w:pPr>
        <w:pStyle w:val="ListParagraph"/>
        <w:numPr>
          <w:ilvl w:val="1"/>
          <w:numId w:val="20"/>
        </w:numPr>
        <w:spacing w:before="100" w:beforeAutospacing="1" w:after="100" w:afterAutospacing="1" w:line="240" w:lineRule="auto"/>
        <w:ind w:left="1434" w:hanging="357"/>
        <w:jc w:val="left"/>
        <w:rPr>
          <w:rFonts w:eastAsia="Times New Roman"/>
          <w:noProof/>
          <w:color w:val="000000"/>
        </w:rPr>
      </w:pPr>
      <w:r w:rsidRPr="0045695C">
        <w:rPr>
          <w:rFonts w:eastAsia="Times New Roman"/>
          <w:color w:val="000000"/>
        </w:rPr>
        <w:t>G</w:t>
      </w:r>
      <w:r w:rsidRPr="0045695C">
        <w:rPr>
          <w:color w:val="000000"/>
        </w:rPr>
        <w:t>enerate scientific content, interpret data, and draw conclusions</w:t>
      </w:r>
    </w:p>
    <w:p w14:paraId="69C435CF" w14:textId="77777777" w:rsidR="00720308" w:rsidRPr="0045695C" w:rsidRDefault="00720308" w:rsidP="00720308">
      <w:pPr>
        <w:pStyle w:val="ListParagraph"/>
        <w:numPr>
          <w:ilvl w:val="0"/>
          <w:numId w:val="19"/>
        </w:numPr>
        <w:tabs>
          <w:tab w:val="clear" w:pos="720"/>
        </w:tabs>
        <w:spacing w:before="100" w:beforeAutospacing="1" w:after="100" w:afterAutospacing="1" w:line="240" w:lineRule="auto"/>
        <w:ind w:left="896" w:hanging="357"/>
        <w:jc w:val="left"/>
        <w:rPr>
          <w:rFonts w:eastAsia="Times New Roman"/>
          <w:noProof/>
          <w:color w:val="000000"/>
        </w:rPr>
      </w:pPr>
      <w:r w:rsidRPr="0045695C">
        <w:rPr>
          <w:rFonts w:eastAsia="Times New Roman"/>
          <w:b/>
          <w:bCs/>
          <w:color w:val="000000"/>
        </w:rPr>
        <w:t xml:space="preserve">Simulation and </w:t>
      </w:r>
      <w:r>
        <w:rPr>
          <w:rFonts w:eastAsia="Times New Roman"/>
          <w:b/>
          <w:bCs/>
          <w:color w:val="000000"/>
        </w:rPr>
        <w:t>f</w:t>
      </w:r>
      <w:r w:rsidRPr="0045695C">
        <w:rPr>
          <w:rFonts w:eastAsia="Times New Roman"/>
          <w:b/>
          <w:bCs/>
          <w:color w:val="000000"/>
        </w:rPr>
        <w:t>orecasting</w:t>
      </w:r>
      <w:r w:rsidRPr="0045695C">
        <w:rPr>
          <w:rFonts w:eastAsia="Times New Roman"/>
          <w:color w:val="000000"/>
        </w:rPr>
        <w:t>: Predictive modelling and simulations were conducted using AI frameworks to validate research hypotheses.</w:t>
      </w:r>
    </w:p>
    <w:p w14:paraId="2751456E" w14:textId="77777777" w:rsidR="00720308" w:rsidRPr="0045695C" w:rsidRDefault="00720308" w:rsidP="00720308">
      <w:pPr>
        <w:spacing w:before="100" w:beforeAutospacing="1" w:after="100" w:afterAutospacing="1" w:line="240" w:lineRule="auto"/>
        <w:ind w:left="0"/>
        <w:jc w:val="left"/>
        <w:rPr>
          <w:rFonts w:eastAsia="Times New Roman" w:cs="Times New Roman"/>
          <w:b/>
          <w:bCs/>
          <w:color w:val="000000"/>
        </w:rPr>
      </w:pPr>
      <w:r w:rsidRPr="0045695C">
        <w:rPr>
          <w:rFonts w:eastAsia="Times New Roman" w:cs="Times New Roman"/>
          <w:b/>
          <w:bCs/>
          <w:color w:val="000000"/>
        </w:rPr>
        <w:t>PLUS</w:t>
      </w:r>
    </w:p>
    <w:p w14:paraId="73E150C5" w14:textId="77777777" w:rsidR="00720308" w:rsidRPr="00840BA2" w:rsidRDefault="00720308" w:rsidP="00720308">
      <w:pPr>
        <w:spacing w:before="100" w:beforeAutospacing="1" w:after="100" w:afterAutospacing="1" w:line="240" w:lineRule="auto"/>
        <w:ind w:left="0"/>
        <w:jc w:val="left"/>
        <w:rPr>
          <w:rFonts w:eastAsia="Times New Roman" w:cs="Times New Roman"/>
          <w:color w:val="3B3838"/>
        </w:rPr>
      </w:pPr>
      <w:r w:rsidRPr="0045695C">
        <w:rPr>
          <w:rFonts w:eastAsia="Times New Roman" w:cs="Times New Roman"/>
          <w:i/>
          <w:iCs/>
          <w:color w:val="000000"/>
        </w:rPr>
        <w:t>“We confirm that all AI-assisted processes were critically reviewed by the authors to ensure the integrity and reliability of the results. The final decisions and interpretations presented in this article were solely made by the authors.”</w:t>
      </w:r>
      <w:r w:rsidRPr="0045695C">
        <w:rPr>
          <w:rFonts w:eastAsia="Times New Roman" w:cs="Times New Roman"/>
          <w:color w:val="000000"/>
        </w:rPr>
        <w:br/>
      </w:r>
      <w:r w:rsidRPr="0045695C">
        <w:rPr>
          <w:rFonts w:eastAsia="Times New Roman" w:cs="Times New Roman"/>
          <w:color w:val="44546A" w:themeColor="text2"/>
        </w:rPr>
        <w:br/>
      </w:r>
      <w:r w:rsidRPr="00840BA2">
        <w:rPr>
          <w:rFonts w:eastAsia="Times New Roman" w:cs="Times New Roman"/>
          <w:color w:val="3B3838"/>
        </w:rPr>
        <w:t xml:space="preserve">This declaration does not apply to the use of basic tools for checking grammar and spelling (such Grammarly), references (EndNote, Zotero, </w:t>
      </w:r>
      <w:proofErr w:type="spellStart"/>
      <w:r w:rsidRPr="00840BA2">
        <w:rPr>
          <w:rFonts w:eastAsia="Times New Roman" w:cs="Times New Roman"/>
          <w:color w:val="3B3838"/>
        </w:rPr>
        <w:t>etc</w:t>
      </w:r>
      <w:proofErr w:type="spellEnd"/>
      <w:r w:rsidRPr="00840BA2">
        <w:rPr>
          <w:rFonts w:eastAsia="Times New Roman" w:cs="Times New Roman"/>
          <w:color w:val="3B3838"/>
        </w:rPr>
        <w:t xml:space="preserve">), SPSS. </w:t>
      </w:r>
    </w:p>
    <w:p w14:paraId="40928344" w14:textId="25E47E2B" w:rsidR="00720308" w:rsidRPr="00C52496" w:rsidRDefault="00720308" w:rsidP="00720308">
      <w:pPr>
        <w:pStyle w:val="DeclarationText-Narra"/>
        <w:jc w:val="left"/>
        <w:rPr>
          <w:b/>
        </w:rPr>
      </w:pPr>
      <w:r w:rsidRPr="00840BA2">
        <w:rPr>
          <w:rStyle w:val="DeclarationText-NarraChar"/>
          <w:rFonts w:eastAsia="Calibri"/>
        </w:rPr>
        <w:t>If there is nothing to disclose</w:t>
      </w:r>
      <w:r>
        <w:rPr>
          <w:rStyle w:val="DeclarationText-NarraChar"/>
          <w:rFonts w:eastAsia="Calibri"/>
        </w:rPr>
        <w:t>:</w:t>
      </w:r>
      <w:r w:rsidRPr="0045695C">
        <w:rPr>
          <w:rStyle w:val="DeclarationText-NarraChar"/>
          <w:rFonts w:eastAsia="Calibri"/>
          <w:color w:val="44546A" w:themeColor="text2"/>
        </w:rPr>
        <w:t xml:space="preserve"> </w:t>
      </w:r>
      <w:r w:rsidRPr="0045695C">
        <w:rPr>
          <w:rStyle w:val="DeclarationText-NarraChar"/>
          <w:rFonts w:eastAsia="Calibri"/>
          <w:color w:val="44546A" w:themeColor="text2"/>
        </w:rPr>
        <w:br/>
      </w:r>
      <w:r w:rsidRPr="0045695C">
        <w:rPr>
          <w:color w:val="000000"/>
          <w:lang w:val="en-ID"/>
        </w:rPr>
        <w:br/>
      </w:r>
      <w:r w:rsidRPr="0045695C">
        <w:rPr>
          <w:i/>
          <w:iCs/>
          <w:color w:val="000000"/>
        </w:rPr>
        <w:t xml:space="preserve">We hereby confirm that no artificial intelligence (AI) tools or methodologies were utilized at any stage of this study, including during data collection, analysis, visualization, or </w:t>
      </w:r>
      <w:r w:rsidRPr="0045695C">
        <w:rPr>
          <w:i/>
          <w:iCs/>
          <w:color w:val="000000"/>
        </w:rPr>
        <w:lastRenderedPageBreak/>
        <w:t>manuscript preparation. All work presented in this study was conducted manually by the authors without the assistance of AI-based tools or systems.</w:t>
      </w:r>
    </w:p>
    <w:p w14:paraId="174751A1" w14:textId="77777777" w:rsidR="00C86570" w:rsidRDefault="00C86570" w:rsidP="00C86570">
      <w:pPr>
        <w:pStyle w:val="Heading1-Narra"/>
        <w:rPr>
          <w:rFonts w:eastAsia="Calibri Light"/>
        </w:rPr>
      </w:pPr>
      <w:r>
        <w:rPr>
          <w:rFonts w:eastAsia="Calibri Light"/>
        </w:rPr>
        <w:t>How to cite</w:t>
      </w:r>
    </w:p>
    <w:p w14:paraId="261338B8" w14:textId="0CE0EB77" w:rsidR="00C86570" w:rsidRPr="00BA108F" w:rsidRDefault="00C86570" w:rsidP="00BA108F">
      <w:pPr>
        <w:pStyle w:val="HowtoCite-Narra"/>
      </w:pPr>
      <w:bookmarkStart w:id="3" w:name="_Hlk125025792"/>
      <w:r w:rsidRPr="00BA108F">
        <w:t xml:space="preserve">Author 1, Author 2, Author 3, </w:t>
      </w:r>
      <w:r w:rsidRPr="001530DA">
        <w:rPr>
          <w:i/>
          <w:iCs/>
        </w:rPr>
        <w:t>et al</w:t>
      </w:r>
      <w:r w:rsidRPr="00BA108F">
        <w:t>. Title of original article. Narra J 202</w:t>
      </w:r>
      <w:r w:rsidR="00BA108F" w:rsidRPr="00BA108F">
        <w:t>5</w:t>
      </w:r>
      <w:r w:rsidRPr="00BA108F">
        <w:t xml:space="preserve">; </w:t>
      </w:r>
      <w:r w:rsidR="00BA108F" w:rsidRPr="00BA108F">
        <w:t>5</w:t>
      </w:r>
      <w:r w:rsidRPr="00BA108F">
        <w:t xml:space="preserve"> (X): e[X] - </w:t>
      </w:r>
      <w:hyperlink r:id="rId10" w:history="1">
        <w:r w:rsidR="00BA108F" w:rsidRPr="00BA108F">
          <w:rPr>
            <w:rStyle w:val="Hyperlink"/>
            <w:color w:val="806000"/>
            <w:u w:val="none"/>
          </w:rPr>
          <w:t>http://</w:t>
        </w:r>
        <w:proofErr w:type="spellStart"/>
        <w:r w:rsidR="00BA108F" w:rsidRPr="00BA108F">
          <w:rPr>
            <w:rStyle w:val="Hyperlink"/>
            <w:color w:val="806000"/>
            <w:u w:val="none"/>
          </w:rPr>
          <w:t>doi.org</w:t>
        </w:r>
        <w:proofErr w:type="spellEnd"/>
        <w:r w:rsidR="00BA108F" w:rsidRPr="00BA108F">
          <w:rPr>
            <w:rStyle w:val="Hyperlink"/>
            <w:color w:val="806000"/>
            <w:u w:val="none"/>
          </w:rPr>
          <w:t>/10.52225/</w:t>
        </w:r>
        <w:proofErr w:type="spellStart"/>
        <w:r w:rsidR="00BA108F" w:rsidRPr="00BA108F">
          <w:rPr>
            <w:rStyle w:val="Hyperlink"/>
            <w:color w:val="806000"/>
            <w:u w:val="none"/>
          </w:rPr>
          <w:t>narra.v5i</w:t>
        </w:r>
        <w:proofErr w:type="spellEnd"/>
        <w:r w:rsidR="00BA108F" w:rsidRPr="00BA108F">
          <w:rPr>
            <w:rStyle w:val="Hyperlink"/>
            <w:color w:val="806000"/>
            <w:u w:val="none"/>
          </w:rPr>
          <w:t>[X</w:t>
        </w:r>
        <w:proofErr w:type="gramStart"/>
        <w:r w:rsidR="00BA108F" w:rsidRPr="00BA108F">
          <w:rPr>
            <w:rStyle w:val="Hyperlink"/>
            <w:color w:val="806000"/>
            <w:u w:val="none"/>
          </w:rPr>
          <w:t>].[</w:t>
        </w:r>
        <w:proofErr w:type="gramEnd"/>
        <w:r w:rsidR="00BA108F" w:rsidRPr="00BA108F">
          <w:rPr>
            <w:rStyle w:val="Hyperlink"/>
            <w:color w:val="806000"/>
            <w:u w:val="none"/>
          </w:rPr>
          <w:t>X]</w:t>
        </w:r>
      </w:hyperlink>
      <w:r w:rsidRPr="00BA108F">
        <w:t xml:space="preserve">. </w:t>
      </w:r>
    </w:p>
    <w:p w14:paraId="4A73AA24" w14:textId="77777777" w:rsidR="00C86570" w:rsidRDefault="00C86570" w:rsidP="00C86570">
      <w:pPr>
        <w:pStyle w:val="ReferencesTitle-Narra"/>
        <w:rPr>
          <w:lang w:val="pt-BR"/>
        </w:rPr>
      </w:pPr>
      <w:r>
        <w:rPr>
          <w:lang w:val="pt-BR"/>
        </w:rPr>
        <w:t>References</w:t>
      </w:r>
    </w:p>
    <w:bookmarkEnd w:id="3"/>
    <w:p w14:paraId="5252F514" w14:textId="77777777" w:rsidR="00C86570" w:rsidRPr="003630AE" w:rsidRDefault="00C86570" w:rsidP="00C86570">
      <w:pPr>
        <w:pStyle w:val="ReferencesText-Narra"/>
        <w:rPr>
          <w:lang w:val="fi-FI"/>
        </w:rPr>
      </w:pPr>
      <w:r w:rsidRPr="00F965B8">
        <w:rPr>
          <w:color w:val="595959"/>
        </w:rPr>
        <w:fldChar w:fldCharType="begin"/>
      </w:r>
      <w:r w:rsidRPr="00F965B8">
        <w:rPr>
          <w:color w:val="595959"/>
        </w:rPr>
        <w:instrText xml:space="preserve"> ADDIN EN.REFLIST </w:instrText>
      </w:r>
      <w:r w:rsidRPr="00F965B8">
        <w:rPr>
          <w:color w:val="595959"/>
        </w:rPr>
        <w:fldChar w:fldCharType="separate"/>
      </w:r>
      <w:r w:rsidRPr="003854E5">
        <w:t>1.</w:t>
      </w:r>
      <w:r w:rsidRPr="003854E5">
        <w:tab/>
        <w:t xml:space="preserve">Goddard M, Smith P. Equity of access to health care services: </w:t>
      </w:r>
      <w:r>
        <w:t>T</w:t>
      </w:r>
      <w:r w:rsidRPr="003854E5">
        <w:t xml:space="preserve">heory and evidence from the UK. </w:t>
      </w:r>
      <w:r w:rsidRPr="003630AE">
        <w:rPr>
          <w:lang w:val="fi-FI"/>
        </w:rPr>
        <w:t>Soc Sci Med 2001;53(9):1149-1162.</w:t>
      </w:r>
    </w:p>
    <w:p w14:paraId="5390DD7A" w14:textId="77777777" w:rsidR="00C86570" w:rsidRPr="003630AE" w:rsidRDefault="00C86570" w:rsidP="00C86570">
      <w:pPr>
        <w:pStyle w:val="ReferencesText-Narra"/>
        <w:rPr>
          <w:lang w:val="fi-FI"/>
        </w:rPr>
      </w:pPr>
      <w:r w:rsidRPr="003630AE">
        <w:rPr>
          <w:lang w:val="fi-FI"/>
        </w:rPr>
        <w:t>2.</w:t>
      </w:r>
      <w:r w:rsidRPr="003630AE">
        <w:rPr>
          <w:lang w:val="fi-FI"/>
        </w:rPr>
        <w:tab/>
        <w:t>Koji H, Tetsuya O, Susumu K</w:t>
      </w:r>
      <w:r w:rsidRPr="003630AE">
        <w:rPr>
          <w:i/>
          <w:lang w:val="fi-FI"/>
        </w:rPr>
        <w:t>, et al</w:t>
      </w:r>
      <w:r w:rsidRPr="003630AE">
        <w:rPr>
          <w:lang w:val="fi-FI"/>
        </w:rPr>
        <w:t xml:space="preserve">. </w:t>
      </w:r>
      <w:r w:rsidRPr="003854E5">
        <w:t xml:space="preserve">Examining sufficiency and equity in the geographic distribution of physicians in Japan: a longitudinal study. </w:t>
      </w:r>
      <w:r w:rsidRPr="003630AE">
        <w:rPr>
          <w:lang w:val="fi-FI"/>
        </w:rPr>
        <w:t>BMJ Open 2017;7(3):e013922.</w:t>
      </w:r>
    </w:p>
    <w:p w14:paraId="778D69A8" w14:textId="77777777" w:rsidR="00C86570" w:rsidRPr="003854E5" w:rsidRDefault="00C86570" w:rsidP="00C86570">
      <w:pPr>
        <w:pStyle w:val="ReferencesText-Narra"/>
      </w:pPr>
      <w:r w:rsidRPr="003630AE">
        <w:rPr>
          <w:lang w:val="fi-FI"/>
        </w:rPr>
        <w:t>3.</w:t>
      </w:r>
      <w:r w:rsidRPr="003630AE">
        <w:rPr>
          <w:lang w:val="fi-FI"/>
        </w:rPr>
        <w:tab/>
        <w:t>Lankila T, Laatikainen T, Wikström K</w:t>
      </w:r>
      <w:r w:rsidRPr="003630AE">
        <w:rPr>
          <w:i/>
          <w:lang w:val="fi-FI"/>
        </w:rPr>
        <w:t>, et al</w:t>
      </w:r>
      <w:r w:rsidRPr="003630AE">
        <w:rPr>
          <w:lang w:val="fi-FI"/>
        </w:rPr>
        <w:t xml:space="preserve">. </w:t>
      </w:r>
      <w:r w:rsidRPr="003854E5">
        <w:t>Association of travel time with mental health service use in primary health care according to contact type - a register-based study in Kainuu, Finland. BMC Health Serv Res 2022;22(1):1458.</w:t>
      </w:r>
    </w:p>
    <w:p w14:paraId="071B5828" w14:textId="77777777" w:rsidR="00C86570" w:rsidRPr="003854E5" w:rsidRDefault="00C86570" w:rsidP="00C86570">
      <w:pPr>
        <w:pStyle w:val="ReferencesText-Narra"/>
      </w:pPr>
      <w:r w:rsidRPr="003854E5">
        <w:t>4.</w:t>
      </w:r>
      <w:r w:rsidRPr="003854E5">
        <w:tab/>
        <w:t>Paniz VMV, Fassa AG, Maia MdFS</w:t>
      </w:r>
      <w:r w:rsidRPr="003854E5">
        <w:rPr>
          <w:i/>
        </w:rPr>
        <w:t>, et al</w:t>
      </w:r>
      <w:r w:rsidRPr="003854E5">
        <w:t>. Measuring access to medicines: a review of quantitative methods used in household surveys. BMC Health Serv Res 2010;10(1):146.</w:t>
      </w:r>
    </w:p>
    <w:p w14:paraId="3F11AF67" w14:textId="77777777" w:rsidR="00C86570" w:rsidRPr="003854E5" w:rsidRDefault="00C86570" w:rsidP="00C86570">
      <w:pPr>
        <w:pStyle w:val="ReferencesText-Narra"/>
      </w:pPr>
      <w:r w:rsidRPr="00BA108F">
        <w:t>5.</w:t>
      </w:r>
      <w:r w:rsidRPr="00BA108F">
        <w:tab/>
        <w:t>Omrani-Khoo H, Lotfi F, Safari H</w:t>
      </w:r>
      <w:r w:rsidRPr="00BA108F">
        <w:rPr>
          <w:i/>
        </w:rPr>
        <w:t>, et al</w:t>
      </w:r>
      <w:r w:rsidRPr="00BA108F">
        <w:t xml:space="preserve">. </w:t>
      </w:r>
      <w:r w:rsidRPr="003854E5">
        <w:t>Equity in distribution of health care resources</w:t>
      </w:r>
      <w:r>
        <w:t>: A</w:t>
      </w:r>
      <w:r w:rsidRPr="003854E5">
        <w:t xml:space="preserve">ssessment of need and access, using three practical indicators. Iran </w:t>
      </w:r>
      <w:r>
        <w:t xml:space="preserve">J </w:t>
      </w:r>
      <w:r w:rsidRPr="003854E5">
        <w:t>Public Health 2013;42(11):1299-1308.</w:t>
      </w:r>
    </w:p>
    <w:p w14:paraId="2482D717" w14:textId="77777777" w:rsidR="00C86570" w:rsidRDefault="00C86570" w:rsidP="00C86570">
      <w:pPr>
        <w:pStyle w:val="ReferencesText-Narra"/>
        <w:ind w:left="0" w:firstLine="0"/>
        <w:rPr>
          <w:szCs w:val="18"/>
        </w:rPr>
      </w:pPr>
      <w:r w:rsidRPr="00F965B8">
        <w:fldChar w:fldCharType="end"/>
      </w:r>
    </w:p>
    <w:p w14:paraId="42E5C97E" w14:textId="409E3FFD" w:rsidR="00C07FC5" w:rsidRDefault="00C07FC5" w:rsidP="00C86570">
      <w:pPr>
        <w:pStyle w:val="Text1-Narra"/>
        <w:rPr>
          <w:szCs w:val="18"/>
        </w:rPr>
      </w:pPr>
    </w:p>
    <w:sectPr w:rsidR="00C07FC5" w:rsidSect="008041EB">
      <w:headerReference w:type="default" r:id="rId11"/>
      <w:footerReference w:type="default" r:id="rId12"/>
      <w:headerReference w:type="first" r:id="rId13"/>
      <w:footerReference w:type="first" r:id="rId14"/>
      <w:pgSz w:w="11906" w:h="16838"/>
      <w:pgMar w:top="1412" w:right="720" w:bottom="822" w:left="2705" w:header="45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2D5C3" w14:textId="77777777" w:rsidR="009C18F8" w:rsidRDefault="009C18F8">
      <w:pPr>
        <w:spacing w:before="0" w:after="0" w:line="240" w:lineRule="auto"/>
      </w:pPr>
      <w:r>
        <w:separator/>
      </w:r>
    </w:p>
  </w:endnote>
  <w:endnote w:type="continuationSeparator" w:id="0">
    <w:p w14:paraId="52D2A5BD" w14:textId="77777777" w:rsidR="009C18F8" w:rsidRDefault="009C18F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434E6" w14:textId="2E5E2E0D" w:rsidR="005A6E66" w:rsidRDefault="005A6E66" w:rsidP="005A6E66">
    <w:pPr>
      <w:pStyle w:val="Footer"/>
      <w:spacing w:before="240"/>
      <w:jc w:val="right"/>
    </w:pPr>
    <w:r>
      <w:t xml:space="preserve">Page </w:t>
    </w:r>
    <w:r>
      <w:fldChar w:fldCharType="begin"/>
    </w:r>
    <w:r>
      <w:instrText xml:space="preserve"> PAGE  \* Arabic  \* MERGEFORMAT </w:instrText>
    </w:r>
    <w:r>
      <w:fldChar w:fldCharType="separate"/>
    </w:r>
    <w:r>
      <w:t>2</w:t>
    </w:r>
    <w:r>
      <w:fldChar w:fldCharType="end"/>
    </w:r>
    <w:r>
      <w:t xml:space="preserve"> of </w:t>
    </w:r>
    <w:fldSimple w:instr=" NUMPAGES  \* Arabic  \* MERGEFORMAT ">
      <w:r>
        <w:t>2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42A4A" w14:textId="2775032B" w:rsidR="00780FB6" w:rsidRPr="00CA5513" w:rsidRDefault="00CA5513" w:rsidP="00CA5513">
    <w:pPr>
      <w:pStyle w:val="NHistory"/>
      <w:ind w:hanging="1560"/>
    </w:pPr>
    <w:r>
      <w:rPr>
        <w:noProof/>
        <w:color w:val="767171"/>
      </w:rPr>
      <mc:AlternateContent>
        <mc:Choice Requires="wpg">
          <w:drawing>
            <wp:anchor distT="0" distB="0" distL="114300" distR="114300" simplePos="0" relativeHeight="251675136" behindDoc="0" locked="0" layoutInCell="1" allowOverlap="1" wp14:anchorId="35BF974E" wp14:editId="1E529ABC">
              <wp:simplePos x="0" y="0"/>
              <wp:positionH relativeFrom="column">
                <wp:posOffset>-1454150</wp:posOffset>
              </wp:positionH>
              <wp:positionV relativeFrom="paragraph">
                <wp:posOffset>-1879600</wp:posOffset>
              </wp:positionV>
              <wp:extent cx="1274446" cy="1911668"/>
              <wp:effectExtent l="0" t="0" r="0" b="0"/>
              <wp:wrapNone/>
              <wp:docPr id="6" name="Group 6"/>
              <wp:cNvGraphicFramePr/>
              <a:graphic xmlns:a="http://schemas.openxmlformats.org/drawingml/2006/main">
                <a:graphicData uri="http://schemas.microsoft.com/office/word/2010/wordprocessingGroup">
                  <wpg:wgp>
                    <wpg:cNvGrpSpPr/>
                    <wpg:grpSpPr>
                      <a:xfrm>
                        <a:off x="0" y="0"/>
                        <a:ext cx="1274446" cy="1911668"/>
                        <a:chOff x="0" y="0"/>
                        <a:chExt cx="1274446" cy="1911668"/>
                      </a:xfrm>
                    </wpg:grpSpPr>
                    <pic:pic xmlns:pic="http://schemas.openxmlformats.org/drawingml/2006/picture">
                      <pic:nvPicPr>
                        <pic:cNvPr id="23" name="Picture 23" descr="A qr code on a white background&#10;&#10;Description automatically generated with medium confidenc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63551" y="628649"/>
                          <a:ext cx="810895" cy="810895"/>
                        </a:xfrm>
                        <a:prstGeom prst="rect">
                          <a:avLst/>
                        </a:prstGeom>
                        <a:noFill/>
                        <a:ln>
                          <a:noFill/>
                        </a:ln>
                      </pic:spPr>
                    </pic:pic>
                    <wps:wsp>
                      <wps:cNvPr id="1997610564" name="Rectangle 1"/>
                      <wps:cNvSpPr/>
                      <wps:spPr>
                        <a:xfrm rot="16200000">
                          <a:off x="-761999" y="761999"/>
                          <a:ext cx="1911668" cy="3876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3CC2CE5" w14:textId="77777777" w:rsidR="00CA5513" w:rsidRPr="00E00535" w:rsidRDefault="00CA5513" w:rsidP="00CA5513">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4 by the authors.</w:t>
                            </w:r>
                          </w:p>
                          <w:p w14:paraId="7AE34FF0" w14:textId="77777777"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7D7EA90A" w14:textId="04090D0E"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sidR="006D5E98">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89203968"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76251" y="1530349"/>
                          <a:ext cx="774700" cy="271145"/>
                        </a:xfrm>
                        <a:prstGeom prst="rect">
                          <a:avLst/>
                        </a:prstGeom>
                      </pic:spPr>
                    </pic:pic>
                  </wpg:wgp>
                </a:graphicData>
              </a:graphic>
              <wp14:sizeRelH relativeFrom="margin">
                <wp14:pctWidth>0</wp14:pctWidth>
              </wp14:sizeRelH>
            </wp:anchor>
          </w:drawing>
        </mc:Choice>
        <mc:Fallback>
          <w:pict>
            <v:group w14:anchorId="35BF974E" id="Group 6" o:spid="_x0000_s1031" style="position:absolute;left:0;text-align:left;margin-left:-114.5pt;margin-top:-148pt;width:100.35pt;height:150.55pt;z-index:251675136;mso-width-relative:margin" coordsize="12744,191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32" type="#_x0000_t75" alt="A qr code on a white background&#10;&#10;Description automatically generated with medium confidence" style="position:absolute;left:4635;top:6286;width:8109;height:8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">
                <v:imagedata r:id="rId3" o:title="A qr code on a white background&#10;&#10;Description automatically generated with medium confidence"/>
                <o:lock v:ext="edit" aspectratio="f"/>
              </v:shape>
              <v:rect id="Rectangle 1" o:spid="_x0000_s1033" style="position:absolute;left:-7620;top:7620;width:19116;height:387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" filled="f" stroked="f" strokeweight="1pt">
                <v:textbox>
                  <w:txbxContent>
                    <w:p w14:paraId="73CC2CE5" w14:textId="77777777" w:rsidR="00CA5513" w:rsidRPr="00E00535" w:rsidRDefault="00CA5513" w:rsidP="00CA5513">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4 by the authors.</w:t>
                      </w:r>
                    </w:p>
                    <w:p w14:paraId="7AE34FF0" w14:textId="77777777"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7D7EA90A" w14:textId="04090D0E"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sidR="006D5E98">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v:textbox>
              </v:rect>
              <v:shape id="Picture 1" o:spid="_x0000_s1034" type="#_x0000_t75" style="position:absolute;left:4762;top:15303;width:7747;height:2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">
                <v:imagedata r:id="rId4" o:title=""/>
              </v:shape>
            </v:group>
          </w:pict>
        </mc:Fallback>
      </mc:AlternateContent>
    </w:r>
    <w:r>
      <w:rPr>
        <w:color w:val="767171"/>
      </w:rPr>
      <w:t xml:space="preserve">Received: </w:t>
    </w:r>
    <w:r w:rsidR="00F56A87">
      <w:rPr>
        <w:color w:val="767171"/>
      </w:rPr>
      <w:t>Month</w:t>
    </w:r>
    <w:r>
      <w:rPr>
        <w:color w:val="767171"/>
      </w:rPr>
      <w:t xml:space="preserve"> </w:t>
    </w:r>
    <w:r w:rsidR="00F56A87">
      <w:rPr>
        <w:color w:val="767171"/>
      </w:rPr>
      <w:t>[X]</w:t>
    </w:r>
    <w:r>
      <w:rPr>
        <w:color w:val="767171"/>
      </w:rPr>
      <w:t>, 202</w:t>
    </w:r>
    <w:r w:rsidR="00BA108F">
      <w:rPr>
        <w:color w:val="767171"/>
      </w:rPr>
      <w:t>5</w:t>
    </w:r>
    <w:r>
      <w:rPr>
        <w:color w:val="767171"/>
      </w:rPr>
      <w:t xml:space="preserve"> - Accepted: </w:t>
    </w:r>
    <w:r w:rsidR="00F56A87">
      <w:rPr>
        <w:color w:val="767171"/>
      </w:rPr>
      <w:t>Month</w:t>
    </w:r>
    <w:r>
      <w:rPr>
        <w:color w:val="767171"/>
      </w:rPr>
      <w:t xml:space="preserve"> </w:t>
    </w:r>
    <w:r w:rsidR="00F56A87">
      <w:rPr>
        <w:color w:val="767171"/>
      </w:rPr>
      <w:t>[X]</w:t>
    </w:r>
    <w:r>
      <w:rPr>
        <w:color w:val="767171"/>
      </w:rPr>
      <w:t>, 202</w:t>
    </w:r>
    <w:r w:rsidR="00BA108F">
      <w:rPr>
        <w:color w:val="767171"/>
      </w:rPr>
      <w:t>5</w:t>
    </w:r>
    <w:r>
      <w:rPr>
        <w:color w:val="767171"/>
      </w:rPr>
      <w:t xml:space="preserve"> - Published online: Month </w:t>
    </w:r>
    <w:r w:rsidR="0028700B">
      <w:rPr>
        <w:color w:val="767171"/>
      </w:rPr>
      <w:t>[X]</w:t>
    </w:r>
    <w:r>
      <w:rPr>
        <w:color w:val="767171"/>
      </w:rPr>
      <w:t>, 202</w:t>
    </w:r>
    <w:r w:rsidR="00BA108F">
      <w:rPr>
        <w:color w:val="767171"/>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4BDBF" w14:textId="77777777" w:rsidR="009C18F8" w:rsidRDefault="009C18F8">
      <w:pPr>
        <w:spacing w:before="0" w:after="0" w:line="240" w:lineRule="auto"/>
      </w:pPr>
      <w:r>
        <w:separator/>
      </w:r>
    </w:p>
  </w:footnote>
  <w:footnote w:type="continuationSeparator" w:id="0">
    <w:p w14:paraId="0B748071" w14:textId="77777777" w:rsidR="009C18F8" w:rsidRDefault="009C18F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A9598" w14:textId="02B21208" w:rsidR="002014D1" w:rsidRPr="00115FD8" w:rsidRDefault="00115FD8" w:rsidP="003D4DCB">
    <w:pPr>
      <w:tabs>
        <w:tab w:val="right" w:pos="8481"/>
      </w:tabs>
      <w:ind w:hanging="1985"/>
      <w:jc w:val="right"/>
      <w:rPr>
        <w:rFonts w:ascii="Constantia" w:hAnsi="Constantia"/>
        <w:sz w:val="18"/>
        <w:szCs w:val="18"/>
      </w:rPr>
    </w:pPr>
    <w:r w:rsidRPr="00115FD8">
      <w:rPr>
        <w:rFonts w:ascii="Constantia" w:hAnsi="Constantia"/>
        <w:noProof/>
        <w:sz w:val="18"/>
        <w:szCs w:val="18"/>
      </w:rPr>
      <mc:AlternateContent>
        <mc:Choice Requires="wps">
          <w:drawing>
            <wp:anchor distT="0" distB="0" distL="114300" distR="114300" simplePos="0" relativeHeight="251668992" behindDoc="0" locked="0" layoutInCell="1" allowOverlap="1" wp14:anchorId="29F9351E" wp14:editId="3C12DCFB">
              <wp:simplePos x="0" y="0"/>
              <wp:positionH relativeFrom="page">
                <wp:posOffset>-43200</wp:posOffset>
              </wp:positionH>
              <wp:positionV relativeFrom="page">
                <wp:posOffset>-28575</wp:posOffset>
              </wp:positionV>
              <wp:extent cx="388800" cy="2322000"/>
              <wp:effectExtent l="0" t="0" r="0" b="2540"/>
              <wp:wrapNone/>
              <wp:docPr id="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800" cy="2322000"/>
                      </a:xfrm>
                      <a:prstGeom prst="round1Rect">
                        <a:avLst/>
                      </a:prstGeom>
                      <a:solidFill>
                        <a:srgbClr val="FFC000">
                          <a:lumMod val="50000"/>
                        </a:srgbClr>
                      </a:solidFill>
                      <a:ln w="12700" cap="flat" cmpd="sng" algn="ctr">
                        <a:noFill/>
                        <a:prstDash val="solid"/>
                        <a:miter lim="800000"/>
                      </a:ln>
                      <a:effectLst/>
                    </wps:spPr>
                    <wps:txbx>
                      <w:txbxContent>
                        <w:p w14:paraId="4C661854" w14:textId="7A03F976" w:rsidR="002014D1" w:rsidRDefault="00E102B8">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Case Report</w:t>
                          </w:r>
                        </w:p>
                        <w:p w14:paraId="03C01CE5" w14:textId="77777777" w:rsidR="002014D1" w:rsidRDefault="002014D1">
                          <w:pPr>
                            <w:ind w:left="0"/>
                            <w:rPr>
                              <w:color w:val="FFFFFF"/>
                            </w:rPr>
                          </w:pP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9351E" id="Round Single Corner Rectangle 4" o:spid="_x0000_s1026" style="position:absolute;left:0;text-align:left;margin-left:-3.4pt;margin-top:-2.25pt;width:30.6pt;height:182.85pt;flip:y;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800,2322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" adj="-11796480,,5400" path="m,l323999,v35789,,64801,29012,64801,64801l388800,2322000,,2322000,,xe" fillcolor="#7f6000" stroked="f" strokeweight="1pt">
              <v:stroke joinstyle="miter"/>
              <v:formulas/>
              <v:path arrowok="t" o:connecttype="custom" o:connectlocs="0,0;323999,0;388800,64801;388800,2322000;0,2322000;0,0" o:connectangles="0,0,0,0,0,0" textboxrect="0,0,388800,2322000"/>
              <v:textbox style="layout-flow:vertical;mso-layout-flow-alt:bottom-to-top">
                <w:txbxContent>
                  <w:p w14:paraId="4C661854" w14:textId="7A03F976" w:rsidR="002014D1" w:rsidRDefault="00E102B8">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Case Report</w:t>
                    </w:r>
                  </w:p>
                  <w:p w14:paraId="03C01CE5" w14:textId="77777777" w:rsidR="002014D1" w:rsidRDefault="002014D1">
                    <w:pPr>
                      <w:ind w:left="0"/>
                      <w:rPr>
                        <w:color w:val="FFFFFF"/>
                      </w:rPr>
                    </w:pP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v:textbox>
              <w10:wrap anchorx="page" anchory="page"/>
            </v:shape>
          </w:pict>
        </mc:Fallback>
      </mc:AlternateContent>
    </w:r>
    <w:r w:rsidR="003D4DCB" w:rsidRPr="00115FD8">
      <w:rPr>
        <w:rFonts w:ascii="Constantia" w:hAnsi="Constantia"/>
        <w:sz w:val="18"/>
        <w:szCs w:val="18"/>
      </w:rPr>
      <w:t>Author et al. Narra J 202</w:t>
    </w:r>
    <w:r w:rsidR="00BA108F">
      <w:rPr>
        <w:rFonts w:ascii="Constantia" w:hAnsi="Constantia"/>
        <w:sz w:val="18"/>
        <w:szCs w:val="18"/>
      </w:rPr>
      <w:t>5</w:t>
    </w:r>
    <w:r w:rsidR="003D4DCB" w:rsidRPr="00115FD8">
      <w:rPr>
        <w:rFonts w:ascii="Constantia" w:hAnsi="Constantia"/>
        <w:sz w:val="18"/>
        <w:szCs w:val="18"/>
      </w:rPr>
      <w:t xml:space="preserve">; </w:t>
    </w:r>
    <w:r w:rsidR="00BA108F">
      <w:rPr>
        <w:rFonts w:ascii="Constantia" w:hAnsi="Constantia"/>
        <w:sz w:val="18"/>
        <w:szCs w:val="18"/>
      </w:rPr>
      <w:t>5</w:t>
    </w:r>
    <w:r w:rsidR="003D4DCB" w:rsidRPr="00115FD8">
      <w:rPr>
        <w:rFonts w:ascii="Constantia" w:hAnsi="Constantia"/>
        <w:sz w:val="18"/>
        <w:szCs w:val="18"/>
      </w:rPr>
      <w:t xml:space="preserve"> (X): e[X] - http://</w:t>
    </w:r>
    <w:proofErr w:type="spellStart"/>
    <w:r w:rsidR="003D4DCB" w:rsidRPr="00115FD8">
      <w:rPr>
        <w:rFonts w:ascii="Constantia" w:hAnsi="Constantia"/>
        <w:sz w:val="18"/>
        <w:szCs w:val="18"/>
      </w:rPr>
      <w:t>doi.org</w:t>
    </w:r>
    <w:proofErr w:type="spellEnd"/>
    <w:r w:rsidR="003D4DCB" w:rsidRPr="00115FD8">
      <w:rPr>
        <w:rFonts w:ascii="Constantia" w:hAnsi="Constantia"/>
        <w:sz w:val="18"/>
        <w:szCs w:val="18"/>
      </w:rPr>
      <w:t>/10.52225/</w:t>
    </w:r>
    <w:proofErr w:type="spellStart"/>
    <w:r w:rsidR="003D4DCB" w:rsidRPr="00115FD8">
      <w:rPr>
        <w:rFonts w:ascii="Constantia" w:hAnsi="Constantia"/>
        <w:sz w:val="18"/>
        <w:szCs w:val="18"/>
      </w:rPr>
      <w:t>narra.v</w:t>
    </w:r>
    <w:r w:rsidR="00BA108F">
      <w:rPr>
        <w:rFonts w:ascii="Constantia" w:hAnsi="Constantia"/>
        <w:sz w:val="18"/>
        <w:szCs w:val="18"/>
      </w:rPr>
      <w:t>5</w:t>
    </w:r>
    <w:r w:rsidR="003D4DCB" w:rsidRPr="00115FD8">
      <w:rPr>
        <w:rFonts w:ascii="Constantia" w:hAnsi="Constantia"/>
        <w:sz w:val="18"/>
        <w:szCs w:val="18"/>
      </w:rPr>
      <w:t>i</w:t>
    </w:r>
    <w:proofErr w:type="spellEnd"/>
    <w:r w:rsidR="003D4DCB" w:rsidRPr="00115FD8">
      <w:rPr>
        <w:rFonts w:ascii="Constantia" w:hAnsi="Constantia"/>
        <w:sz w:val="18"/>
        <w:szCs w:val="18"/>
      </w:rPr>
      <w:t>[X</w:t>
    </w:r>
    <w:proofErr w:type="gramStart"/>
    <w:r w:rsidR="003D4DCB" w:rsidRPr="00115FD8">
      <w:rPr>
        <w:rFonts w:ascii="Constantia" w:hAnsi="Constantia"/>
        <w:sz w:val="18"/>
        <w:szCs w:val="18"/>
      </w:rPr>
      <w:t>].[</w:t>
    </w:r>
    <w:proofErr w:type="gramEnd"/>
    <w:r w:rsidR="003D4DCB" w:rsidRPr="00115FD8">
      <w:rPr>
        <w:rFonts w:ascii="Constantia" w:hAnsi="Constantia"/>
        <w:sz w:val="18"/>
        <w:szCs w:val="18"/>
      </w:rPr>
      <w:t>X]</w:t>
    </w:r>
    <w:r w:rsidR="00370B98" w:rsidRPr="00115FD8">
      <w:rPr>
        <w:rFonts w:ascii="Constantia" w:hAnsi="Constantia"/>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B04B8" w14:textId="5E1F93BF" w:rsidR="008C1C7A" w:rsidRDefault="008C1C7A">
    <w:pPr>
      <w:pStyle w:val="Header"/>
    </w:pPr>
    <w:r>
      <w:rPr>
        <w:noProof/>
      </w:rPr>
      <mc:AlternateContent>
        <mc:Choice Requires="wpg">
          <w:drawing>
            <wp:anchor distT="0" distB="0" distL="114300" distR="114300" simplePos="0" relativeHeight="251673088" behindDoc="0" locked="1" layoutInCell="1" allowOverlap="0" wp14:anchorId="78623746" wp14:editId="7CA6F454">
              <wp:simplePos x="0" y="0"/>
              <wp:positionH relativeFrom="page">
                <wp:posOffset>6109970</wp:posOffset>
              </wp:positionH>
              <wp:positionV relativeFrom="page">
                <wp:posOffset>223520</wp:posOffset>
              </wp:positionV>
              <wp:extent cx="1206000" cy="1281600"/>
              <wp:effectExtent l="0" t="0" r="0" b="0"/>
              <wp:wrapNone/>
              <wp:docPr id="1151232294" name="Group 1151232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06000" cy="1281600"/>
                        <a:chOff x="0" y="0"/>
                        <a:chExt cx="1206500" cy="1282890"/>
                      </a:xfrm>
                    </wpg:grpSpPr>
                    <pic:pic xmlns:pic="http://schemas.openxmlformats.org/drawingml/2006/picture">
                      <pic:nvPicPr>
                        <pic:cNvPr id="1801808666" name="Picture 8"/>
                        <pic:cNvPicPr>
                          <a:picLocks/>
                        </pic:cNvPicPr>
                      </pic:nvPicPr>
                      <pic:blipFill rotWithShape="1">
                        <a:blip r:embed="rId1"/>
                        <a:srcRect l="39219" t="76543" r="40052" b="6871"/>
                        <a:stretch/>
                      </pic:blipFill>
                      <pic:spPr bwMode="auto">
                        <a:xfrm>
                          <a:off x="0" y="0"/>
                          <a:ext cx="1035050" cy="998855"/>
                        </a:xfrm>
                        <a:prstGeom prst="rect">
                          <a:avLst/>
                        </a:prstGeom>
                        <a:ln>
                          <a:noFill/>
                        </a:ln>
                      </pic:spPr>
                    </pic:pic>
                    <wps:wsp>
                      <wps:cNvPr id="1801471188" name="Text Box 14"/>
                      <wps:cNvSpPr txBox="1">
                        <a:spLocks/>
                      </wps:cNvSpPr>
                      <wps:spPr>
                        <a:xfrm>
                          <a:off x="125730" y="742716"/>
                          <a:ext cx="1080770" cy="540174"/>
                        </a:xfrm>
                        <a:prstGeom prst="rect">
                          <a:avLst/>
                        </a:prstGeom>
                        <a:noFill/>
                        <a:ln w="6350">
                          <a:noFill/>
                        </a:ln>
                      </wps:spPr>
                      <wps:txbx>
                        <w:txbxContent>
                          <w:p w14:paraId="36E408B7" w14:textId="77777777" w:rsidR="008C1C7A" w:rsidRDefault="008C1C7A" w:rsidP="008C1C7A">
                            <w:pPr>
                              <w:spacing w:before="0" w:after="0" w:line="240" w:lineRule="auto"/>
                              <w:ind w:left="0"/>
                              <w:rPr>
                                <w:rFonts w:ascii="Angsana New" w:hAnsi="Angsana New" w:cs="Angsana New"/>
                                <w:sz w:val="56"/>
                                <w:szCs w:val="56"/>
                              </w:rPr>
                            </w:pPr>
                            <w:r>
                              <w:rPr>
                                <w:rFonts w:ascii="Angsana New" w:hAnsi="Angsana New" w:cs="Angsana New" w:hint="cs"/>
                                <w:sz w:val="56"/>
                                <w:szCs w:val="56"/>
                                <w:cs/>
                              </w:rPr>
                              <w:t xml:space="preserve">narra </w:t>
                            </w:r>
                            <w:r>
                              <w:rPr>
                                <w:rFonts w:ascii="Angsana New" w:hAnsi="Angsana New" w:cs="Angsana New"/>
                                <w:sz w:val="56"/>
                                <w:szCs w:val="56"/>
                              </w:rPr>
                              <w:t>j</w:t>
                            </w:r>
                          </w:p>
                          <w:p w14:paraId="652F35BC" w14:textId="77777777" w:rsidR="008C1C7A" w:rsidRDefault="008C1C7A" w:rsidP="008C1C7A">
                            <w:pPr>
                              <w:spacing w:before="0" w:after="0" w:line="240" w:lineRule="auto"/>
                              <w:ind w:left="0"/>
                              <w:rPr>
                                <w:rFonts w:ascii="Angsana New" w:hAnsi="Angsana New" w:cs="Angsana New"/>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623746" id="Group 1151232294" o:spid="_x0000_s1027" style="position:absolute;left:0;text-align:left;margin-left:481.1pt;margin-top:17.6pt;width:94.95pt;height:100.9pt;z-index:251673088;mso-position-horizontal-relative:page;mso-position-vertical-relative:page;mso-width-relative:margin;mso-height-relative:margin" coordsize="12065,1282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width:10350;height:9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">
                <v:imagedata r:id="rId2" o:title="" croptop="50163f" cropbottom="4503f" cropleft="25703f" cropright="26248f"/>
                <o:lock v:ext="edit" aspectratio="f"/>
              </v:shape>
              <v:shapetype id="_x0000_t202" coordsize="21600,21600" o:spt="202" path="m,l,21600r21600,l21600,xe">
                <v:stroke joinstyle="miter"/>
                <v:path gradientshapeok="t" o:connecttype="rect"/>
              </v:shapetype>
              <v:shape id="Text Box 14" o:spid="_x0000_s1029" type="#_x0000_t202" style="position:absolute;left:1257;top:7427;width:10808;height:5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" filled="f" stroked="f" strokeweight=".5pt">
                <v:textbox>
                  <w:txbxContent>
                    <w:p w14:paraId="36E408B7" w14:textId="77777777" w:rsidR="008C1C7A" w:rsidRDefault="008C1C7A" w:rsidP="008C1C7A">
                      <w:pPr>
                        <w:spacing w:before="0" w:after="0" w:line="240" w:lineRule="auto"/>
                        <w:ind w:left="0"/>
                        <w:rPr>
                          <w:rFonts w:ascii="Angsana New" w:hAnsi="Angsana New" w:cs="Angsana New"/>
                          <w:sz w:val="56"/>
                          <w:szCs w:val="56"/>
                        </w:rPr>
                      </w:pPr>
                      <w:r>
                        <w:rPr>
                          <w:rFonts w:ascii="Angsana New" w:hAnsi="Angsana New" w:cs="Angsana New" w:hint="cs"/>
                          <w:sz w:val="56"/>
                          <w:szCs w:val="56"/>
                          <w:cs/>
                        </w:rPr>
                        <w:t xml:space="preserve">narra </w:t>
                      </w:r>
                      <w:r>
                        <w:rPr>
                          <w:rFonts w:ascii="Angsana New" w:hAnsi="Angsana New" w:cs="Angsana New"/>
                          <w:sz w:val="56"/>
                          <w:szCs w:val="56"/>
                        </w:rPr>
                        <w:t>j</w:t>
                      </w:r>
                    </w:p>
                    <w:p w14:paraId="652F35BC" w14:textId="77777777" w:rsidR="008C1C7A" w:rsidRDefault="008C1C7A" w:rsidP="008C1C7A">
                      <w:pPr>
                        <w:spacing w:before="0" w:after="0" w:line="240" w:lineRule="auto"/>
                        <w:ind w:left="0"/>
                        <w:rPr>
                          <w:rFonts w:ascii="Angsana New" w:hAnsi="Angsana New" w:cs="Angsana New"/>
                          <w:sz w:val="30"/>
                          <w:szCs w:val="30"/>
                        </w:rPr>
                      </w:pPr>
                    </w:p>
                  </w:txbxContent>
                </v:textbox>
              </v:shape>
              <w10:wrap anchorx="page" anchory="page"/>
              <w10:anchorlock/>
            </v:group>
          </w:pict>
        </mc:Fallback>
      </mc:AlternateContent>
    </w:r>
    <w:r>
      <w:rPr>
        <w:noProof/>
      </w:rPr>
      <mc:AlternateContent>
        <mc:Choice Requires="wps">
          <w:drawing>
            <wp:anchor distT="0" distB="0" distL="114300" distR="114300" simplePos="0" relativeHeight="251671040" behindDoc="0" locked="1" layoutInCell="1" allowOverlap="0" wp14:anchorId="05C0A7A7" wp14:editId="46C248B2">
              <wp:simplePos x="0" y="0"/>
              <wp:positionH relativeFrom="page">
                <wp:posOffset>-32385</wp:posOffset>
              </wp:positionH>
              <wp:positionV relativeFrom="page">
                <wp:posOffset>-28575</wp:posOffset>
              </wp:positionV>
              <wp:extent cx="388620" cy="2321560"/>
              <wp:effectExtent l="0" t="0" r="0" b="2540"/>
              <wp:wrapNone/>
              <wp:docPr id="164098420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620" cy="2321560"/>
                      </a:xfrm>
                      <a:prstGeom prst="round1Rect">
                        <a:avLst/>
                      </a:prstGeom>
                      <a:solidFill>
                        <a:srgbClr val="FFC000">
                          <a:lumMod val="50000"/>
                        </a:srgbClr>
                      </a:solidFill>
                      <a:ln w="12700" cap="flat" cmpd="sng" algn="ctr">
                        <a:noFill/>
                        <a:prstDash val="solid"/>
                        <a:miter lim="800000"/>
                      </a:ln>
                      <a:effectLst/>
                    </wps:spPr>
                    <wps:txbx>
                      <w:txbxContent>
                        <w:p w14:paraId="51D22170" w14:textId="59A602B0" w:rsidR="008C1C7A" w:rsidRDefault="00E102B8" w:rsidP="008C1C7A">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Case Report</w:t>
                          </w:r>
                        </w:p>
                        <w:p w14:paraId="055995B7" w14:textId="77777777" w:rsidR="008C1C7A" w:rsidRDefault="008C1C7A" w:rsidP="008C1C7A">
                          <w:pPr>
                            <w:ind w:left="0"/>
                            <w:rPr>
                              <w:color w:val="FFFFFF"/>
                            </w:rPr>
                          </w:pPr>
                        </w:p>
                        <w:p w14:paraId="58D140A8" w14:textId="77777777" w:rsidR="008C1C7A" w:rsidRDefault="008C1C7A" w:rsidP="008C1C7A">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0A7A7" id="_x0000_s1030" style="position:absolute;left:0;text-align:left;margin-left:-2.55pt;margin-top:-2.25pt;width:30.6pt;height:182.8pt;flip:y;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620,23215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" o:allowoverlap="f" adj="-11796480,,5400" path="m,l323849,v35772,,64771,28999,64771,64771l388620,2321560,,2321560,,xe" fillcolor="#7f6000" stroked="f" strokeweight="1pt">
              <v:stroke joinstyle="miter"/>
              <v:formulas/>
              <v:path arrowok="t" o:connecttype="custom" o:connectlocs="0,0;323849,0;388620,64771;388620,2321560;0,2321560;0,0" o:connectangles="0,0,0,0,0,0" textboxrect="0,0,388620,2321560"/>
              <v:textbox style="layout-flow:vertical;mso-layout-flow-alt:bottom-to-top">
                <w:txbxContent>
                  <w:p w14:paraId="51D22170" w14:textId="59A602B0" w:rsidR="008C1C7A" w:rsidRDefault="00E102B8" w:rsidP="008C1C7A">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Case Report</w:t>
                    </w:r>
                  </w:p>
                  <w:p w14:paraId="055995B7" w14:textId="77777777" w:rsidR="008C1C7A" w:rsidRDefault="008C1C7A" w:rsidP="008C1C7A">
                    <w:pPr>
                      <w:ind w:left="0"/>
                      <w:rPr>
                        <w:color w:val="FFFFFF"/>
                      </w:rPr>
                    </w:pPr>
                  </w:p>
                  <w:p w14:paraId="58D140A8" w14:textId="77777777" w:rsidR="008C1C7A" w:rsidRDefault="008C1C7A" w:rsidP="008C1C7A">
                    <w:pPr>
                      <w:spacing w:before="0" w:after="0" w:line="240" w:lineRule="atLeast"/>
                      <w:ind w:left="0"/>
                      <w:jc w:val="center"/>
                      <w:rPr>
                        <w:rFonts w:ascii="Times New Roman" w:hAnsi="Times New Roman" w:cs="Times New Roman"/>
                        <w:color w:val="FFFFFF"/>
                        <w:sz w:val="22"/>
                        <w:szCs w:val="22"/>
                      </w:rPr>
                    </w:pP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E4775"/>
    <w:multiLevelType w:val="multilevel"/>
    <w:tmpl w:val="2AFC8D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2C1D9C"/>
    <w:multiLevelType w:val="hybridMultilevel"/>
    <w:tmpl w:val="2F961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1433A"/>
    <w:multiLevelType w:val="hybridMultilevel"/>
    <w:tmpl w:val="74183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60043"/>
    <w:multiLevelType w:val="hybridMultilevel"/>
    <w:tmpl w:val="076899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437BDF"/>
    <w:multiLevelType w:val="hybridMultilevel"/>
    <w:tmpl w:val="8904F08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EB1060"/>
    <w:multiLevelType w:val="hybridMultilevel"/>
    <w:tmpl w:val="BCDE1042"/>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46BFF"/>
    <w:multiLevelType w:val="hybridMultilevel"/>
    <w:tmpl w:val="A5D43CD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210587"/>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193A1A"/>
    <w:multiLevelType w:val="multilevel"/>
    <w:tmpl w:val="7598B4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D1C225F"/>
    <w:multiLevelType w:val="hybridMultilevel"/>
    <w:tmpl w:val="E4983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3C3114"/>
    <w:multiLevelType w:val="hybridMultilevel"/>
    <w:tmpl w:val="D032AB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F05B8"/>
    <w:multiLevelType w:val="multilevel"/>
    <w:tmpl w:val="7196108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C672CF"/>
    <w:multiLevelType w:val="multilevel"/>
    <w:tmpl w:val="64384E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DC1005"/>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1F94D93"/>
    <w:multiLevelType w:val="hybridMultilevel"/>
    <w:tmpl w:val="372E68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EA05D0"/>
    <w:multiLevelType w:val="hybridMultilevel"/>
    <w:tmpl w:val="CB144DF2"/>
    <w:lvl w:ilvl="0" w:tplc="04090019">
      <w:start w:val="1"/>
      <w:numFmt w:val="lowerLetter"/>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 w15:restartNumberingAfterBreak="0">
    <w:nsid w:val="6A256500"/>
    <w:multiLevelType w:val="hybridMultilevel"/>
    <w:tmpl w:val="4D728552"/>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F11F84"/>
    <w:multiLevelType w:val="hybridMultilevel"/>
    <w:tmpl w:val="91804D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E4C1B38"/>
    <w:multiLevelType w:val="multilevel"/>
    <w:tmpl w:val="6E5881C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42447D1"/>
    <w:multiLevelType w:val="multilevel"/>
    <w:tmpl w:val="BB1A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2887216">
    <w:abstractNumId w:val="18"/>
  </w:num>
  <w:num w:numId="2" w16cid:durableId="706178785">
    <w:abstractNumId w:val="0"/>
  </w:num>
  <w:num w:numId="3" w16cid:durableId="1405837087">
    <w:abstractNumId w:val="8"/>
  </w:num>
  <w:num w:numId="4" w16cid:durableId="721486081">
    <w:abstractNumId w:val="13"/>
  </w:num>
  <w:num w:numId="5" w16cid:durableId="659970643">
    <w:abstractNumId w:val="7"/>
  </w:num>
  <w:num w:numId="6" w16cid:durableId="1461876758">
    <w:abstractNumId w:val="14"/>
  </w:num>
  <w:num w:numId="7" w16cid:durableId="1994137289">
    <w:abstractNumId w:val="10"/>
  </w:num>
  <w:num w:numId="8" w16cid:durableId="2000619694">
    <w:abstractNumId w:val="16"/>
  </w:num>
  <w:num w:numId="9" w16cid:durableId="473060019">
    <w:abstractNumId w:val="15"/>
  </w:num>
  <w:num w:numId="10" w16cid:durableId="665478742">
    <w:abstractNumId w:val="9"/>
  </w:num>
  <w:num w:numId="11" w16cid:durableId="1920560892">
    <w:abstractNumId w:val="4"/>
  </w:num>
  <w:num w:numId="12" w16cid:durableId="1851140295">
    <w:abstractNumId w:val="1"/>
  </w:num>
  <w:num w:numId="13" w16cid:durableId="1716857036">
    <w:abstractNumId w:val="6"/>
  </w:num>
  <w:num w:numId="14" w16cid:durableId="605819131">
    <w:abstractNumId w:val="5"/>
  </w:num>
  <w:num w:numId="15" w16cid:durableId="2058623115">
    <w:abstractNumId w:val="17"/>
  </w:num>
  <w:num w:numId="16" w16cid:durableId="907225625">
    <w:abstractNumId w:val="3"/>
  </w:num>
  <w:num w:numId="17" w16cid:durableId="967317833">
    <w:abstractNumId w:val="2"/>
  </w:num>
  <w:num w:numId="18" w16cid:durableId="438184112">
    <w:abstractNumId w:val="19"/>
  </w:num>
  <w:num w:numId="19" w16cid:durableId="2090149213">
    <w:abstractNumId w:val="11"/>
  </w:num>
  <w:num w:numId="20" w16cid:durableId="16215229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FiY0tjE0NTE0MTSyUdpeDU4uLM/DyQAiOjWgD6hOEgLQAAAA=="/>
    <w:docVar w:name="EN.InstantFormat" w:val="&lt;ENInstantFormat&gt;&lt;Enabled&gt;0&lt;/Enabled&gt;&lt;ScanUnformatted&gt;1&lt;/ScanUnformatted&gt;&lt;ScanChanges&gt;1&lt;/ScanChanges&gt;&lt;Suspended&gt;0&lt;/Suspended&gt;&lt;/ENInstantFormat&gt;"/>
    <w:docVar w:name="EN.Layout" w:val="&lt;ENLayout&gt;&lt;Style&gt;Narra J_2022&lt;/Style&gt;&lt;LeftDelim&gt;{&lt;/LeftDelim&gt;&lt;RightDelim&gt;}&lt;/RightDelim&gt;&lt;FontName&gt;Georg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0vszd0oexrvhe9v2355v5k9t0xasrtaf2s&quot;&gt;My EndNote Library&lt;record-ids&gt;&lt;item&gt;82&lt;/item&gt;&lt;item&gt;83&lt;/item&gt;&lt;item&gt;85&lt;/item&gt;&lt;item&gt;86&lt;/item&gt;&lt;item&gt;89&lt;/item&gt;&lt;/record-ids&gt;&lt;/item&gt;&lt;/Libraries&gt;"/>
  </w:docVars>
  <w:rsids>
    <w:rsidRoot w:val="00B50ED2"/>
    <w:rsid w:val="FCF7A47F"/>
    <w:rsid w:val="00000642"/>
    <w:rsid w:val="00001679"/>
    <w:rsid w:val="000018D7"/>
    <w:rsid w:val="000056E0"/>
    <w:rsid w:val="0000692B"/>
    <w:rsid w:val="00007097"/>
    <w:rsid w:val="00007DEF"/>
    <w:rsid w:val="0001067C"/>
    <w:rsid w:val="00010CA1"/>
    <w:rsid w:val="0001190F"/>
    <w:rsid w:val="000124F9"/>
    <w:rsid w:val="00014D72"/>
    <w:rsid w:val="00015211"/>
    <w:rsid w:val="000158A9"/>
    <w:rsid w:val="00020134"/>
    <w:rsid w:val="00021441"/>
    <w:rsid w:val="00022481"/>
    <w:rsid w:val="00022D70"/>
    <w:rsid w:val="0002436D"/>
    <w:rsid w:val="00027224"/>
    <w:rsid w:val="000301A7"/>
    <w:rsid w:val="00031C34"/>
    <w:rsid w:val="00033908"/>
    <w:rsid w:val="0003762E"/>
    <w:rsid w:val="000415A1"/>
    <w:rsid w:val="000418A2"/>
    <w:rsid w:val="000430BC"/>
    <w:rsid w:val="0004401B"/>
    <w:rsid w:val="00044AD5"/>
    <w:rsid w:val="00045F98"/>
    <w:rsid w:val="00046547"/>
    <w:rsid w:val="00046C52"/>
    <w:rsid w:val="00047AFF"/>
    <w:rsid w:val="00050E23"/>
    <w:rsid w:val="0005503D"/>
    <w:rsid w:val="000569FE"/>
    <w:rsid w:val="00057278"/>
    <w:rsid w:val="00057963"/>
    <w:rsid w:val="000600EC"/>
    <w:rsid w:val="00060804"/>
    <w:rsid w:val="00060EDC"/>
    <w:rsid w:val="00061DE9"/>
    <w:rsid w:val="00063E97"/>
    <w:rsid w:val="000644F0"/>
    <w:rsid w:val="00064A7D"/>
    <w:rsid w:val="00070CFE"/>
    <w:rsid w:val="00072A11"/>
    <w:rsid w:val="00075604"/>
    <w:rsid w:val="00076CD7"/>
    <w:rsid w:val="0008114B"/>
    <w:rsid w:val="000821D1"/>
    <w:rsid w:val="00082910"/>
    <w:rsid w:val="00085D03"/>
    <w:rsid w:val="00085E9A"/>
    <w:rsid w:val="00086827"/>
    <w:rsid w:val="00090D56"/>
    <w:rsid w:val="000915DF"/>
    <w:rsid w:val="00092B6A"/>
    <w:rsid w:val="00092E02"/>
    <w:rsid w:val="00092FBA"/>
    <w:rsid w:val="00093683"/>
    <w:rsid w:val="00093B90"/>
    <w:rsid w:val="0009411F"/>
    <w:rsid w:val="00096923"/>
    <w:rsid w:val="00096ADA"/>
    <w:rsid w:val="000976D6"/>
    <w:rsid w:val="000A04B1"/>
    <w:rsid w:val="000A0C70"/>
    <w:rsid w:val="000A19A0"/>
    <w:rsid w:val="000A3E9B"/>
    <w:rsid w:val="000A4855"/>
    <w:rsid w:val="000A5EF5"/>
    <w:rsid w:val="000A7766"/>
    <w:rsid w:val="000B1DE2"/>
    <w:rsid w:val="000B3851"/>
    <w:rsid w:val="000B679A"/>
    <w:rsid w:val="000B78AB"/>
    <w:rsid w:val="000C07D5"/>
    <w:rsid w:val="000C1EA3"/>
    <w:rsid w:val="000C4597"/>
    <w:rsid w:val="000C4D4E"/>
    <w:rsid w:val="000C5B17"/>
    <w:rsid w:val="000C6871"/>
    <w:rsid w:val="000D1B0C"/>
    <w:rsid w:val="000D1E65"/>
    <w:rsid w:val="000D2AE1"/>
    <w:rsid w:val="000D6DB6"/>
    <w:rsid w:val="000D765F"/>
    <w:rsid w:val="000E1420"/>
    <w:rsid w:val="000E2022"/>
    <w:rsid w:val="000E3DE2"/>
    <w:rsid w:val="000E4426"/>
    <w:rsid w:val="000E6666"/>
    <w:rsid w:val="000E6A3F"/>
    <w:rsid w:val="000E79DD"/>
    <w:rsid w:val="000E7A61"/>
    <w:rsid w:val="000E7B3F"/>
    <w:rsid w:val="000F3391"/>
    <w:rsid w:val="000F42B6"/>
    <w:rsid w:val="000F4EBD"/>
    <w:rsid w:val="000F663A"/>
    <w:rsid w:val="000F74F0"/>
    <w:rsid w:val="001001E5"/>
    <w:rsid w:val="00102718"/>
    <w:rsid w:val="00103F21"/>
    <w:rsid w:val="00107FF0"/>
    <w:rsid w:val="00110F83"/>
    <w:rsid w:val="001155EE"/>
    <w:rsid w:val="00115FD8"/>
    <w:rsid w:val="00117F85"/>
    <w:rsid w:val="001221C6"/>
    <w:rsid w:val="00124923"/>
    <w:rsid w:val="001250A2"/>
    <w:rsid w:val="00125474"/>
    <w:rsid w:val="00126AA6"/>
    <w:rsid w:val="0012789C"/>
    <w:rsid w:val="00130A93"/>
    <w:rsid w:val="00130D26"/>
    <w:rsid w:val="00135B1F"/>
    <w:rsid w:val="00135EF3"/>
    <w:rsid w:val="0013608D"/>
    <w:rsid w:val="00136A4E"/>
    <w:rsid w:val="001424E4"/>
    <w:rsid w:val="0014499C"/>
    <w:rsid w:val="001464C7"/>
    <w:rsid w:val="0014797F"/>
    <w:rsid w:val="00147E4C"/>
    <w:rsid w:val="00150717"/>
    <w:rsid w:val="00150C9E"/>
    <w:rsid w:val="00150FC9"/>
    <w:rsid w:val="0015124F"/>
    <w:rsid w:val="00151DAA"/>
    <w:rsid w:val="00152C60"/>
    <w:rsid w:val="001530DA"/>
    <w:rsid w:val="00153375"/>
    <w:rsid w:val="0015453A"/>
    <w:rsid w:val="00154A8D"/>
    <w:rsid w:val="001564CB"/>
    <w:rsid w:val="001567A0"/>
    <w:rsid w:val="00156DEE"/>
    <w:rsid w:val="00160E20"/>
    <w:rsid w:val="00161793"/>
    <w:rsid w:val="001620F5"/>
    <w:rsid w:val="00165F0E"/>
    <w:rsid w:val="00167969"/>
    <w:rsid w:val="00167C34"/>
    <w:rsid w:val="00167C83"/>
    <w:rsid w:val="00170BED"/>
    <w:rsid w:val="00170DC6"/>
    <w:rsid w:val="00170F26"/>
    <w:rsid w:val="0017210B"/>
    <w:rsid w:val="001729F3"/>
    <w:rsid w:val="00173478"/>
    <w:rsid w:val="00174A9F"/>
    <w:rsid w:val="0017585F"/>
    <w:rsid w:val="00175A93"/>
    <w:rsid w:val="00176936"/>
    <w:rsid w:val="00176B16"/>
    <w:rsid w:val="00177F17"/>
    <w:rsid w:val="00180150"/>
    <w:rsid w:val="00180985"/>
    <w:rsid w:val="00181381"/>
    <w:rsid w:val="0018225D"/>
    <w:rsid w:val="00182726"/>
    <w:rsid w:val="00182C4E"/>
    <w:rsid w:val="00184097"/>
    <w:rsid w:val="00184780"/>
    <w:rsid w:val="00185289"/>
    <w:rsid w:val="0019271C"/>
    <w:rsid w:val="00193858"/>
    <w:rsid w:val="001972C8"/>
    <w:rsid w:val="001A08AE"/>
    <w:rsid w:val="001A135A"/>
    <w:rsid w:val="001A3B79"/>
    <w:rsid w:val="001A479E"/>
    <w:rsid w:val="001A51F1"/>
    <w:rsid w:val="001A5DDD"/>
    <w:rsid w:val="001A6333"/>
    <w:rsid w:val="001B21F1"/>
    <w:rsid w:val="001B4232"/>
    <w:rsid w:val="001B51EE"/>
    <w:rsid w:val="001B5336"/>
    <w:rsid w:val="001B5BC2"/>
    <w:rsid w:val="001B5D6B"/>
    <w:rsid w:val="001B6173"/>
    <w:rsid w:val="001B6537"/>
    <w:rsid w:val="001B76DF"/>
    <w:rsid w:val="001C32E9"/>
    <w:rsid w:val="001C32EB"/>
    <w:rsid w:val="001C4FAE"/>
    <w:rsid w:val="001C5707"/>
    <w:rsid w:val="001C6AF0"/>
    <w:rsid w:val="001C781B"/>
    <w:rsid w:val="001C7C31"/>
    <w:rsid w:val="001D0B45"/>
    <w:rsid w:val="001D1639"/>
    <w:rsid w:val="001D1659"/>
    <w:rsid w:val="001D1A20"/>
    <w:rsid w:val="001D1F8D"/>
    <w:rsid w:val="001D30D8"/>
    <w:rsid w:val="001D3E6B"/>
    <w:rsid w:val="001D403E"/>
    <w:rsid w:val="001D47EE"/>
    <w:rsid w:val="001D5DF9"/>
    <w:rsid w:val="001D6F52"/>
    <w:rsid w:val="001E3EA4"/>
    <w:rsid w:val="001E4EED"/>
    <w:rsid w:val="001E50AC"/>
    <w:rsid w:val="001E54E0"/>
    <w:rsid w:val="001E6A20"/>
    <w:rsid w:val="001F571E"/>
    <w:rsid w:val="001F6A06"/>
    <w:rsid w:val="001F73CC"/>
    <w:rsid w:val="001F7F17"/>
    <w:rsid w:val="00200391"/>
    <w:rsid w:val="002014D1"/>
    <w:rsid w:val="00211FD6"/>
    <w:rsid w:val="0021503D"/>
    <w:rsid w:val="002152CD"/>
    <w:rsid w:val="00215DDF"/>
    <w:rsid w:val="002160CB"/>
    <w:rsid w:val="002161D3"/>
    <w:rsid w:val="002170B5"/>
    <w:rsid w:val="00220583"/>
    <w:rsid w:val="0022080E"/>
    <w:rsid w:val="002232A8"/>
    <w:rsid w:val="002240C7"/>
    <w:rsid w:val="002259AA"/>
    <w:rsid w:val="002261B9"/>
    <w:rsid w:val="002274EF"/>
    <w:rsid w:val="002300A4"/>
    <w:rsid w:val="00230270"/>
    <w:rsid w:val="00232163"/>
    <w:rsid w:val="0023334B"/>
    <w:rsid w:val="0023539D"/>
    <w:rsid w:val="00235608"/>
    <w:rsid w:val="00237378"/>
    <w:rsid w:val="00237F24"/>
    <w:rsid w:val="00240D5A"/>
    <w:rsid w:val="00241B49"/>
    <w:rsid w:val="00241C8B"/>
    <w:rsid w:val="00244824"/>
    <w:rsid w:val="00244C19"/>
    <w:rsid w:val="0024745D"/>
    <w:rsid w:val="00253F94"/>
    <w:rsid w:val="00255972"/>
    <w:rsid w:val="002573A0"/>
    <w:rsid w:val="00260DFD"/>
    <w:rsid w:val="00261878"/>
    <w:rsid w:val="00262BC1"/>
    <w:rsid w:val="0026505F"/>
    <w:rsid w:val="00265AE8"/>
    <w:rsid w:val="00267030"/>
    <w:rsid w:val="002670C2"/>
    <w:rsid w:val="002701B3"/>
    <w:rsid w:val="002705D9"/>
    <w:rsid w:val="002714CF"/>
    <w:rsid w:val="00271F27"/>
    <w:rsid w:val="0027472E"/>
    <w:rsid w:val="002753B5"/>
    <w:rsid w:val="002757FC"/>
    <w:rsid w:val="002771A2"/>
    <w:rsid w:val="0027764D"/>
    <w:rsid w:val="00277FD2"/>
    <w:rsid w:val="002800CB"/>
    <w:rsid w:val="00280E68"/>
    <w:rsid w:val="0028137D"/>
    <w:rsid w:val="00282478"/>
    <w:rsid w:val="00283988"/>
    <w:rsid w:val="00283A1B"/>
    <w:rsid w:val="002848C9"/>
    <w:rsid w:val="00285434"/>
    <w:rsid w:val="002854B2"/>
    <w:rsid w:val="00285679"/>
    <w:rsid w:val="00286425"/>
    <w:rsid w:val="00286A68"/>
    <w:rsid w:val="0028700B"/>
    <w:rsid w:val="00290CF6"/>
    <w:rsid w:val="00290D50"/>
    <w:rsid w:val="00291B2F"/>
    <w:rsid w:val="00291D2D"/>
    <w:rsid w:val="00293B95"/>
    <w:rsid w:val="00294A8A"/>
    <w:rsid w:val="00294E86"/>
    <w:rsid w:val="00295D29"/>
    <w:rsid w:val="00297511"/>
    <w:rsid w:val="002A040F"/>
    <w:rsid w:val="002A04A6"/>
    <w:rsid w:val="002A29F3"/>
    <w:rsid w:val="002A5A4E"/>
    <w:rsid w:val="002A71B3"/>
    <w:rsid w:val="002B0270"/>
    <w:rsid w:val="002B0BB3"/>
    <w:rsid w:val="002B15B0"/>
    <w:rsid w:val="002B2867"/>
    <w:rsid w:val="002B28CC"/>
    <w:rsid w:val="002B77CF"/>
    <w:rsid w:val="002C244F"/>
    <w:rsid w:val="002C264C"/>
    <w:rsid w:val="002C28DD"/>
    <w:rsid w:val="002C3CEE"/>
    <w:rsid w:val="002C5541"/>
    <w:rsid w:val="002C56BB"/>
    <w:rsid w:val="002D0165"/>
    <w:rsid w:val="002D0433"/>
    <w:rsid w:val="002D05A2"/>
    <w:rsid w:val="002D41AB"/>
    <w:rsid w:val="002D4988"/>
    <w:rsid w:val="002D52D8"/>
    <w:rsid w:val="002D573C"/>
    <w:rsid w:val="002D7605"/>
    <w:rsid w:val="002D7734"/>
    <w:rsid w:val="002E4104"/>
    <w:rsid w:val="002E4780"/>
    <w:rsid w:val="002E53D9"/>
    <w:rsid w:val="002E6EB0"/>
    <w:rsid w:val="002E7172"/>
    <w:rsid w:val="002E7E66"/>
    <w:rsid w:val="002F0257"/>
    <w:rsid w:val="002F09A6"/>
    <w:rsid w:val="002F161C"/>
    <w:rsid w:val="002F2662"/>
    <w:rsid w:val="002F47FC"/>
    <w:rsid w:val="002F4B20"/>
    <w:rsid w:val="002F4BD4"/>
    <w:rsid w:val="002F4DA7"/>
    <w:rsid w:val="003001AD"/>
    <w:rsid w:val="003007E8"/>
    <w:rsid w:val="00300D76"/>
    <w:rsid w:val="00302163"/>
    <w:rsid w:val="003030FC"/>
    <w:rsid w:val="00303C4C"/>
    <w:rsid w:val="0030553F"/>
    <w:rsid w:val="00310948"/>
    <w:rsid w:val="003111C8"/>
    <w:rsid w:val="003123BC"/>
    <w:rsid w:val="00312718"/>
    <w:rsid w:val="003135C1"/>
    <w:rsid w:val="00314749"/>
    <w:rsid w:val="003160DF"/>
    <w:rsid w:val="00317F36"/>
    <w:rsid w:val="00321432"/>
    <w:rsid w:val="00321599"/>
    <w:rsid w:val="003218E4"/>
    <w:rsid w:val="003228C8"/>
    <w:rsid w:val="00325542"/>
    <w:rsid w:val="00326A6E"/>
    <w:rsid w:val="00326E11"/>
    <w:rsid w:val="003277E4"/>
    <w:rsid w:val="00327F66"/>
    <w:rsid w:val="00330E97"/>
    <w:rsid w:val="003310FC"/>
    <w:rsid w:val="00331D85"/>
    <w:rsid w:val="00333F59"/>
    <w:rsid w:val="00334275"/>
    <w:rsid w:val="00335962"/>
    <w:rsid w:val="0033734D"/>
    <w:rsid w:val="003400C2"/>
    <w:rsid w:val="003420A9"/>
    <w:rsid w:val="00342495"/>
    <w:rsid w:val="00346A27"/>
    <w:rsid w:val="00346D4E"/>
    <w:rsid w:val="00347D11"/>
    <w:rsid w:val="00352127"/>
    <w:rsid w:val="003527CC"/>
    <w:rsid w:val="00353FB3"/>
    <w:rsid w:val="00355762"/>
    <w:rsid w:val="00356AF3"/>
    <w:rsid w:val="00356F0C"/>
    <w:rsid w:val="0035770F"/>
    <w:rsid w:val="00360D7F"/>
    <w:rsid w:val="003621FE"/>
    <w:rsid w:val="003632BB"/>
    <w:rsid w:val="003637EB"/>
    <w:rsid w:val="00364497"/>
    <w:rsid w:val="003646C9"/>
    <w:rsid w:val="00364BCD"/>
    <w:rsid w:val="00365E66"/>
    <w:rsid w:val="00367547"/>
    <w:rsid w:val="003703DA"/>
    <w:rsid w:val="00370B98"/>
    <w:rsid w:val="0037194E"/>
    <w:rsid w:val="00372471"/>
    <w:rsid w:val="00372B0F"/>
    <w:rsid w:val="00373E83"/>
    <w:rsid w:val="0037478C"/>
    <w:rsid w:val="003748A5"/>
    <w:rsid w:val="00375B5B"/>
    <w:rsid w:val="00377592"/>
    <w:rsid w:val="00381D7B"/>
    <w:rsid w:val="00381F21"/>
    <w:rsid w:val="00383058"/>
    <w:rsid w:val="003854E5"/>
    <w:rsid w:val="00386161"/>
    <w:rsid w:val="00386CC6"/>
    <w:rsid w:val="0038793A"/>
    <w:rsid w:val="003913D1"/>
    <w:rsid w:val="00391A3B"/>
    <w:rsid w:val="003926C6"/>
    <w:rsid w:val="003927E6"/>
    <w:rsid w:val="00392F83"/>
    <w:rsid w:val="003A0039"/>
    <w:rsid w:val="003A0A0B"/>
    <w:rsid w:val="003A1CF7"/>
    <w:rsid w:val="003A274C"/>
    <w:rsid w:val="003A2805"/>
    <w:rsid w:val="003A4D21"/>
    <w:rsid w:val="003A63D3"/>
    <w:rsid w:val="003A66A2"/>
    <w:rsid w:val="003A68AD"/>
    <w:rsid w:val="003A7A83"/>
    <w:rsid w:val="003B0C1E"/>
    <w:rsid w:val="003B1EDD"/>
    <w:rsid w:val="003B1FFE"/>
    <w:rsid w:val="003B2DAB"/>
    <w:rsid w:val="003B2ED1"/>
    <w:rsid w:val="003B4669"/>
    <w:rsid w:val="003B63A7"/>
    <w:rsid w:val="003B74E1"/>
    <w:rsid w:val="003C4ADB"/>
    <w:rsid w:val="003C5271"/>
    <w:rsid w:val="003C59A3"/>
    <w:rsid w:val="003C5F16"/>
    <w:rsid w:val="003D311F"/>
    <w:rsid w:val="003D3366"/>
    <w:rsid w:val="003D3A43"/>
    <w:rsid w:val="003D415F"/>
    <w:rsid w:val="003D4547"/>
    <w:rsid w:val="003D4C96"/>
    <w:rsid w:val="003D4DCB"/>
    <w:rsid w:val="003D5842"/>
    <w:rsid w:val="003D793D"/>
    <w:rsid w:val="003D7ACF"/>
    <w:rsid w:val="003E12D7"/>
    <w:rsid w:val="003E36BD"/>
    <w:rsid w:val="003E3D9A"/>
    <w:rsid w:val="003E3ED1"/>
    <w:rsid w:val="003E4188"/>
    <w:rsid w:val="003E429C"/>
    <w:rsid w:val="003E4977"/>
    <w:rsid w:val="003E49E7"/>
    <w:rsid w:val="003E4B72"/>
    <w:rsid w:val="003E5C31"/>
    <w:rsid w:val="003E6CBD"/>
    <w:rsid w:val="003E6D70"/>
    <w:rsid w:val="003E781D"/>
    <w:rsid w:val="003E7822"/>
    <w:rsid w:val="003F18B7"/>
    <w:rsid w:val="003F26DC"/>
    <w:rsid w:val="003F69B0"/>
    <w:rsid w:val="003F6F2D"/>
    <w:rsid w:val="003F7129"/>
    <w:rsid w:val="003F797B"/>
    <w:rsid w:val="00403661"/>
    <w:rsid w:val="00403C73"/>
    <w:rsid w:val="0040571D"/>
    <w:rsid w:val="0040588E"/>
    <w:rsid w:val="00406405"/>
    <w:rsid w:val="00407CD6"/>
    <w:rsid w:val="00410849"/>
    <w:rsid w:val="004116AA"/>
    <w:rsid w:val="00412449"/>
    <w:rsid w:val="00412892"/>
    <w:rsid w:val="0041467F"/>
    <w:rsid w:val="00414EA0"/>
    <w:rsid w:val="004159D9"/>
    <w:rsid w:val="00417001"/>
    <w:rsid w:val="00417733"/>
    <w:rsid w:val="00420A05"/>
    <w:rsid w:val="00421A6D"/>
    <w:rsid w:val="00423139"/>
    <w:rsid w:val="00423241"/>
    <w:rsid w:val="0042333F"/>
    <w:rsid w:val="00423355"/>
    <w:rsid w:val="00424124"/>
    <w:rsid w:val="004248C2"/>
    <w:rsid w:val="00426027"/>
    <w:rsid w:val="00430256"/>
    <w:rsid w:val="00430BEB"/>
    <w:rsid w:val="004322C3"/>
    <w:rsid w:val="00433056"/>
    <w:rsid w:val="00433370"/>
    <w:rsid w:val="004356D6"/>
    <w:rsid w:val="00435D5B"/>
    <w:rsid w:val="0043615A"/>
    <w:rsid w:val="004409F8"/>
    <w:rsid w:val="00441A39"/>
    <w:rsid w:val="00442492"/>
    <w:rsid w:val="004432B3"/>
    <w:rsid w:val="004456EC"/>
    <w:rsid w:val="0044599D"/>
    <w:rsid w:val="00446923"/>
    <w:rsid w:val="00450C61"/>
    <w:rsid w:val="00451FE7"/>
    <w:rsid w:val="00452443"/>
    <w:rsid w:val="004534EA"/>
    <w:rsid w:val="0045489C"/>
    <w:rsid w:val="00455B9D"/>
    <w:rsid w:val="00457F5F"/>
    <w:rsid w:val="0046086A"/>
    <w:rsid w:val="00460DEB"/>
    <w:rsid w:val="00460E44"/>
    <w:rsid w:val="004614F3"/>
    <w:rsid w:val="00461F3D"/>
    <w:rsid w:val="00464008"/>
    <w:rsid w:val="004640B9"/>
    <w:rsid w:val="0046506E"/>
    <w:rsid w:val="00465554"/>
    <w:rsid w:val="00466E1F"/>
    <w:rsid w:val="004672DD"/>
    <w:rsid w:val="00470E2A"/>
    <w:rsid w:val="00472195"/>
    <w:rsid w:val="00472FEC"/>
    <w:rsid w:val="00473116"/>
    <w:rsid w:val="00475026"/>
    <w:rsid w:val="004751F8"/>
    <w:rsid w:val="0047563D"/>
    <w:rsid w:val="00475D87"/>
    <w:rsid w:val="004764A6"/>
    <w:rsid w:val="00477084"/>
    <w:rsid w:val="00477E10"/>
    <w:rsid w:val="0048113C"/>
    <w:rsid w:val="00483303"/>
    <w:rsid w:val="00483E8E"/>
    <w:rsid w:val="00483F9D"/>
    <w:rsid w:val="004849F9"/>
    <w:rsid w:val="00490532"/>
    <w:rsid w:val="00490A57"/>
    <w:rsid w:val="0049265A"/>
    <w:rsid w:val="00493E39"/>
    <w:rsid w:val="00494114"/>
    <w:rsid w:val="00494CC2"/>
    <w:rsid w:val="0049546E"/>
    <w:rsid w:val="00496028"/>
    <w:rsid w:val="00496030"/>
    <w:rsid w:val="004A1836"/>
    <w:rsid w:val="004A493D"/>
    <w:rsid w:val="004A58C3"/>
    <w:rsid w:val="004A5EAD"/>
    <w:rsid w:val="004B017D"/>
    <w:rsid w:val="004B2400"/>
    <w:rsid w:val="004B2EDF"/>
    <w:rsid w:val="004B34A2"/>
    <w:rsid w:val="004B540E"/>
    <w:rsid w:val="004B5661"/>
    <w:rsid w:val="004B6F20"/>
    <w:rsid w:val="004B7949"/>
    <w:rsid w:val="004C038C"/>
    <w:rsid w:val="004C16B7"/>
    <w:rsid w:val="004C3CE7"/>
    <w:rsid w:val="004C42D7"/>
    <w:rsid w:val="004C7DAF"/>
    <w:rsid w:val="004D47ED"/>
    <w:rsid w:val="004D4A6F"/>
    <w:rsid w:val="004E097D"/>
    <w:rsid w:val="004E26E8"/>
    <w:rsid w:val="004E2D54"/>
    <w:rsid w:val="004E2DD3"/>
    <w:rsid w:val="004E6285"/>
    <w:rsid w:val="004E73B6"/>
    <w:rsid w:val="004E7501"/>
    <w:rsid w:val="004F3E37"/>
    <w:rsid w:val="004F5A1A"/>
    <w:rsid w:val="004F5D5B"/>
    <w:rsid w:val="004F5E01"/>
    <w:rsid w:val="004F657D"/>
    <w:rsid w:val="004F67BD"/>
    <w:rsid w:val="004F7E6E"/>
    <w:rsid w:val="00500E58"/>
    <w:rsid w:val="005040EA"/>
    <w:rsid w:val="0050519A"/>
    <w:rsid w:val="00505BE7"/>
    <w:rsid w:val="005104F1"/>
    <w:rsid w:val="005109CE"/>
    <w:rsid w:val="00513AFC"/>
    <w:rsid w:val="0051434F"/>
    <w:rsid w:val="00514D82"/>
    <w:rsid w:val="005159E7"/>
    <w:rsid w:val="00515CF3"/>
    <w:rsid w:val="0051636B"/>
    <w:rsid w:val="0052031D"/>
    <w:rsid w:val="00520472"/>
    <w:rsid w:val="00521512"/>
    <w:rsid w:val="005217B7"/>
    <w:rsid w:val="00523396"/>
    <w:rsid w:val="00526D78"/>
    <w:rsid w:val="00531953"/>
    <w:rsid w:val="0053232C"/>
    <w:rsid w:val="005325F4"/>
    <w:rsid w:val="00532EA7"/>
    <w:rsid w:val="0053301E"/>
    <w:rsid w:val="00533129"/>
    <w:rsid w:val="005335AC"/>
    <w:rsid w:val="0053481D"/>
    <w:rsid w:val="00534AAF"/>
    <w:rsid w:val="005372A5"/>
    <w:rsid w:val="00537B7D"/>
    <w:rsid w:val="005409F9"/>
    <w:rsid w:val="005412BA"/>
    <w:rsid w:val="005419E0"/>
    <w:rsid w:val="00543760"/>
    <w:rsid w:val="00544022"/>
    <w:rsid w:val="00544ADA"/>
    <w:rsid w:val="0054510F"/>
    <w:rsid w:val="00547DC9"/>
    <w:rsid w:val="00550B64"/>
    <w:rsid w:val="00551683"/>
    <w:rsid w:val="00555371"/>
    <w:rsid w:val="005561F9"/>
    <w:rsid w:val="00556EB5"/>
    <w:rsid w:val="00560AA2"/>
    <w:rsid w:val="005611B2"/>
    <w:rsid w:val="00561C4A"/>
    <w:rsid w:val="00562176"/>
    <w:rsid w:val="0056576A"/>
    <w:rsid w:val="00566178"/>
    <w:rsid w:val="005661C7"/>
    <w:rsid w:val="00566488"/>
    <w:rsid w:val="00567E31"/>
    <w:rsid w:val="00570EB3"/>
    <w:rsid w:val="0057113C"/>
    <w:rsid w:val="00571908"/>
    <w:rsid w:val="005727C7"/>
    <w:rsid w:val="00572D7B"/>
    <w:rsid w:val="005739E8"/>
    <w:rsid w:val="00575985"/>
    <w:rsid w:val="00577849"/>
    <w:rsid w:val="00580867"/>
    <w:rsid w:val="005815D8"/>
    <w:rsid w:val="00581603"/>
    <w:rsid w:val="00581B0F"/>
    <w:rsid w:val="005821D9"/>
    <w:rsid w:val="00582E1D"/>
    <w:rsid w:val="00583162"/>
    <w:rsid w:val="0058419C"/>
    <w:rsid w:val="00584668"/>
    <w:rsid w:val="00585B8D"/>
    <w:rsid w:val="00586A93"/>
    <w:rsid w:val="00590767"/>
    <w:rsid w:val="005908C5"/>
    <w:rsid w:val="00590A67"/>
    <w:rsid w:val="005917E5"/>
    <w:rsid w:val="00593FC7"/>
    <w:rsid w:val="0059418F"/>
    <w:rsid w:val="005954E9"/>
    <w:rsid w:val="00596804"/>
    <w:rsid w:val="005A2F8B"/>
    <w:rsid w:val="005A6E66"/>
    <w:rsid w:val="005B0973"/>
    <w:rsid w:val="005B0A71"/>
    <w:rsid w:val="005B194C"/>
    <w:rsid w:val="005B2EEF"/>
    <w:rsid w:val="005B4A32"/>
    <w:rsid w:val="005B7326"/>
    <w:rsid w:val="005B779B"/>
    <w:rsid w:val="005B7E80"/>
    <w:rsid w:val="005B7E9B"/>
    <w:rsid w:val="005C65D0"/>
    <w:rsid w:val="005D2555"/>
    <w:rsid w:val="005D2A4F"/>
    <w:rsid w:val="005D2DAA"/>
    <w:rsid w:val="005D41D9"/>
    <w:rsid w:val="005D4422"/>
    <w:rsid w:val="005D5775"/>
    <w:rsid w:val="005E4DB8"/>
    <w:rsid w:val="005E6C7D"/>
    <w:rsid w:val="005F037B"/>
    <w:rsid w:val="005F22C4"/>
    <w:rsid w:val="005F67E0"/>
    <w:rsid w:val="005F6BD9"/>
    <w:rsid w:val="0060142E"/>
    <w:rsid w:val="00602B93"/>
    <w:rsid w:val="00602E95"/>
    <w:rsid w:val="00603267"/>
    <w:rsid w:val="00603665"/>
    <w:rsid w:val="006058D8"/>
    <w:rsid w:val="00610F1B"/>
    <w:rsid w:val="00611E8E"/>
    <w:rsid w:val="00612522"/>
    <w:rsid w:val="00614590"/>
    <w:rsid w:val="00614E3F"/>
    <w:rsid w:val="006177DD"/>
    <w:rsid w:val="00620194"/>
    <w:rsid w:val="006240C0"/>
    <w:rsid w:val="00625346"/>
    <w:rsid w:val="00625C82"/>
    <w:rsid w:val="00626F0D"/>
    <w:rsid w:val="0063194B"/>
    <w:rsid w:val="00634DE6"/>
    <w:rsid w:val="00635C96"/>
    <w:rsid w:val="00637CEA"/>
    <w:rsid w:val="00637D42"/>
    <w:rsid w:val="00637DDE"/>
    <w:rsid w:val="00640128"/>
    <w:rsid w:val="00642133"/>
    <w:rsid w:val="00645BF8"/>
    <w:rsid w:val="006464B6"/>
    <w:rsid w:val="00646E16"/>
    <w:rsid w:val="00650B94"/>
    <w:rsid w:val="00650D07"/>
    <w:rsid w:val="006518A2"/>
    <w:rsid w:val="00651CC8"/>
    <w:rsid w:val="00655637"/>
    <w:rsid w:val="00655ED4"/>
    <w:rsid w:val="006561D3"/>
    <w:rsid w:val="00656D50"/>
    <w:rsid w:val="006579F9"/>
    <w:rsid w:val="00661BA0"/>
    <w:rsid w:val="00662416"/>
    <w:rsid w:val="00666DF6"/>
    <w:rsid w:val="00670F95"/>
    <w:rsid w:val="006716E3"/>
    <w:rsid w:val="0067239F"/>
    <w:rsid w:val="0067360D"/>
    <w:rsid w:val="00673D44"/>
    <w:rsid w:val="0067683F"/>
    <w:rsid w:val="00677615"/>
    <w:rsid w:val="006806D6"/>
    <w:rsid w:val="00682E4B"/>
    <w:rsid w:val="00683F21"/>
    <w:rsid w:val="0068404F"/>
    <w:rsid w:val="0068648B"/>
    <w:rsid w:val="00691CCB"/>
    <w:rsid w:val="0069351F"/>
    <w:rsid w:val="006953FC"/>
    <w:rsid w:val="006A1EB2"/>
    <w:rsid w:val="006A29F2"/>
    <w:rsid w:val="006A2BE8"/>
    <w:rsid w:val="006A438A"/>
    <w:rsid w:val="006A58DD"/>
    <w:rsid w:val="006B05A1"/>
    <w:rsid w:val="006B3690"/>
    <w:rsid w:val="006B3BBD"/>
    <w:rsid w:val="006B6680"/>
    <w:rsid w:val="006C089D"/>
    <w:rsid w:val="006C0D37"/>
    <w:rsid w:val="006C0E61"/>
    <w:rsid w:val="006C3B9C"/>
    <w:rsid w:val="006C3E04"/>
    <w:rsid w:val="006C41DC"/>
    <w:rsid w:val="006C4F58"/>
    <w:rsid w:val="006C53CA"/>
    <w:rsid w:val="006C7AC8"/>
    <w:rsid w:val="006D1740"/>
    <w:rsid w:val="006D1DA6"/>
    <w:rsid w:val="006D2953"/>
    <w:rsid w:val="006D29B9"/>
    <w:rsid w:val="006D2FCD"/>
    <w:rsid w:val="006D3580"/>
    <w:rsid w:val="006D51DC"/>
    <w:rsid w:val="006D5E98"/>
    <w:rsid w:val="006D60E6"/>
    <w:rsid w:val="006D74E6"/>
    <w:rsid w:val="006D7A5E"/>
    <w:rsid w:val="006D7E07"/>
    <w:rsid w:val="006E0057"/>
    <w:rsid w:val="006E1211"/>
    <w:rsid w:val="006E357F"/>
    <w:rsid w:val="006E3AB0"/>
    <w:rsid w:val="006E3E48"/>
    <w:rsid w:val="006E55FB"/>
    <w:rsid w:val="006E570C"/>
    <w:rsid w:val="006E58FF"/>
    <w:rsid w:val="006E6E53"/>
    <w:rsid w:val="006E7056"/>
    <w:rsid w:val="006F1C19"/>
    <w:rsid w:val="006F1E98"/>
    <w:rsid w:val="006F2BCD"/>
    <w:rsid w:val="006F2DAC"/>
    <w:rsid w:val="006F3B4C"/>
    <w:rsid w:val="006F3B63"/>
    <w:rsid w:val="006F4E93"/>
    <w:rsid w:val="006F6FBD"/>
    <w:rsid w:val="006F76DB"/>
    <w:rsid w:val="006F7DFA"/>
    <w:rsid w:val="00700F59"/>
    <w:rsid w:val="00703D03"/>
    <w:rsid w:val="0070467D"/>
    <w:rsid w:val="007047FC"/>
    <w:rsid w:val="00705C8B"/>
    <w:rsid w:val="007066AE"/>
    <w:rsid w:val="00707AC2"/>
    <w:rsid w:val="0071038B"/>
    <w:rsid w:val="00711E78"/>
    <w:rsid w:val="0071237E"/>
    <w:rsid w:val="00712D65"/>
    <w:rsid w:val="00717840"/>
    <w:rsid w:val="00717CA9"/>
    <w:rsid w:val="00720308"/>
    <w:rsid w:val="00721018"/>
    <w:rsid w:val="00721348"/>
    <w:rsid w:val="0072135F"/>
    <w:rsid w:val="00721439"/>
    <w:rsid w:val="00721DBF"/>
    <w:rsid w:val="0072237B"/>
    <w:rsid w:val="00722661"/>
    <w:rsid w:val="0072608D"/>
    <w:rsid w:val="00727A70"/>
    <w:rsid w:val="00727A98"/>
    <w:rsid w:val="007319EB"/>
    <w:rsid w:val="007361DC"/>
    <w:rsid w:val="0073766C"/>
    <w:rsid w:val="0074270B"/>
    <w:rsid w:val="007459EB"/>
    <w:rsid w:val="00750888"/>
    <w:rsid w:val="007532A9"/>
    <w:rsid w:val="0075375D"/>
    <w:rsid w:val="0075501D"/>
    <w:rsid w:val="00755FC4"/>
    <w:rsid w:val="00762035"/>
    <w:rsid w:val="00762FD6"/>
    <w:rsid w:val="00763D54"/>
    <w:rsid w:val="00764438"/>
    <w:rsid w:val="00765E41"/>
    <w:rsid w:val="0076701E"/>
    <w:rsid w:val="00767573"/>
    <w:rsid w:val="00770B58"/>
    <w:rsid w:val="0077203A"/>
    <w:rsid w:val="00772B8C"/>
    <w:rsid w:val="00772BF9"/>
    <w:rsid w:val="00775572"/>
    <w:rsid w:val="007764A4"/>
    <w:rsid w:val="00777837"/>
    <w:rsid w:val="007778C3"/>
    <w:rsid w:val="00777D24"/>
    <w:rsid w:val="00780FB6"/>
    <w:rsid w:val="00782769"/>
    <w:rsid w:val="00782A58"/>
    <w:rsid w:val="00782E73"/>
    <w:rsid w:val="00783C10"/>
    <w:rsid w:val="007842EC"/>
    <w:rsid w:val="00784D4E"/>
    <w:rsid w:val="00786299"/>
    <w:rsid w:val="00786A97"/>
    <w:rsid w:val="007923F1"/>
    <w:rsid w:val="00792E41"/>
    <w:rsid w:val="00793722"/>
    <w:rsid w:val="007939B3"/>
    <w:rsid w:val="0079519B"/>
    <w:rsid w:val="007951D1"/>
    <w:rsid w:val="0079576F"/>
    <w:rsid w:val="00796D56"/>
    <w:rsid w:val="00796F51"/>
    <w:rsid w:val="007A088E"/>
    <w:rsid w:val="007A1EA8"/>
    <w:rsid w:val="007A2E8D"/>
    <w:rsid w:val="007A4B67"/>
    <w:rsid w:val="007A58BB"/>
    <w:rsid w:val="007B0DC3"/>
    <w:rsid w:val="007B1E98"/>
    <w:rsid w:val="007B1EE3"/>
    <w:rsid w:val="007B2C49"/>
    <w:rsid w:val="007B3F89"/>
    <w:rsid w:val="007B5307"/>
    <w:rsid w:val="007B7687"/>
    <w:rsid w:val="007C00C2"/>
    <w:rsid w:val="007C0AA4"/>
    <w:rsid w:val="007C11B4"/>
    <w:rsid w:val="007C1A46"/>
    <w:rsid w:val="007C439C"/>
    <w:rsid w:val="007C56B1"/>
    <w:rsid w:val="007C6E04"/>
    <w:rsid w:val="007C7178"/>
    <w:rsid w:val="007D08D3"/>
    <w:rsid w:val="007D18DB"/>
    <w:rsid w:val="007D2E91"/>
    <w:rsid w:val="007D4D5C"/>
    <w:rsid w:val="007D5816"/>
    <w:rsid w:val="007E0600"/>
    <w:rsid w:val="007E24C2"/>
    <w:rsid w:val="007E30AD"/>
    <w:rsid w:val="007E34AF"/>
    <w:rsid w:val="007E3EA7"/>
    <w:rsid w:val="007E7C23"/>
    <w:rsid w:val="007F0027"/>
    <w:rsid w:val="007F19A1"/>
    <w:rsid w:val="007F1B17"/>
    <w:rsid w:val="007F262B"/>
    <w:rsid w:val="007F289E"/>
    <w:rsid w:val="007F2C65"/>
    <w:rsid w:val="007F3235"/>
    <w:rsid w:val="007F34D0"/>
    <w:rsid w:val="007F3DA3"/>
    <w:rsid w:val="007F40DC"/>
    <w:rsid w:val="007F68DF"/>
    <w:rsid w:val="008004F3"/>
    <w:rsid w:val="008007A1"/>
    <w:rsid w:val="00802056"/>
    <w:rsid w:val="008041EB"/>
    <w:rsid w:val="00804B87"/>
    <w:rsid w:val="008054C8"/>
    <w:rsid w:val="0080701D"/>
    <w:rsid w:val="008115C3"/>
    <w:rsid w:val="00811B18"/>
    <w:rsid w:val="008121FB"/>
    <w:rsid w:val="00813BFA"/>
    <w:rsid w:val="00814336"/>
    <w:rsid w:val="008147DD"/>
    <w:rsid w:val="00817EB5"/>
    <w:rsid w:val="00821181"/>
    <w:rsid w:val="00821737"/>
    <w:rsid w:val="00821C36"/>
    <w:rsid w:val="00823A97"/>
    <w:rsid w:val="00824225"/>
    <w:rsid w:val="008247B8"/>
    <w:rsid w:val="008259DE"/>
    <w:rsid w:val="008272DC"/>
    <w:rsid w:val="008311C7"/>
    <w:rsid w:val="00833159"/>
    <w:rsid w:val="00834851"/>
    <w:rsid w:val="008360D9"/>
    <w:rsid w:val="00837DCD"/>
    <w:rsid w:val="00837F9A"/>
    <w:rsid w:val="00841AC9"/>
    <w:rsid w:val="00842479"/>
    <w:rsid w:val="00845981"/>
    <w:rsid w:val="0084649E"/>
    <w:rsid w:val="00846FFC"/>
    <w:rsid w:val="008473F0"/>
    <w:rsid w:val="00850D41"/>
    <w:rsid w:val="00852378"/>
    <w:rsid w:val="00852B8E"/>
    <w:rsid w:val="008554D0"/>
    <w:rsid w:val="008566A8"/>
    <w:rsid w:val="00856724"/>
    <w:rsid w:val="00857596"/>
    <w:rsid w:val="008602B9"/>
    <w:rsid w:val="00860937"/>
    <w:rsid w:val="00870EC3"/>
    <w:rsid w:val="00871AEC"/>
    <w:rsid w:val="00871D42"/>
    <w:rsid w:val="00873F2A"/>
    <w:rsid w:val="00876227"/>
    <w:rsid w:val="00876BF6"/>
    <w:rsid w:val="00882296"/>
    <w:rsid w:val="0088258C"/>
    <w:rsid w:val="008846F6"/>
    <w:rsid w:val="00884B7C"/>
    <w:rsid w:val="00890C7D"/>
    <w:rsid w:val="00894A99"/>
    <w:rsid w:val="00897F80"/>
    <w:rsid w:val="008A2360"/>
    <w:rsid w:val="008A26D7"/>
    <w:rsid w:val="008A2830"/>
    <w:rsid w:val="008A495C"/>
    <w:rsid w:val="008A5644"/>
    <w:rsid w:val="008A6EBB"/>
    <w:rsid w:val="008A6FB5"/>
    <w:rsid w:val="008B25A4"/>
    <w:rsid w:val="008B2EB3"/>
    <w:rsid w:val="008B44CC"/>
    <w:rsid w:val="008B6036"/>
    <w:rsid w:val="008B75B4"/>
    <w:rsid w:val="008B7DE4"/>
    <w:rsid w:val="008C0FD3"/>
    <w:rsid w:val="008C1C7A"/>
    <w:rsid w:val="008C445A"/>
    <w:rsid w:val="008C58AA"/>
    <w:rsid w:val="008C5B03"/>
    <w:rsid w:val="008C642C"/>
    <w:rsid w:val="008C72EB"/>
    <w:rsid w:val="008D0084"/>
    <w:rsid w:val="008D06F1"/>
    <w:rsid w:val="008D0D41"/>
    <w:rsid w:val="008D1D0B"/>
    <w:rsid w:val="008D43C0"/>
    <w:rsid w:val="008D456F"/>
    <w:rsid w:val="008D5049"/>
    <w:rsid w:val="008D6563"/>
    <w:rsid w:val="008D6ECE"/>
    <w:rsid w:val="008D78F0"/>
    <w:rsid w:val="008E1C16"/>
    <w:rsid w:val="008E1F10"/>
    <w:rsid w:val="008E2D1E"/>
    <w:rsid w:val="008E3884"/>
    <w:rsid w:val="008E39C0"/>
    <w:rsid w:val="008E4678"/>
    <w:rsid w:val="008E5678"/>
    <w:rsid w:val="008E70CC"/>
    <w:rsid w:val="008E71C4"/>
    <w:rsid w:val="008F213F"/>
    <w:rsid w:val="008F2F6E"/>
    <w:rsid w:val="008F2FB9"/>
    <w:rsid w:val="008F426A"/>
    <w:rsid w:val="008F500F"/>
    <w:rsid w:val="008F58EC"/>
    <w:rsid w:val="008F7338"/>
    <w:rsid w:val="008F79BE"/>
    <w:rsid w:val="0090221E"/>
    <w:rsid w:val="0090263C"/>
    <w:rsid w:val="0090376E"/>
    <w:rsid w:val="0090383A"/>
    <w:rsid w:val="009040BB"/>
    <w:rsid w:val="00906EEA"/>
    <w:rsid w:val="009107A4"/>
    <w:rsid w:val="00910CB3"/>
    <w:rsid w:val="0091164D"/>
    <w:rsid w:val="009116EB"/>
    <w:rsid w:val="00912FCA"/>
    <w:rsid w:val="00913183"/>
    <w:rsid w:val="009146E4"/>
    <w:rsid w:val="00915AC6"/>
    <w:rsid w:val="009161FB"/>
    <w:rsid w:val="009178C9"/>
    <w:rsid w:val="00917CE7"/>
    <w:rsid w:val="00917D2A"/>
    <w:rsid w:val="00920043"/>
    <w:rsid w:val="00920B37"/>
    <w:rsid w:val="00921617"/>
    <w:rsid w:val="009216E2"/>
    <w:rsid w:val="00921D79"/>
    <w:rsid w:val="009241B5"/>
    <w:rsid w:val="0092465D"/>
    <w:rsid w:val="00930AB2"/>
    <w:rsid w:val="00931FC7"/>
    <w:rsid w:val="009326FB"/>
    <w:rsid w:val="009379DE"/>
    <w:rsid w:val="0094174A"/>
    <w:rsid w:val="00941E06"/>
    <w:rsid w:val="00943284"/>
    <w:rsid w:val="009448D1"/>
    <w:rsid w:val="009454BC"/>
    <w:rsid w:val="009462D1"/>
    <w:rsid w:val="009501CB"/>
    <w:rsid w:val="009524B6"/>
    <w:rsid w:val="0095437A"/>
    <w:rsid w:val="009559D8"/>
    <w:rsid w:val="00964278"/>
    <w:rsid w:val="00965153"/>
    <w:rsid w:val="009654C6"/>
    <w:rsid w:val="00965C5C"/>
    <w:rsid w:val="00965CED"/>
    <w:rsid w:val="009667E4"/>
    <w:rsid w:val="0096797C"/>
    <w:rsid w:val="00970921"/>
    <w:rsid w:val="009726D1"/>
    <w:rsid w:val="00973410"/>
    <w:rsid w:val="00974409"/>
    <w:rsid w:val="00974443"/>
    <w:rsid w:val="00975535"/>
    <w:rsid w:val="00975701"/>
    <w:rsid w:val="0097612F"/>
    <w:rsid w:val="00976E51"/>
    <w:rsid w:val="0097728F"/>
    <w:rsid w:val="00977D0E"/>
    <w:rsid w:val="0098133F"/>
    <w:rsid w:val="00983D10"/>
    <w:rsid w:val="00983DF2"/>
    <w:rsid w:val="00984988"/>
    <w:rsid w:val="00985624"/>
    <w:rsid w:val="009856EA"/>
    <w:rsid w:val="009879C7"/>
    <w:rsid w:val="00993F75"/>
    <w:rsid w:val="009942AF"/>
    <w:rsid w:val="00994998"/>
    <w:rsid w:val="00997117"/>
    <w:rsid w:val="00997DCA"/>
    <w:rsid w:val="009A0612"/>
    <w:rsid w:val="009A1F76"/>
    <w:rsid w:val="009A291E"/>
    <w:rsid w:val="009A354F"/>
    <w:rsid w:val="009A3736"/>
    <w:rsid w:val="009A405A"/>
    <w:rsid w:val="009A40C6"/>
    <w:rsid w:val="009B4187"/>
    <w:rsid w:val="009B5378"/>
    <w:rsid w:val="009B5929"/>
    <w:rsid w:val="009C0539"/>
    <w:rsid w:val="009C0CAE"/>
    <w:rsid w:val="009C163C"/>
    <w:rsid w:val="009C18F8"/>
    <w:rsid w:val="009C4794"/>
    <w:rsid w:val="009C5420"/>
    <w:rsid w:val="009C586A"/>
    <w:rsid w:val="009C78AC"/>
    <w:rsid w:val="009D0117"/>
    <w:rsid w:val="009D2F24"/>
    <w:rsid w:val="009D37D0"/>
    <w:rsid w:val="009D54CC"/>
    <w:rsid w:val="009D67D1"/>
    <w:rsid w:val="009D6EF3"/>
    <w:rsid w:val="009D7AA1"/>
    <w:rsid w:val="009D7CCE"/>
    <w:rsid w:val="009E033E"/>
    <w:rsid w:val="009E2E14"/>
    <w:rsid w:val="009E4351"/>
    <w:rsid w:val="009E6DE2"/>
    <w:rsid w:val="009E75B4"/>
    <w:rsid w:val="009F087D"/>
    <w:rsid w:val="009F39A5"/>
    <w:rsid w:val="009F50EF"/>
    <w:rsid w:val="009F70C4"/>
    <w:rsid w:val="009F7DB3"/>
    <w:rsid w:val="00A01669"/>
    <w:rsid w:val="00A02D37"/>
    <w:rsid w:val="00A03042"/>
    <w:rsid w:val="00A031EE"/>
    <w:rsid w:val="00A03ABB"/>
    <w:rsid w:val="00A06674"/>
    <w:rsid w:val="00A1014B"/>
    <w:rsid w:val="00A110C8"/>
    <w:rsid w:val="00A1125F"/>
    <w:rsid w:val="00A11BFF"/>
    <w:rsid w:val="00A141CE"/>
    <w:rsid w:val="00A21165"/>
    <w:rsid w:val="00A219FB"/>
    <w:rsid w:val="00A2200C"/>
    <w:rsid w:val="00A22DFD"/>
    <w:rsid w:val="00A245F1"/>
    <w:rsid w:val="00A26A00"/>
    <w:rsid w:val="00A27FBF"/>
    <w:rsid w:val="00A30140"/>
    <w:rsid w:val="00A30DE5"/>
    <w:rsid w:val="00A31984"/>
    <w:rsid w:val="00A3601B"/>
    <w:rsid w:val="00A36B0D"/>
    <w:rsid w:val="00A417BB"/>
    <w:rsid w:val="00A421E9"/>
    <w:rsid w:val="00A44E91"/>
    <w:rsid w:val="00A47DCE"/>
    <w:rsid w:val="00A52542"/>
    <w:rsid w:val="00A5270A"/>
    <w:rsid w:val="00A54880"/>
    <w:rsid w:val="00A55422"/>
    <w:rsid w:val="00A56723"/>
    <w:rsid w:val="00A56BCB"/>
    <w:rsid w:val="00A56CA8"/>
    <w:rsid w:val="00A6119C"/>
    <w:rsid w:val="00A61532"/>
    <w:rsid w:val="00A62242"/>
    <w:rsid w:val="00A630EA"/>
    <w:rsid w:val="00A6348F"/>
    <w:rsid w:val="00A66342"/>
    <w:rsid w:val="00A6688E"/>
    <w:rsid w:val="00A674E6"/>
    <w:rsid w:val="00A70B3F"/>
    <w:rsid w:val="00A70DB1"/>
    <w:rsid w:val="00A7638A"/>
    <w:rsid w:val="00A766E7"/>
    <w:rsid w:val="00A778E0"/>
    <w:rsid w:val="00A80AD2"/>
    <w:rsid w:val="00A81622"/>
    <w:rsid w:val="00A82818"/>
    <w:rsid w:val="00A82CFB"/>
    <w:rsid w:val="00A84F0F"/>
    <w:rsid w:val="00A85794"/>
    <w:rsid w:val="00A90662"/>
    <w:rsid w:val="00A90A9C"/>
    <w:rsid w:val="00A90CA2"/>
    <w:rsid w:val="00A934B6"/>
    <w:rsid w:val="00A93934"/>
    <w:rsid w:val="00A96A04"/>
    <w:rsid w:val="00A96A76"/>
    <w:rsid w:val="00A97ADD"/>
    <w:rsid w:val="00AA0AA2"/>
    <w:rsid w:val="00AA154F"/>
    <w:rsid w:val="00AA31DD"/>
    <w:rsid w:val="00AA3B5B"/>
    <w:rsid w:val="00AA428B"/>
    <w:rsid w:val="00AB127E"/>
    <w:rsid w:val="00AB18BD"/>
    <w:rsid w:val="00AB28D4"/>
    <w:rsid w:val="00AB33ED"/>
    <w:rsid w:val="00AB368E"/>
    <w:rsid w:val="00AB3C8B"/>
    <w:rsid w:val="00AB3F32"/>
    <w:rsid w:val="00AB4359"/>
    <w:rsid w:val="00AB5F9A"/>
    <w:rsid w:val="00AB6A4B"/>
    <w:rsid w:val="00AB72C0"/>
    <w:rsid w:val="00AC0A8C"/>
    <w:rsid w:val="00AC18EB"/>
    <w:rsid w:val="00AC1A93"/>
    <w:rsid w:val="00AC22BF"/>
    <w:rsid w:val="00AC346B"/>
    <w:rsid w:val="00AC4B2D"/>
    <w:rsid w:val="00AC5D97"/>
    <w:rsid w:val="00AC7BE4"/>
    <w:rsid w:val="00AD1493"/>
    <w:rsid w:val="00AD34BA"/>
    <w:rsid w:val="00AD4656"/>
    <w:rsid w:val="00AD55C0"/>
    <w:rsid w:val="00AD588F"/>
    <w:rsid w:val="00AE35C0"/>
    <w:rsid w:val="00AE3B86"/>
    <w:rsid w:val="00AE4643"/>
    <w:rsid w:val="00AE4D40"/>
    <w:rsid w:val="00AE6E01"/>
    <w:rsid w:val="00AE6FE9"/>
    <w:rsid w:val="00AE774C"/>
    <w:rsid w:val="00AF0901"/>
    <w:rsid w:val="00AF1961"/>
    <w:rsid w:val="00AF3BB2"/>
    <w:rsid w:val="00AF3ECD"/>
    <w:rsid w:val="00AF48DE"/>
    <w:rsid w:val="00AF515E"/>
    <w:rsid w:val="00AF569A"/>
    <w:rsid w:val="00AF621B"/>
    <w:rsid w:val="00AF7377"/>
    <w:rsid w:val="00B00565"/>
    <w:rsid w:val="00B02738"/>
    <w:rsid w:val="00B03909"/>
    <w:rsid w:val="00B05345"/>
    <w:rsid w:val="00B06294"/>
    <w:rsid w:val="00B06D77"/>
    <w:rsid w:val="00B06F75"/>
    <w:rsid w:val="00B07DBC"/>
    <w:rsid w:val="00B1102E"/>
    <w:rsid w:val="00B12731"/>
    <w:rsid w:val="00B13EF1"/>
    <w:rsid w:val="00B14C4E"/>
    <w:rsid w:val="00B166A2"/>
    <w:rsid w:val="00B17172"/>
    <w:rsid w:val="00B17A74"/>
    <w:rsid w:val="00B17A92"/>
    <w:rsid w:val="00B20820"/>
    <w:rsid w:val="00B21586"/>
    <w:rsid w:val="00B2209C"/>
    <w:rsid w:val="00B23651"/>
    <w:rsid w:val="00B253EA"/>
    <w:rsid w:val="00B27D95"/>
    <w:rsid w:val="00B27FD8"/>
    <w:rsid w:val="00B315B3"/>
    <w:rsid w:val="00B33314"/>
    <w:rsid w:val="00B3369C"/>
    <w:rsid w:val="00B338A7"/>
    <w:rsid w:val="00B346E7"/>
    <w:rsid w:val="00B34B9F"/>
    <w:rsid w:val="00B405E5"/>
    <w:rsid w:val="00B417EA"/>
    <w:rsid w:val="00B44011"/>
    <w:rsid w:val="00B4567D"/>
    <w:rsid w:val="00B458CD"/>
    <w:rsid w:val="00B46338"/>
    <w:rsid w:val="00B46ACB"/>
    <w:rsid w:val="00B50ED2"/>
    <w:rsid w:val="00B51254"/>
    <w:rsid w:val="00B51A78"/>
    <w:rsid w:val="00B52FA8"/>
    <w:rsid w:val="00B53700"/>
    <w:rsid w:val="00B54721"/>
    <w:rsid w:val="00B54DF4"/>
    <w:rsid w:val="00B55C4D"/>
    <w:rsid w:val="00B5606B"/>
    <w:rsid w:val="00B6180F"/>
    <w:rsid w:val="00B61F50"/>
    <w:rsid w:val="00B627A3"/>
    <w:rsid w:val="00B6337F"/>
    <w:rsid w:val="00B65A56"/>
    <w:rsid w:val="00B66430"/>
    <w:rsid w:val="00B677B7"/>
    <w:rsid w:val="00B67912"/>
    <w:rsid w:val="00B70580"/>
    <w:rsid w:val="00B714BE"/>
    <w:rsid w:val="00B72709"/>
    <w:rsid w:val="00B7283E"/>
    <w:rsid w:val="00B75E73"/>
    <w:rsid w:val="00B76B83"/>
    <w:rsid w:val="00B80AF4"/>
    <w:rsid w:val="00B80B66"/>
    <w:rsid w:val="00B83925"/>
    <w:rsid w:val="00B84946"/>
    <w:rsid w:val="00B84DEE"/>
    <w:rsid w:val="00B85AC5"/>
    <w:rsid w:val="00B87B3F"/>
    <w:rsid w:val="00B91231"/>
    <w:rsid w:val="00B92A85"/>
    <w:rsid w:val="00B93078"/>
    <w:rsid w:val="00B93744"/>
    <w:rsid w:val="00B9632E"/>
    <w:rsid w:val="00B9667B"/>
    <w:rsid w:val="00B96F75"/>
    <w:rsid w:val="00BA03F2"/>
    <w:rsid w:val="00BA108F"/>
    <w:rsid w:val="00BA2757"/>
    <w:rsid w:val="00BA399F"/>
    <w:rsid w:val="00BA424D"/>
    <w:rsid w:val="00BA42CD"/>
    <w:rsid w:val="00BA4DF0"/>
    <w:rsid w:val="00BA5CAD"/>
    <w:rsid w:val="00BA5FC6"/>
    <w:rsid w:val="00BA628F"/>
    <w:rsid w:val="00BA73E7"/>
    <w:rsid w:val="00BB1EB0"/>
    <w:rsid w:val="00BB24DA"/>
    <w:rsid w:val="00BB2599"/>
    <w:rsid w:val="00BB27E9"/>
    <w:rsid w:val="00BB28D9"/>
    <w:rsid w:val="00BB2BD8"/>
    <w:rsid w:val="00BB3726"/>
    <w:rsid w:val="00BB3E66"/>
    <w:rsid w:val="00BB4E44"/>
    <w:rsid w:val="00BC06D1"/>
    <w:rsid w:val="00BC077E"/>
    <w:rsid w:val="00BC3DC1"/>
    <w:rsid w:val="00BC6A21"/>
    <w:rsid w:val="00BC6FC5"/>
    <w:rsid w:val="00BC7109"/>
    <w:rsid w:val="00BC71F4"/>
    <w:rsid w:val="00BC71FC"/>
    <w:rsid w:val="00BC72BD"/>
    <w:rsid w:val="00BC77E9"/>
    <w:rsid w:val="00BD0D3E"/>
    <w:rsid w:val="00BD15C0"/>
    <w:rsid w:val="00BD18CA"/>
    <w:rsid w:val="00BD3762"/>
    <w:rsid w:val="00BD5275"/>
    <w:rsid w:val="00BD5C8E"/>
    <w:rsid w:val="00BD5D7C"/>
    <w:rsid w:val="00BD6DDA"/>
    <w:rsid w:val="00BE02B4"/>
    <w:rsid w:val="00BE2A40"/>
    <w:rsid w:val="00BE3335"/>
    <w:rsid w:val="00BE3C72"/>
    <w:rsid w:val="00BE4500"/>
    <w:rsid w:val="00BE5989"/>
    <w:rsid w:val="00BE5EF1"/>
    <w:rsid w:val="00BE711E"/>
    <w:rsid w:val="00BF0EA2"/>
    <w:rsid w:val="00BF1AE2"/>
    <w:rsid w:val="00BF22C2"/>
    <w:rsid w:val="00BF2A0E"/>
    <w:rsid w:val="00BF3435"/>
    <w:rsid w:val="00BF6A04"/>
    <w:rsid w:val="00BF6BEB"/>
    <w:rsid w:val="00BF7802"/>
    <w:rsid w:val="00BF7E71"/>
    <w:rsid w:val="00C009ED"/>
    <w:rsid w:val="00C01144"/>
    <w:rsid w:val="00C01237"/>
    <w:rsid w:val="00C02AED"/>
    <w:rsid w:val="00C038D0"/>
    <w:rsid w:val="00C05217"/>
    <w:rsid w:val="00C055CA"/>
    <w:rsid w:val="00C05D4F"/>
    <w:rsid w:val="00C06C11"/>
    <w:rsid w:val="00C07B3A"/>
    <w:rsid w:val="00C07FC5"/>
    <w:rsid w:val="00C10969"/>
    <w:rsid w:val="00C10B19"/>
    <w:rsid w:val="00C11E78"/>
    <w:rsid w:val="00C14BCC"/>
    <w:rsid w:val="00C1507D"/>
    <w:rsid w:val="00C15427"/>
    <w:rsid w:val="00C17551"/>
    <w:rsid w:val="00C176CA"/>
    <w:rsid w:val="00C225A1"/>
    <w:rsid w:val="00C2405D"/>
    <w:rsid w:val="00C271E4"/>
    <w:rsid w:val="00C272B2"/>
    <w:rsid w:val="00C27A47"/>
    <w:rsid w:val="00C27D5B"/>
    <w:rsid w:val="00C316C2"/>
    <w:rsid w:val="00C327D0"/>
    <w:rsid w:val="00C33A91"/>
    <w:rsid w:val="00C3443F"/>
    <w:rsid w:val="00C35CC2"/>
    <w:rsid w:val="00C36EEF"/>
    <w:rsid w:val="00C40861"/>
    <w:rsid w:val="00C40CEE"/>
    <w:rsid w:val="00C4395B"/>
    <w:rsid w:val="00C44843"/>
    <w:rsid w:val="00C44C81"/>
    <w:rsid w:val="00C46137"/>
    <w:rsid w:val="00C46855"/>
    <w:rsid w:val="00C46D99"/>
    <w:rsid w:val="00C5173B"/>
    <w:rsid w:val="00C52496"/>
    <w:rsid w:val="00C53736"/>
    <w:rsid w:val="00C53C52"/>
    <w:rsid w:val="00C55BBA"/>
    <w:rsid w:val="00C5764D"/>
    <w:rsid w:val="00C57D39"/>
    <w:rsid w:val="00C60A7B"/>
    <w:rsid w:val="00C6180E"/>
    <w:rsid w:val="00C62D9F"/>
    <w:rsid w:val="00C660AB"/>
    <w:rsid w:val="00C70283"/>
    <w:rsid w:val="00C727EA"/>
    <w:rsid w:val="00C72B09"/>
    <w:rsid w:val="00C7558F"/>
    <w:rsid w:val="00C7574E"/>
    <w:rsid w:val="00C77DC9"/>
    <w:rsid w:val="00C80C77"/>
    <w:rsid w:val="00C817C3"/>
    <w:rsid w:val="00C84F33"/>
    <w:rsid w:val="00C86570"/>
    <w:rsid w:val="00C90E6C"/>
    <w:rsid w:val="00C910EE"/>
    <w:rsid w:val="00C91B5B"/>
    <w:rsid w:val="00C920A1"/>
    <w:rsid w:val="00C923F5"/>
    <w:rsid w:val="00C9254F"/>
    <w:rsid w:val="00C9362F"/>
    <w:rsid w:val="00C94260"/>
    <w:rsid w:val="00CA04BD"/>
    <w:rsid w:val="00CA1A49"/>
    <w:rsid w:val="00CA1F0F"/>
    <w:rsid w:val="00CA31CF"/>
    <w:rsid w:val="00CA340D"/>
    <w:rsid w:val="00CA3912"/>
    <w:rsid w:val="00CA4D70"/>
    <w:rsid w:val="00CA5513"/>
    <w:rsid w:val="00CA5963"/>
    <w:rsid w:val="00CA6179"/>
    <w:rsid w:val="00CA62F0"/>
    <w:rsid w:val="00CA6501"/>
    <w:rsid w:val="00CB2764"/>
    <w:rsid w:val="00CB3048"/>
    <w:rsid w:val="00CB4930"/>
    <w:rsid w:val="00CB5D1B"/>
    <w:rsid w:val="00CB64B7"/>
    <w:rsid w:val="00CB6DCD"/>
    <w:rsid w:val="00CB71D5"/>
    <w:rsid w:val="00CC1707"/>
    <w:rsid w:val="00CC2769"/>
    <w:rsid w:val="00CC6366"/>
    <w:rsid w:val="00CC7343"/>
    <w:rsid w:val="00CD10F4"/>
    <w:rsid w:val="00CD26F6"/>
    <w:rsid w:val="00CD4A8B"/>
    <w:rsid w:val="00CE03F7"/>
    <w:rsid w:val="00CE1284"/>
    <w:rsid w:val="00CE1690"/>
    <w:rsid w:val="00CE3C4E"/>
    <w:rsid w:val="00CE4BCB"/>
    <w:rsid w:val="00CE65F6"/>
    <w:rsid w:val="00CE6DED"/>
    <w:rsid w:val="00CE7676"/>
    <w:rsid w:val="00CE768D"/>
    <w:rsid w:val="00CE7BAA"/>
    <w:rsid w:val="00CE7FF0"/>
    <w:rsid w:val="00CF0C20"/>
    <w:rsid w:val="00CF19DF"/>
    <w:rsid w:val="00CF338C"/>
    <w:rsid w:val="00CF35BD"/>
    <w:rsid w:val="00CF4218"/>
    <w:rsid w:val="00CF74CD"/>
    <w:rsid w:val="00D000BE"/>
    <w:rsid w:val="00D011DA"/>
    <w:rsid w:val="00D02094"/>
    <w:rsid w:val="00D02F42"/>
    <w:rsid w:val="00D055F0"/>
    <w:rsid w:val="00D06DCE"/>
    <w:rsid w:val="00D1158B"/>
    <w:rsid w:val="00D11EA5"/>
    <w:rsid w:val="00D1311A"/>
    <w:rsid w:val="00D139E7"/>
    <w:rsid w:val="00D140E5"/>
    <w:rsid w:val="00D14285"/>
    <w:rsid w:val="00D14728"/>
    <w:rsid w:val="00D14839"/>
    <w:rsid w:val="00D16C0E"/>
    <w:rsid w:val="00D21530"/>
    <w:rsid w:val="00D23D96"/>
    <w:rsid w:val="00D25858"/>
    <w:rsid w:val="00D25AA1"/>
    <w:rsid w:val="00D31C9F"/>
    <w:rsid w:val="00D33B07"/>
    <w:rsid w:val="00D37AB9"/>
    <w:rsid w:val="00D40CE3"/>
    <w:rsid w:val="00D40EE4"/>
    <w:rsid w:val="00D417C4"/>
    <w:rsid w:val="00D4246B"/>
    <w:rsid w:val="00D42B79"/>
    <w:rsid w:val="00D43F41"/>
    <w:rsid w:val="00D44C0D"/>
    <w:rsid w:val="00D44DF6"/>
    <w:rsid w:val="00D45009"/>
    <w:rsid w:val="00D45271"/>
    <w:rsid w:val="00D4783C"/>
    <w:rsid w:val="00D505A6"/>
    <w:rsid w:val="00D505C8"/>
    <w:rsid w:val="00D50F89"/>
    <w:rsid w:val="00D5149F"/>
    <w:rsid w:val="00D519B5"/>
    <w:rsid w:val="00D53DC0"/>
    <w:rsid w:val="00D54612"/>
    <w:rsid w:val="00D55B45"/>
    <w:rsid w:val="00D56CB3"/>
    <w:rsid w:val="00D60A52"/>
    <w:rsid w:val="00D61A74"/>
    <w:rsid w:val="00D624A9"/>
    <w:rsid w:val="00D64B0C"/>
    <w:rsid w:val="00D64E52"/>
    <w:rsid w:val="00D65290"/>
    <w:rsid w:val="00D6646F"/>
    <w:rsid w:val="00D66C2B"/>
    <w:rsid w:val="00D67F47"/>
    <w:rsid w:val="00D717DD"/>
    <w:rsid w:val="00D730A4"/>
    <w:rsid w:val="00D744C3"/>
    <w:rsid w:val="00D76C81"/>
    <w:rsid w:val="00D80F5D"/>
    <w:rsid w:val="00D83A0C"/>
    <w:rsid w:val="00D83AF6"/>
    <w:rsid w:val="00D84C25"/>
    <w:rsid w:val="00D85386"/>
    <w:rsid w:val="00D87DCD"/>
    <w:rsid w:val="00D9123B"/>
    <w:rsid w:val="00D9195C"/>
    <w:rsid w:val="00D91A2A"/>
    <w:rsid w:val="00D938F8"/>
    <w:rsid w:val="00D93E65"/>
    <w:rsid w:val="00D94B44"/>
    <w:rsid w:val="00DA020E"/>
    <w:rsid w:val="00DA2086"/>
    <w:rsid w:val="00DA23F3"/>
    <w:rsid w:val="00DA3AEF"/>
    <w:rsid w:val="00DA43F3"/>
    <w:rsid w:val="00DA7FA8"/>
    <w:rsid w:val="00DB0365"/>
    <w:rsid w:val="00DB0F3E"/>
    <w:rsid w:val="00DB1A30"/>
    <w:rsid w:val="00DB2465"/>
    <w:rsid w:val="00DB2836"/>
    <w:rsid w:val="00DB2A49"/>
    <w:rsid w:val="00DB3C76"/>
    <w:rsid w:val="00DB4362"/>
    <w:rsid w:val="00DB63E5"/>
    <w:rsid w:val="00DB6AE2"/>
    <w:rsid w:val="00DB7442"/>
    <w:rsid w:val="00DC14E3"/>
    <w:rsid w:val="00DC16E7"/>
    <w:rsid w:val="00DC1AD0"/>
    <w:rsid w:val="00DC4103"/>
    <w:rsid w:val="00DC4BA2"/>
    <w:rsid w:val="00DD47E0"/>
    <w:rsid w:val="00DD5D4D"/>
    <w:rsid w:val="00DD5D56"/>
    <w:rsid w:val="00DE0B72"/>
    <w:rsid w:val="00DE1609"/>
    <w:rsid w:val="00DE2E27"/>
    <w:rsid w:val="00DE3E63"/>
    <w:rsid w:val="00DE3FB1"/>
    <w:rsid w:val="00DE42BC"/>
    <w:rsid w:val="00DE4669"/>
    <w:rsid w:val="00DE7258"/>
    <w:rsid w:val="00DE742B"/>
    <w:rsid w:val="00DE76B4"/>
    <w:rsid w:val="00DF053D"/>
    <w:rsid w:val="00DF2E06"/>
    <w:rsid w:val="00DF6420"/>
    <w:rsid w:val="00DF6D8E"/>
    <w:rsid w:val="00DF709E"/>
    <w:rsid w:val="00DF7C2F"/>
    <w:rsid w:val="00E00095"/>
    <w:rsid w:val="00E0113D"/>
    <w:rsid w:val="00E0287A"/>
    <w:rsid w:val="00E02D6F"/>
    <w:rsid w:val="00E05509"/>
    <w:rsid w:val="00E057A0"/>
    <w:rsid w:val="00E061AD"/>
    <w:rsid w:val="00E0728D"/>
    <w:rsid w:val="00E102B8"/>
    <w:rsid w:val="00E104AA"/>
    <w:rsid w:val="00E11781"/>
    <w:rsid w:val="00E11BA7"/>
    <w:rsid w:val="00E1291E"/>
    <w:rsid w:val="00E15A26"/>
    <w:rsid w:val="00E15C08"/>
    <w:rsid w:val="00E165C7"/>
    <w:rsid w:val="00E17222"/>
    <w:rsid w:val="00E205E2"/>
    <w:rsid w:val="00E207DE"/>
    <w:rsid w:val="00E20FC0"/>
    <w:rsid w:val="00E216CC"/>
    <w:rsid w:val="00E21A34"/>
    <w:rsid w:val="00E23346"/>
    <w:rsid w:val="00E23FAC"/>
    <w:rsid w:val="00E24CFE"/>
    <w:rsid w:val="00E257A4"/>
    <w:rsid w:val="00E26DDD"/>
    <w:rsid w:val="00E273B3"/>
    <w:rsid w:val="00E30599"/>
    <w:rsid w:val="00E309F9"/>
    <w:rsid w:val="00E31FD3"/>
    <w:rsid w:val="00E328C7"/>
    <w:rsid w:val="00E32BAB"/>
    <w:rsid w:val="00E3413E"/>
    <w:rsid w:val="00E34CA3"/>
    <w:rsid w:val="00E378C0"/>
    <w:rsid w:val="00E37EF3"/>
    <w:rsid w:val="00E4060D"/>
    <w:rsid w:val="00E41029"/>
    <w:rsid w:val="00E435F2"/>
    <w:rsid w:val="00E438B7"/>
    <w:rsid w:val="00E44302"/>
    <w:rsid w:val="00E457EF"/>
    <w:rsid w:val="00E50D06"/>
    <w:rsid w:val="00E52ACA"/>
    <w:rsid w:val="00E52B0A"/>
    <w:rsid w:val="00E53690"/>
    <w:rsid w:val="00E54E39"/>
    <w:rsid w:val="00E54F28"/>
    <w:rsid w:val="00E550A2"/>
    <w:rsid w:val="00E56B16"/>
    <w:rsid w:val="00E56FA1"/>
    <w:rsid w:val="00E5740A"/>
    <w:rsid w:val="00E60BE9"/>
    <w:rsid w:val="00E61134"/>
    <w:rsid w:val="00E62F4A"/>
    <w:rsid w:val="00E655A0"/>
    <w:rsid w:val="00E65A35"/>
    <w:rsid w:val="00E65A89"/>
    <w:rsid w:val="00E65DDB"/>
    <w:rsid w:val="00E705E9"/>
    <w:rsid w:val="00E71DF5"/>
    <w:rsid w:val="00E723F8"/>
    <w:rsid w:val="00E74CC3"/>
    <w:rsid w:val="00E76B66"/>
    <w:rsid w:val="00E76E1E"/>
    <w:rsid w:val="00E76FD5"/>
    <w:rsid w:val="00E80FEC"/>
    <w:rsid w:val="00E81D9A"/>
    <w:rsid w:val="00E82338"/>
    <w:rsid w:val="00E82743"/>
    <w:rsid w:val="00E845D0"/>
    <w:rsid w:val="00E85518"/>
    <w:rsid w:val="00E8574C"/>
    <w:rsid w:val="00E86061"/>
    <w:rsid w:val="00E87178"/>
    <w:rsid w:val="00E91A22"/>
    <w:rsid w:val="00E91DE2"/>
    <w:rsid w:val="00E923A2"/>
    <w:rsid w:val="00E92E7A"/>
    <w:rsid w:val="00E94481"/>
    <w:rsid w:val="00E9588E"/>
    <w:rsid w:val="00E96D9D"/>
    <w:rsid w:val="00E9703A"/>
    <w:rsid w:val="00EA0F76"/>
    <w:rsid w:val="00EA14BD"/>
    <w:rsid w:val="00EA1B57"/>
    <w:rsid w:val="00EA2BCB"/>
    <w:rsid w:val="00EA36F1"/>
    <w:rsid w:val="00EA4B1F"/>
    <w:rsid w:val="00EA637D"/>
    <w:rsid w:val="00EA74F3"/>
    <w:rsid w:val="00EA7DF1"/>
    <w:rsid w:val="00EB0765"/>
    <w:rsid w:val="00EB246B"/>
    <w:rsid w:val="00EB37E2"/>
    <w:rsid w:val="00EB4397"/>
    <w:rsid w:val="00EB485E"/>
    <w:rsid w:val="00EB5B72"/>
    <w:rsid w:val="00EB68A5"/>
    <w:rsid w:val="00EB68E3"/>
    <w:rsid w:val="00EB7481"/>
    <w:rsid w:val="00EB7B57"/>
    <w:rsid w:val="00EC407D"/>
    <w:rsid w:val="00EC4E33"/>
    <w:rsid w:val="00EC5BF3"/>
    <w:rsid w:val="00EC6B0B"/>
    <w:rsid w:val="00EC6B67"/>
    <w:rsid w:val="00ED0643"/>
    <w:rsid w:val="00ED4D70"/>
    <w:rsid w:val="00ED5DAB"/>
    <w:rsid w:val="00ED64CC"/>
    <w:rsid w:val="00ED76A5"/>
    <w:rsid w:val="00EE1AD2"/>
    <w:rsid w:val="00EE21C6"/>
    <w:rsid w:val="00EE2416"/>
    <w:rsid w:val="00EE37FE"/>
    <w:rsid w:val="00EE4B31"/>
    <w:rsid w:val="00EE4BE1"/>
    <w:rsid w:val="00EE5B2A"/>
    <w:rsid w:val="00EE6309"/>
    <w:rsid w:val="00EE672F"/>
    <w:rsid w:val="00EF2F9A"/>
    <w:rsid w:val="00EF3CB1"/>
    <w:rsid w:val="00EF4728"/>
    <w:rsid w:val="00F01804"/>
    <w:rsid w:val="00F0197B"/>
    <w:rsid w:val="00F01EC7"/>
    <w:rsid w:val="00F02B81"/>
    <w:rsid w:val="00F02F9D"/>
    <w:rsid w:val="00F0322A"/>
    <w:rsid w:val="00F0363B"/>
    <w:rsid w:val="00F0531D"/>
    <w:rsid w:val="00F0623F"/>
    <w:rsid w:val="00F06B4B"/>
    <w:rsid w:val="00F10B01"/>
    <w:rsid w:val="00F11D2D"/>
    <w:rsid w:val="00F130E4"/>
    <w:rsid w:val="00F1539A"/>
    <w:rsid w:val="00F159C6"/>
    <w:rsid w:val="00F1617B"/>
    <w:rsid w:val="00F23484"/>
    <w:rsid w:val="00F23926"/>
    <w:rsid w:val="00F23941"/>
    <w:rsid w:val="00F23A11"/>
    <w:rsid w:val="00F247E3"/>
    <w:rsid w:val="00F26222"/>
    <w:rsid w:val="00F268FE"/>
    <w:rsid w:val="00F27F3B"/>
    <w:rsid w:val="00F34316"/>
    <w:rsid w:val="00F3587E"/>
    <w:rsid w:val="00F37931"/>
    <w:rsid w:val="00F403AF"/>
    <w:rsid w:val="00F409DB"/>
    <w:rsid w:val="00F420E3"/>
    <w:rsid w:val="00F433D5"/>
    <w:rsid w:val="00F434B2"/>
    <w:rsid w:val="00F4354A"/>
    <w:rsid w:val="00F44F20"/>
    <w:rsid w:val="00F467CC"/>
    <w:rsid w:val="00F475B3"/>
    <w:rsid w:val="00F5041B"/>
    <w:rsid w:val="00F516FA"/>
    <w:rsid w:val="00F5249E"/>
    <w:rsid w:val="00F55DEC"/>
    <w:rsid w:val="00F5606C"/>
    <w:rsid w:val="00F5640D"/>
    <w:rsid w:val="00F56A87"/>
    <w:rsid w:val="00F57B0D"/>
    <w:rsid w:val="00F57D46"/>
    <w:rsid w:val="00F57E56"/>
    <w:rsid w:val="00F62334"/>
    <w:rsid w:val="00F624A2"/>
    <w:rsid w:val="00F633BF"/>
    <w:rsid w:val="00F63C43"/>
    <w:rsid w:val="00F64C33"/>
    <w:rsid w:val="00F6681E"/>
    <w:rsid w:val="00F675C7"/>
    <w:rsid w:val="00F70261"/>
    <w:rsid w:val="00F7055F"/>
    <w:rsid w:val="00F711BF"/>
    <w:rsid w:val="00F72E98"/>
    <w:rsid w:val="00F72F94"/>
    <w:rsid w:val="00F74145"/>
    <w:rsid w:val="00F749C4"/>
    <w:rsid w:val="00F84BEE"/>
    <w:rsid w:val="00F856D5"/>
    <w:rsid w:val="00F85E7C"/>
    <w:rsid w:val="00F86636"/>
    <w:rsid w:val="00F8744E"/>
    <w:rsid w:val="00F9114D"/>
    <w:rsid w:val="00F911C1"/>
    <w:rsid w:val="00F915B8"/>
    <w:rsid w:val="00F91A7D"/>
    <w:rsid w:val="00F91A94"/>
    <w:rsid w:val="00F928CC"/>
    <w:rsid w:val="00F940C7"/>
    <w:rsid w:val="00F94B72"/>
    <w:rsid w:val="00F94DD1"/>
    <w:rsid w:val="00F965B8"/>
    <w:rsid w:val="00F970F1"/>
    <w:rsid w:val="00F97991"/>
    <w:rsid w:val="00FA03B3"/>
    <w:rsid w:val="00FA183A"/>
    <w:rsid w:val="00FA1DCF"/>
    <w:rsid w:val="00FA3583"/>
    <w:rsid w:val="00FA378D"/>
    <w:rsid w:val="00FA4A3C"/>
    <w:rsid w:val="00FA6015"/>
    <w:rsid w:val="00FA7927"/>
    <w:rsid w:val="00FB1CF2"/>
    <w:rsid w:val="00FC09F9"/>
    <w:rsid w:val="00FC0F6E"/>
    <w:rsid w:val="00FC186C"/>
    <w:rsid w:val="00FC1D3F"/>
    <w:rsid w:val="00FC536D"/>
    <w:rsid w:val="00FC6D69"/>
    <w:rsid w:val="00FD3180"/>
    <w:rsid w:val="00FD4473"/>
    <w:rsid w:val="00FE09CB"/>
    <w:rsid w:val="00FE0F16"/>
    <w:rsid w:val="00FE16A4"/>
    <w:rsid w:val="00FE3290"/>
    <w:rsid w:val="00FE4844"/>
    <w:rsid w:val="00FE5532"/>
    <w:rsid w:val="00FE5579"/>
    <w:rsid w:val="00FF06B9"/>
    <w:rsid w:val="00FF669F"/>
    <w:rsid w:val="00FF7673"/>
    <w:rsid w:val="73FF30B3"/>
    <w:rsid w:val="7FFF434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991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ID"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uiPriority="35"/>
    <w:lsdException w:name="table of figures"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unhideWhenUsed="1"/>
    <w:lsdException w:name="FollowedHyperlink"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58FF"/>
    <w:pPr>
      <w:spacing w:before="240" w:after="120" w:line="259" w:lineRule="auto"/>
      <w:ind w:left="1985"/>
      <w:jc w:val="both"/>
    </w:pPr>
    <w:rPr>
      <w:rFonts w:ascii="Georgia" w:hAnsi="Georgia"/>
      <w:color w:val="806000"/>
      <w:lang w:val="en-US"/>
    </w:rPr>
  </w:style>
  <w:style w:type="paragraph" w:styleId="Heading1">
    <w:name w:val="heading 1"/>
    <w:basedOn w:val="Heading1-Narra"/>
    <w:next w:val="Normal"/>
    <w:link w:val="Heading1Char"/>
    <w:uiPriority w:val="9"/>
    <w:rsid w:val="009B5378"/>
  </w:style>
  <w:style w:type="paragraph" w:styleId="Heading2">
    <w:name w:val="heading 2"/>
    <w:basedOn w:val="Normal"/>
    <w:next w:val="Normal"/>
    <w:link w:val="Heading2Char"/>
    <w:uiPriority w:val="9"/>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next w:val="Normal"/>
    <w:link w:val="Heading3Char"/>
    <w:uiPriority w:val="9"/>
    <w:pPr>
      <w:spacing w:before="600" w:after="60" w:line="276" w:lineRule="auto"/>
      <w:ind w:left="1134"/>
      <w:outlineLvl w:val="2"/>
    </w:pPr>
    <w:rPr>
      <w:rFonts w:ascii="Georgia" w:eastAsia="SimSun" w:hAnsi="Georgia" w:cs="Times New Roman" w:hint="eastAsia"/>
      <w:b/>
      <w:bCs/>
      <w:color w:val="806000"/>
      <w:sz w:val="28"/>
      <w:szCs w:val="26"/>
      <w:lang w:val="en-US" w:eastAsia="zh-CN"/>
    </w:rPr>
  </w:style>
  <w:style w:type="paragraph" w:styleId="Heading4">
    <w:name w:val="heading 4"/>
    <w:basedOn w:val="Normal"/>
    <w:next w:val="Normal"/>
    <w:link w:val="Heading4Char"/>
    <w:uiPriority w:val="9"/>
    <w:pPr>
      <w:keepNext/>
      <w:spacing w:before="200" w:after="0" w:line="260" w:lineRule="atLeast"/>
      <w:jc w:val="left"/>
      <w:outlineLvl w:val="3"/>
    </w:pPr>
    <w:rPr>
      <w:rFonts w:eastAsia="Times New Roman" w:cs="Times New Roman"/>
      <w:bCs/>
      <w:i/>
      <w:sz w:val="21"/>
      <w:szCs w:val="28"/>
      <w:lang w:val="en-AU"/>
    </w:rPr>
  </w:style>
  <w:style w:type="paragraph" w:styleId="Heading5">
    <w:name w:val="heading 5"/>
    <w:basedOn w:val="Normal"/>
    <w:next w:val="Normal"/>
    <w:link w:val="Heading5Char"/>
    <w:uiPriority w:val="9"/>
    <w:pPr>
      <w:keepNext/>
      <w:keepLines/>
      <w:spacing w:before="200" w:after="0" w:line="276" w:lineRule="auto"/>
      <w:ind w:left="0"/>
      <w:jc w:val="left"/>
      <w:outlineLvl w:val="4"/>
    </w:pPr>
    <w:rPr>
      <w:rFonts w:ascii="Cambria" w:eastAsia="Times New Roman" w:hAnsi="Cambria" w:cs="Times New Roman"/>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B5378"/>
    <w:rPr>
      <w:rFonts w:ascii="Georgia" w:eastAsia="Times New Roman" w:hAnsi="Georgia" w:cs="Times New Roman"/>
      <w:b/>
      <w:color w:val="806000"/>
      <w:sz w:val="28"/>
      <w:szCs w:val="22"/>
      <w:lang w:val="en-US" w:eastAsia="de-DE" w:bidi="en-US"/>
    </w:rPr>
  </w:style>
  <w:style w:type="character" w:customStyle="1" w:styleId="Heading2Char">
    <w:name w:val="Heading 2 Char"/>
    <w:link w:val="Heading2"/>
    <w:uiPriority w:val="9"/>
    <w:rPr>
      <w:rFonts w:ascii="Calibri Light" w:eastAsia="Times New Roman" w:hAnsi="Calibri Light" w:cs="Times New Roman"/>
      <w:color w:val="2F5496"/>
      <w:sz w:val="26"/>
      <w:szCs w:val="26"/>
      <w:lang w:val="en-US"/>
    </w:rPr>
  </w:style>
  <w:style w:type="character" w:customStyle="1" w:styleId="Heading3Char">
    <w:name w:val="Heading 3 Char"/>
    <w:link w:val="Heading3"/>
    <w:uiPriority w:val="9"/>
    <w:rPr>
      <w:rFonts w:ascii="Georgia" w:eastAsia="SimSun" w:hAnsi="Georgia" w:cs="Times New Roman"/>
      <w:b/>
      <w:bCs/>
      <w:color w:val="806000"/>
      <w:sz w:val="28"/>
      <w:szCs w:val="26"/>
      <w:lang w:val="en-US" w:eastAsia="zh-CN"/>
    </w:rPr>
  </w:style>
  <w:style w:type="character" w:customStyle="1" w:styleId="Heading4Char">
    <w:name w:val="Heading 4 Char"/>
    <w:link w:val="Heading4"/>
    <w:uiPriority w:val="9"/>
    <w:rPr>
      <w:rFonts w:ascii="Georgia" w:eastAsia="Times New Roman" w:hAnsi="Georgia" w:cs="Times New Roman"/>
      <w:bCs/>
      <w:i/>
      <w:color w:val="806000"/>
      <w:sz w:val="21"/>
      <w:szCs w:val="28"/>
      <w:lang w:val="en-AU"/>
    </w:rPr>
  </w:style>
  <w:style w:type="character" w:customStyle="1" w:styleId="Heading5Char">
    <w:name w:val="Heading 5 Char"/>
    <w:link w:val="Heading5"/>
    <w:uiPriority w:val="9"/>
    <w:rPr>
      <w:rFonts w:ascii="Cambria" w:eastAsia="Times New Roman" w:hAnsi="Cambria" w:cs="Times New Roman"/>
      <w:color w:val="243F60"/>
      <w:sz w:val="22"/>
      <w:szCs w:val="22"/>
    </w:rPr>
  </w:style>
  <w:style w:type="paragraph" w:customStyle="1" w:styleId="Text1-Narra">
    <w:name w:val="Text 1 - Narra"/>
    <w:basedOn w:val="Normal"/>
    <w:link w:val="Text1-NarraChar"/>
    <w:qFormat/>
    <w:rsid w:val="006E58FF"/>
    <w:pPr>
      <w:adjustRightInd w:val="0"/>
      <w:snapToGrid w:val="0"/>
      <w:spacing w:before="0" w:after="0" w:line="260" w:lineRule="atLeast"/>
      <w:ind w:left="0"/>
    </w:pPr>
    <w:rPr>
      <w:rFonts w:eastAsia="Times New Roman" w:cs="Times New Roman"/>
      <w:color w:val="3B3838"/>
      <w:szCs w:val="22"/>
      <w:lang w:eastAsia="de-DE" w:bidi="en-US"/>
    </w:rPr>
  </w:style>
  <w:style w:type="character" w:customStyle="1" w:styleId="Text1-NarraChar">
    <w:name w:val="Text 1 - Narra Char"/>
    <w:basedOn w:val="DefaultParagraphFont"/>
    <w:link w:val="Text1-Narra"/>
    <w:rsid w:val="006E58FF"/>
    <w:rPr>
      <w:rFonts w:ascii="Georgia" w:eastAsia="Times New Roman" w:hAnsi="Georgia" w:cs="Times New Roman"/>
      <w:color w:val="3B3838"/>
      <w:szCs w:val="22"/>
      <w:lang w:val="en-US" w:eastAsia="de-DE" w:bidi="en-US"/>
    </w:rPr>
  </w:style>
  <w:style w:type="paragraph" w:customStyle="1" w:styleId="ReferencesTitle-Narra">
    <w:name w:val="References Title - Narra"/>
    <w:basedOn w:val="Normal"/>
    <w:qFormat/>
    <w:rsid w:val="00CF74CD"/>
    <w:pPr>
      <w:adjustRightInd w:val="0"/>
      <w:snapToGrid w:val="0"/>
      <w:spacing w:before="300" w:after="0" w:line="260" w:lineRule="atLeast"/>
      <w:ind w:left="-851"/>
      <w:outlineLvl w:val="0"/>
    </w:pPr>
    <w:rPr>
      <w:rFonts w:eastAsia="Times New Roman" w:cs="Times New Roman"/>
      <w:b/>
      <w:sz w:val="28"/>
      <w:szCs w:val="22"/>
      <w:lang w:eastAsia="de-DE" w:bidi="en-US"/>
    </w:rPr>
  </w:style>
  <w:style w:type="paragraph" w:styleId="Header">
    <w:name w:val="header"/>
    <w:basedOn w:val="Normal"/>
    <w:link w:val="HeaderChar"/>
    <w:uiPriority w:val="99"/>
    <w:unhideWhenUsed/>
    <w:rsid w:val="008C1C7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C1C7A"/>
    <w:rPr>
      <w:rFonts w:ascii="Georgia" w:hAnsi="Georgia"/>
      <w:color w:val="806000"/>
      <w:lang w:val="en-US"/>
    </w:rPr>
  </w:style>
  <w:style w:type="paragraph" w:styleId="Footer">
    <w:name w:val="footer"/>
    <w:basedOn w:val="Normal"/>
    <w:link w:val="FooterChar"/>
    <w:uiPriority w:val="99"/>
    <w:unhideWhenUsed/>
    <w:rsid w:val="008C1C7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C1C7A"/>
    <w:rPr>
      <w:rFonts w:ascii="Georgia" w:hAnsi="Georgia"/>
      <w:color w:val="806000"/>
      <w:lang w:val="en-US"/>
    </w:rPr>
  </w:style>
  <w:style w:type="paragraph" w:customStyle="1" w:styleId="ReferencesText-Narra">
    <w:name w:val="References Text - Narra"/>
    <w:basedOn w:val="Normal"/>
    <w:link w:val="ReferencesText-NarraChar"/>
    <w:qFormat/>
    <w:rsid w:val="008C1C7A"/>
    <w:pPr>
      <w:spacing w:before="0" w:after="60" w:line="240" w:lineRule="auto"/>
      <w:ind w:left="-567" w:hanging="284"/>
    </w:pPr>
    <w:rPr>
      <w:rFonts w:ascii="DengXian" w:eastAsia="DengXian" w:hAnsi="DengXian"/>
      <w:noProof/>
      <w:color w:val="767171"/>
      <w:sz w:val="18"/>
    </w:rPr>
  </w:style>
  <w:style w:type="character" w:customStyle="1" w:styleId="ReferencesText-NarraChar">
    <w:name w:val="References Text - Narra Char"/>
    <w:link w:val="ReferencesText-Narra"/>
    <w:rsid w:val="008C1C7A"/>
    <w:rPr>
      <w:rFonts w:ascii="DengXian" w:eastAsia="DengXian" w:hAnsi="DengXian"/>
      <w:noProof/>
      <w:color w:val="767171"/>
      <w:sz w:val="18"/>
      <w:lang w:val="en-US"/>
    </w:rPr>
  </w:style>
  <w:style w:type="paragraph" w:customStyle="1" w:styleId="ArticleType-Narra">
    <w:name w:val="Article Type - Narra"/>
    <w:basedOn w:val="Normal"/>
    <w:next w:val="Title-Narra"/>
    <w:link w:val="ArticleType-NarraChar"/>
    <w:qFormat/>
    <w:rsid w:val="009C78AC"/>
    <w:pPr>
      <w:adjustRightInd w:val="0"/>
      <w:snapToGrid w:val="0"/>
      <w:spacing w:before="1440" w:after="240" w:line="240" w:lineRule="auto"/>
      <w:ind w:left="0"/>
    </w:pPr>
    <w:rPr>
      <w:rFonts w:eastAsia="Times New Roman" w:cs="Times New Roman"/>
      <w:b/>
      <w:color w:val="000000"/>
      <w:szCs w:val="22"/>
      <w:lang w:eastAsia="de-DE" w:bidi="en-US"/>
    </w:rPr>
  </w:style>
  <w:style w:type="character" w:customStyle="1" w:styleId="ArticleType-NarraChar">
    <w:name w:val="Article Type - Narra Char"/>
    <w:link w:val="ArticleType-Narra"/>
    <w:rsid w:val="009C78AC"/>
    <w:rPr>
      <w:rFonts w:ascii="Georgia" w:eastAsia="Times New Roman" w:hAnsi="Georgia" w:cs="Times New Roman"/>
      <w:b/>
      <w:color w:val="000000"/>
      <w:szCs w:val="22"/>
      <w:lang w:val="en-US" w:eastAsia="de-DE" w:bidi="en-US"/>
    </w:rPr>
  </w:style>
  <w:style w:type="paragraph" w:customStyle="1" w:styleId="Title-Narra">
    <w:name w:val="Title - Narra"/>
    <w:next w:val="Authors-Narra"/>
    <w:qFormat/>
    <w:rsid w:val="009C78AC"/>
    <w:pPr>
      <w:adjustRightInd w:val="0"/>
      <w:snapToGrid w:val="0"/>
      <w:spacing w:after="360" w:line="400" w:lineRule="exact"/>
    </w:pPr>
    <w:rPr>
      <w:rFonts w:ascii="Georgia" w:eastAsia="Times New Roman" w:hAnsi="Georgia" w:cs="Times New Roman"/>
      <w:b/>
      <w:snapToGrid w:val="0"/>
      <w:color w:val="806000"/>
      <w:sz w:val="36"/>
      <w:lang w:val="en-US" w:eastAsia="de-DE" w:bidi="en-US"/>
    </w:rPr>
  </w:style>
  <w:style w:type="paragraph" w:customStyle="1" w:styleId="Authors-Narra">
    <w:name w:val="Authors - Narra"/>
    <w:basedOn w:val="Normal"/>
    <w:next w:val="DeclarationTitle-Narra"/>
    <w:qFormat/>
    <w:rsid w:val="009C78AC"/>
    <w:pPr>
      <w:adjustRightInd w:val="0"/>
      <w:snapToGrid w:val="0"/>
      <w:spacing w:before="0" w:line="260" w:lineRule="atLeast"/>
      <w:ind w:left="0"/>
    </w:pPr>
    <w:rPr>
      <w:rFonts w:eastAsia="Times New Roman" w:cs="Times New Roman"/>
      <w:b/>
      <w:color w:val="3B3838"/>
      <w:szCs w:val="22"/>
      <w:lang w:eastAsia="de-DE" w:bidi="en-US"/>
    </w:rPr>
  </w:style>
  <w:style w:type="paragraph" w:customStyle="1" w:styleId="DeclarationTitle-Narra">
    <w:name w:val="Declaration Title - Narra"/>
    <w:basedOn w:val="DeclarationText-Narra"/>
    <w:next w:val="Normal"/>
    <w:qFormat/>
    <w:rsid w:val="00CF74CD"/>
    <w:pPr>
      <w:spacing w:before="300" w:after="60" w:line="0" w:lineRule="atLeast"/>
      <w:jc w:val="left"/>
    </w:pPr>
    <w:rPr>
      <w:b/>
      <w:snapToGrid/>
    </w:rPr>
  </w:style>
  <w:style w:type="paragraph" w:customStyle="1" w:styleId="DeclarationText-Narra">
    <w:name w:val="Declaration Text - Narra"/>
    <w:link w:val="DeclarationText-NarraChar"/>
    <w:qFormat/>
    <w:rsid w:val="00CF74CD"/>
    <w:pPr>
      <w:adjustRightInd w:val="0"/>
      <w:snapToGrid w:val="0"/>
      <w:spacing w:before="120" w:line="200" w:lineRule="atLeast"/>
      <w:jc w:val="both"/>
    </w:pPr>
    <w:rPr>
      <w:rFonts w:ascii="Georgia" w:eastAsia="Times New Roman" w:hAnsi="Georgia" w:cs="Times New Roman"/>
      <w:snapToGrid w:val="0"/>
      <w:color w:val="3B3838"/>
      <w:lang w:val="en-US" w:eastAsia="de-DE" w:bidi="en-US"/>
    </w:rPr>
  </w:style>
  <w:style w:type="paragraph" w:customStyle="1" w:styleId="Affiliation-Narra">
    <w:name w:val="Affiliation - Narra"/>
    <w:basedOn w:val="DeclarationText-Narra"/>
    <w:link w:val="Affiliation-NarraChar"/>
    <w:qFormat/>
    <w:rsid w:val="009C78AC"/>
    <w:pPr>
      <w:spacing w:before="0" w:line="180" w:lineRule="atLeast"/>
    </w:pPr>
    <w:rPr>
      <w:snapToGrid/>
      <w:color w:val="171717"/>
      <w:sz w:val="16"/>
      <w:szCs w:val="18"/>
    </w:rPr>
  </w:style>
  <w:style w:type="paragraph" w:customStyle="1" w:styleId="Abstract-Narra">
    <w:name w:val="Abstract - Narra"/>
    <w:basedOn w:val="Normal"/>
    <w:qFormat/>
    <w:rsid w:val="009C78AC"/>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 w:type="paragraph" w:customStyle="1" w:styleId="Text2-Narra">
    <w:name w:val="Text 2 - Narra"/>
    <w:basedOn w:val="Normal"/>
    <w:link w:val="Text2-NarraChar"/>
    <w:qFormat/>
    <w:rsid w:val="006E58FF"/>
    <w:pPr>
      <w:adjustRightInd w:val="0"/>
      <w:snapToGrid w:val="0"/>
      <w:spacing w:before="0" w:after="0" w:line="260" w:lineRule="atLeast"/>
      <w:ind w:left="0" w:firstLine="425"/>
    </w:pPr>
    <w:rPr>
      <w:rFonts w:eastAsia="Times New Roman" w:cs="Times New Roman"/>
      <w:color w:val="3B3838"/>
      <w:szCs w:val="22"/>
      <w:lang w:eastAsia="de-DE" w:bidi="en-US"/>
    </w:rPr>
  </w:style>
  <w:style w:type="paragraph" w:customStyle="1" w:styleId="TableCaption-Narra">
    <w:name w:val="Table Caption - Narra"/>
    <w:basedOn w:val="DeclarationText-Narra"/>
    <w:qFormat/>
    <w:rsid w:val="006D7A5E"/>
    <w:pPr>
      <w:spacing w:before="240" w:after="120" w:line="260" w:lineRule="atLeast"/>
    </w:pPr>
    <w:rPr>
      <w:snapToGrid/>
      <w:color w:val="806000"/>
      <w:szCs w:val="22"/>
    </w:rPr>
  </w:style>
  <w:style w:type="paragraph" w:customStyle="1" w:styleId="TableBody-Narra">
    <w:name w:val="Table Body - Narra"/>
    <w:qFormat/>
    <w:pPr>
      <w:adjustRightInd w:val="0"/>
      <w:snapToGrid w:val="0"/>
    </w:pPr>
    <w:rPr>
      <w:rFonts w:ascii="Georgia" w:eastAsia="Times New Roman" w:hAnsi="Georgia" w:cs="Times New Roman"/>
      <w:snapToGrid w:val="0"/>
      <w:color w:val="3B3838"/>
      <w:sz w:val="18"/>
      <w:lang w:val="en-US" w:eastAsia="de-DE" w:bidi="en-US"/>
    </w:rPr>
  </w:style>
  <w:style w:type="paragraph" w:customStyle="1" w:styleId="Heading1-Narra">
    <w:name w:val="Heading 1 - Narra"/>
    <w:basedOn w:val="Normal"/>
    <w:qFormat/>
    <w:rsid w:val="0095437A"/>
    <w:pPr>
      <w:adjustRightInd w:val="0"/>
      <w:snapToGrid w:val="0"/>
      <w:spacing w:before="300" w:after="0" w:line="260" w:lineRule="atLeast"/>
      <w:ind w:left="0"/>
      <w:outlineLvl w:val="0"/>
    </w:pPr>
    <w:rPr>
      <w:rFonts w:eastAsia="Times New Roman" w:cs="Times New Roman"/>
      <w:b/>
      <w:sz w:val="28"/>
      <w:szCs w:val="22"/>
      <w:lang w:eastAsia="de-DE" w:bidi="en-US"/>
    </w:rPr>
  </w:style>
  <w:style w:type="paragraph" w:customStyle="1" w:styleId="Heading2-Narra">
    <w:name w:val="Heading 2 - Narra"/>
    <w:basedOn w:val="Normal"/>
    <w:qFormat/>
    <w:rsid w:val="009B5378"/>
    <w:pPr>
      <w:kinsoku w:val="0"/>
      <w:overflowPunct w:val="0"/>
      <w:autoSpaceDE w:val="0"/>
      <w:autoSpaceDN w:val="0"/>
      <w:adjustRightInd w:val="0"/>
      <w:snapToGrid w:val="0"/>
      <w:spacing w:before="200" w:after="0" w:line="260" w:lineRule="atLeast"/>
      <w:ind w:left="0"/>
      <w:outlineLvl w:val="1"/>
    </w:pPr>
    <w:rPr>
      <w:rFonts w:eastAsia="Times New Roman" w:cs="Times New Roman"/>
      <w:b/>
      <w:sz w:val="21"/>
      <w:szCs w:val="22"/>
      <w:lang w:val="en-ID" w:eastAsia="de-DE" w:bidi="en-US"/>
    </w:rPr>
  </w:style>
  <w:style w:type="paragraph" w:customStyle="1" w:styleId="HowtoCite-Narra">
    <w:name w:val="How to Cite - Narra"/>
    <w:basedOn w:val="Normal"/>
    <w:next w:val="Normal"/>
    <w:qFormat/>
    <w:rsid w:val="009B5378"/>
    <w:pPr>
      <w:adjustRightInd w:val="0"/>
      <w:snapToGrid w:val="0"/>
      <w:spacing w:before="60" w:after="0" w:line="260" w:lineRule="atLeast"/>
      <w:ind w:left="0"/>
    </w:pPr>
    <w:rPr>
      <w:rFonts w:eastAsia="Times New Roman" w:cs="Times New Roman"/>
      <w:snapToGrid w:val="0"/>
      <w:szCs w:val="22"/>
      <w:lang w:eastAsia="de-DE" w:bidi="en-US"/>
    </w:rPr>
  </w:style>
  <w:style w:type="paragraph" w:customStyle="1" w:styleId="FigureCaption-Nara">
    <w:name w:val="Figure Caption - Nara"/>
    <w:next w:val="Normal"/>
    <w:qFormat/>
    <w:rsid w:val="004B2400"/>
    <w:pPr>
      <w:adjustRightInd w:val="0"/>
      <w:snapToGrid w:val="0"/>
      <w:spacing w:before="120" w:after="240" w:line="200" w:lineRule="atLeast"/>
      <w:jc w:val="both"/>
    </w:pPr>
    <w:rPr>
      <w:rFonts w:ascii="Georgia" w:eastAsia="Times New Roman" w:hAnsi="Georgia" w:cs="Times New Roman"/>
      <w:color w:val="806000"/>
      <w:szCs w:val="22"/>
      <w:lang w:val="en-US" w:eastAsia="de-DE" w:bidi="en-US"/>
    </w:rPr>
  </w:style>
  <w:style w:type="character" w:customStyle="1" w:styleId="Text2-NarraChar">
    <w:name w:val="Text 2 - Narra Char"/>
    <w:basedOn w:val="DefaultParagraphFont"/>
    <w:link w:val="Text2-Narra"/>
    <w:rsid w:val="006E58FF"/>
    <w:rPr>
      <w:rFonts w:ascii="Georgia" w:eastAsia="Times New Roman" w:hAnsi="Georgia" w:cs="Times New Roman"/>
      <w:color w:val="3B3838"/>
      <w:szCs w:val="22"/>
      <w:lang w:val="en-US" w:eastAsia="de-DE" w:bidi="en-US"/>
    </w:rPr>
  </w:style>
  <w:style w:type="paragraph" w:customStyle="1" w:styleId="NHistory">
    <w:name w:val="N_History"/>
    <w:basedOn w:val="Normal"/>
    <w:qFormat/>
    <w:rsid w:val="00EC5BF3"/>
    <w:pPr>
      <w:adjustRightInd w:val="0"/>
      <w:snapToGrid w:val="0"/>
      <w:spacing w:before="0" w:after="0" w:line="260" w:lineRule="atLeast"/>
      <w:ind w:left="0" w:firstLine="425"/>
    </w:pPr>
    <w:rPr>
      <w:rFonts w:ascii="Constantia" w:eastAsia="Times New Roman" w:hAnsi="Constantia" w:cs="Times New Roman"/>
      <w:b/>
      <w:color w:val="3B3838"/>
      <w:sz w:val="16"/>
      <w:szCs w:val="22"/>
      <w:lang w:eastAsia="de-DE" w:bidi="en-US"/>
    </w:rPr>
  </w:style>
  <w:style w:type="paragraph" w:customStyle="1" w:styleId="Affiliationindex">
    <w:name w:val="Affiliation index"/>
    <w:basedOn w:val="Affiliation-Narra"/>
    <w:link w:val="AffiliationindexChar"/>
    <w:qFormat/>
    <w:rsid w:val="00325542"/>
    <w:rPr>
      <w:b/>
      <w:bCs/>
      <w:color w:val="806000"/>
      <w:vertAlign w:val="superscript"/>
    </w:rPr>
  </w:style>
  <w:style w:type="paragraph" w:customStyle="1" w:styleId="EndNoteBibliographyTitle">
    <w:name w:val="EndNote Bibliography Title"/>
    <w:basedOn w:val="Normal"/>
    <w:link w:val="EndNoteBibliographyTitleChar"/>
    <w:rsid w:val="00544ADA"/>
    <w:pPr>
      <w:spacing w:after="0"/>
      <w:jc w:val="center"/>
    </w:pPr>
    <w:rPr>
      <w:noProof/>
    </w:rPr>
  </w:style>
  <w:style w:type="character" w:customStyle="1" w:styleId="DeclarationText-NarraChar">
    <w:name w:val="Declaration Text - Narra Char"/>
    <w:basedOn w:val="DefaultParagraphFont"/>
    <w:link w:val="DeclarationText-Narra"/>
    <w:rsid w:val="00325542"/>
    <w:rPr>
      <w:rFonts w:ascii="Georgia" w:eastAsia="Times New Roman" w:hAnsi="Georgia" w:cs="Times New Roman"/>
      <w:snapToGrid w:val="0"/>
      <w:color w:val="3B3838"/>
      <w:lang w:val="en-US" w:eastAsia="de-DE" w:bidi="en-US"/>
    </w:rPr>
  </w:style>
  <w:style w:type="character" w:customStyle="1" w:styleId="Affiliation-NarraChar">
    <w:name w:val="Affiliation - Narra Char"/>
    <w:basedOn w:val="DeclarationText-NarraChar"/>
    <w:link w:val="Affiliation-Narra"/>
    <w:rsid w:val="00325542"/>
    <w:rPr>
      <w:rFonts w:ascii="Georgia" w:eastAsia="Times New Roman" w:hAnsi="Georgia" w:cs="Times New Roman"/>
      <w:snapToGrid/>
      <w:color w:val="171717"/>
      <w:sz w:val="16"/>
      <w:szCs w:val="18"/>
      <w:lang w:val="en-US" w:eastAsia="de-DE" w:bidi="en-US"/>
    </w:rPr>
  </w:style>
  <w:style w:type="character" w:customStyle="1" w:styleId="AffiliationindexChar">
    <w:name w:val="Affiliation index Char"/>
    <w:basedOn w:val="Affiliation-NarraChar"/>
    <w:link w:val="Affiliationindex"/>
    <w:rsid w:val="00325542"/>
    <w:rPr>
      <w:rFonts w:ascii="Georgia" w:eastAsia="Times New Roman" w:hAnsi="Georgia" w:cs="Times New Roman"/>
      <w:b/>
      <w:bCs/>
      <w:snapToGrid/>
      <w:color w:val="806000"/>
      <w:sz w:val="16"/>
      <w:szCs w:val="18"/>
      <w:vertAlign w:val="superscript"/>
      <w:lang w:val="en-US" w:eastAsia="de-DE" w:bidi="en-US"/>
    </w:rPr>
  </w:style>
  <w:style w:type="character" w:customStyle="1" w:styleId="EndNoteBibliographyTitleChar">
    <w:name w:val="EndNote Bibliography Title Char"/>
    <w:basedOn w:val="Text2-NarraChar"/>
    <w:link w:val="EndNoteBibliographyTitle"/>
    <w:rsid w:val="00544ADA"/>
    <w:rPr>
      <w:rFonts w:ascii="Georgia" w:eastAsia="Times New Roman" w:hAnsi="Georgia" w:cs="Times New Roman"/>
      <w:noProof/>
      <w:color w:val="806000"/>
      <w:szCs w:val="22"/>
      <w:lang w:val="en-US" w:eastAsia="de-DE" w:bidi="en-US"/>
    </w:rPr>
  </w:style>
  <w:style w:type="paragraph" w:customStyle="1" w:styleId="EndNoteBibliography">
    <w:name w:val="EndNote Bibliography"/>
    <w:basedOn w:val="Normal"/>
    <w:link w:val="EndNoteBibliographyChar"/>
    <w:rsid w:val="00544ADA"/>
    <w:pPr>
      <w:spacing w:line="240" w:lineRule="auto"/>
    </w:pPr>
    <w:rPr>
      <w:noProof/>
    </w:rPr>
  </w:style>
  <w:style w:type="character" w:customStyle="1" w:styleId="EndNoteBibliographyChar">
    <w:name w:val="EndNote Bibliography Char"/>
    <w:basedOn w:val="Text2-NarraChar"/>
    <w:link w:val="EndNoteBibliography"/>
    <w:rsid w:val="00544ADA"/>
    <w:rPr>
      <w:rFonts w:ascii="Georgia" w:eastAsia="Times New Roman" w:hAnsi="Georgia" w:cs="Times New Roman"/>
      <w:noProof/>
      <w:color w:val="806000"/>
      <w:szCs w:val="22"/>
      <w:lang w:val="en-US" w:eastAsia="de-DE" w:bidi="en-US"/>
    </w:rPr>
  </w:style>
  <w:style w:type="character" w:styleId="Hyperlink">
    <w:name w:val="Hyperlink"/>
    <w:basedOn w:val="DefaultParagraphFont"/>
    <w:uiPriority w:val="99"/>
    <w:unhideWhenUsed/>
    <w:rsid w:val="00AC22BF"/>
    <w:rPr>
      <w:color w:val="0563C1" w:themeColor="hyperlink"/>
      <w:u w:val="single"/>
    </w:rPr>
  </w:style>
  <w:style w:type="character" w:styleId="UnresolvedMention">
    <w:name w:val="Unresolved Mention"/>
    <w:basedOn w:val="DefaultParagraphFont"/>
    <w:uiPriority w:val="99"/>
    <w:semiHidden/>
    <w:unhideWhenUsed/>
    <w:rsid w:val="00AC22BF"/>
    <w:rPr>
      <w:color w:val="605E5C"/>
      <w:shd w:val="clear" w:color="auto" w:fill="E1DFDD"/>
    </w:rPr>
  </w:style>
  <w:style w:type="paragraph" w:customStyle="1" w:styleId="FigTableintext">
    <w:name w:val="Fig/Table in text"/>
    <w:basedOn w:val="Text1-Narra"/>
    <w:link w:val="FigTableintextChar"/>
    <w:qFormat/>
    <w:rsid w:val="00CF338C"/>
    <w:rPr>
      <w:b/>
      <w:color w:val="806000"/>
    </w:rPr>
  </w:style>
  <w:style w:type="table" w:styleId="TableGrid">
    <w:name w:val="Table Grid"/>
    <w:basedOn w:val="TableNormal"/>
    <w:uiPriority w:val="39"/>
    <w:rsid w:val="00B346E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TableintextChar">
    <w:name w:val="Fig/Table in text Char"/>
    <w:basedOn w:val="Text1-NarraChar"/>
    <w:link w:val="FigTableintext"/>
    <w:rsid w:val="00CF338C"/>
    <w:rPr>
      <w:rFonts w:ascii="Georgia" w:eastAsia="Times New Roman" w:hAnsi="Georgia" w:cs="Times New Roman"/>
      <w:b/>
      <w:color w:val="806000"/>
      <w:szCs w:val="22"/>
      <w:lang w:val="en-US" w:eastAsia="de-DE" w:bidi="en-US"/>
    </w:rPr>
  </w:style>
  <w:style w:type="character" w:styleId="Emphasis">
    <w:name w:val="Emphasis"/>
    <w:uiPriority w:val="20"/>
    <w:qFormat/>
    <w:rsid w:val="00FB1CF2"/>
    <w:rPr>
      <w:rFonts w:ascii="Georgia" w:hAnsi="Georgia"/>
      <w:i/>
      <w:iCs/>
      <w:color w:val="002060"/>
      <w:sz w:val="40"/>
    </w:rPr>
  </w:style>
  <w:style w:type="paragraph" w:styleId="Revision">
    <w:name w:val="Revision"/>
    <w:hidden/>
    <w:uiPriority w:val="99"/>
    <w:semiHidden/>
    <w:rsid w:val="00412449"/>
    <w:rPr>
      <w:rFonts w:ascii="Georgia" w:hAnsi="Georgia"/>
      <w:color w:val="806000"/>
      <w:lang w:val="en-US"/>
    </w:rPr>
  </w:style>
  <w:style w:type="character" w:styleId="CommentReference">
    <w:name w:val="annotation reference"/>
    <w:basedOn w:val="DefaultParagraphFont"/>
    <w:uiPriority w:val="99"/>
    <w:unhideWhenUsed/>
    <w:rsid w:val="00412449"/>
    <w:rPr>
      <w:sz w:val="16"/>
      <w:szCs w:val="16"/>
    </w:rPr>
  </w:style>
  <w:style w:type="paragraph" w:styleId="CommentText">
    <w:name w:val="annotation text"/>
    <w:basedOn w:val="Normal"/>
    <w:link w:val="CommentTextChar"/>
    <w:uiPriority w:val="99"/>
    <w:unhideWhenUsed/>
    <w:rsid w:val="00412449"/>
    <w:pPr>
      <w:spacing w:line="240" w:lineRule="auto"/>
    </w:pPr>
  </w:style>
  <w:style w:type="character" w:customStyle="1" w:styleId="CommentTextChar">
    <w:name w:val="Comment Text Char"/>
    <w:basedOn w:val="DefaultParagraphFont"/>
    <w:link w:val="CommentText"/>
    <w:uiPriority w:val="99"/>
    <w:rsid w:val="00412449"/>
    <w:rPr>
      <w:rFonts w:ascii="Georgia" w:hAnsi="Georgia"/>
      <w:color w:val="806000"/>
      <w:lang w:val="en-US"/>
    </w:rPr>
  </w:style>
  <w:style w:type="paragraph" w:styleId="CommentSubject">
    <w:name w:val="annotation subject"/>
    <w:basedOn w:val="CommentText"/>
    <w:next w:val="CommentText"/>
    <w:link w:val="CommentSubjectChar"/>
    <w:uiPriority w:val="99"/>
    <w:semiHidden/>
    <w:unhideWhenUsed/>
    <w:rsid w:val="00412449"/>
    <w:rPr>
      <w:b/>
      <w:bCs/>
    </w:rPr>
  </w:style>
  <w:style w:type="character" w:customStyle="1" w:styleId="CommentSubjectChar">
    <w:name w:val="Comment Subject Char"/>
    <w:basedOn w:val="CommentTextChar"/>
    <w:link w:val="CommentSubject"/>
    <w:uiPriority w:val="99"/>
    <w:semiHidden/>
    <w:rsid w:val="00412449"/>
    <w:rPr>
      <w:rFonts w:ascii="Georgia" w:hAnsi="Georgia"/>
      <w:b/>
      <w:bCs/>
      <w:color w:val="806000"/>
      <w:lang w:val="en-US"/>
    </w:rPr>
  </w:style>
  <w:style w:type="paragraph" w:customStyle="1" w:styleId="NDeclarationTitles">
    <w:name w:val="N_Declaration Titles"/>
    <w:basedOn w:val="NDeclaratiionsTexts"/>
    <w:next w:val="Normal"/>
    <w:qFormat/>
    <w:rsid w:val="000F663A"/>
    <w:pPr>
      <w:spacing w:before="300" w:after="60" w:line="0" w:lineRule="atLeast"/>
      <w:jc w:val="left"/>
    </w:pPr>
    <w:rPr>
      <w:b/>
      <w:snapToGrid/>
    </w:rPr>
  </w:style>
  <w:style w:type="paragraph" w:customStyle="1" w:styleId="NDeclaratiionsTexts">
    <w:name w:val="N_Declaratiions Texts"/>
    <w:qFormat/>
    <w:rsid w:val="000F663A"/>
    <w:pPr>
      <w:adjustRightInd w:val="0"/>
      <w:snapToGrid w:val="0"/>
      <w:spacing w:before="120" w:line="200" w:lineRule="atLeast"/>
      <w:ind w:left="1985"/>
      <w:jc w:val="both"/>
    </w:pPr>
    <w:rPr>
      <w:rFonts w:ascii="Georgia" w:eastAsia="Times New Roman" w:hAnsi="Georgia" w:cs="Times New Roman"/>
      <w:snapToGrid w:val="0"/>
      <w:color w:val="3B3838"/>
      <w:lang w:val="en-US" w:eastAsia="de-DE" w:bidi="en-US"/>
    </w:rPr>
  </w:style>
  <w:style w:type="paragraph" w:customStyle="1" w:styleId="Correspondingauthor">
    <w:name w:val="Corresponding author"/>
    <w:basedOn w:val="Affiliation-Narra"/>
    <w:link w:val="CorrespondingauthorChar"/>
    <w:qFormat/>
    <w:rsid w:val="00346D4E"/>
    <w:rPr>
      <w:rFonts w:eastAsia="Calibri Light"/>
      <w:color w:val="0070C0"/>
    </w:rPr>
  </w:style>
  <w:style w:type="character" w:customStyle="1" w:styleId="CorrespondingauthorChar">
    <w:name w:val="Corresponding author Char"/>
    <w:basedOn w:val="Affiliation-NarraChar"/>
    <w:link w:val="Correspondingauthor"/>
    <w:rsid w:val="00346D4E"/>
    <w:rPr>
      <w:rFonts w:ascii="Georgia" w:eastAsia="Calibri Light" w:hAnsi="Georgia" w:cs="Times New Roman"/>
      <w:snapToGrid/>
      <w:color w:val="0070C0"/>
      <w:sz w:val="16"/>
      <w:szCs w:val="18"/>
      <w:lang w:val="en-US" w:eastAsia="de-DE" w:bidi="en-US"/>
    </w:rPr>
  </w:style>
  <w:style w:type="table" w:customStyle="1" w:styleId="Table-NarraJ">
    <w:name w:val="Table - Narra J"/>
    <w:basedOn w:val="TableNormal"/>
    <w:uiPriority w:val="99"/>
    <w:rsid w:val="00711E78"/>
    <w:tblPr/>
    <w:tblStylePr w:type="firstRow">
      <w:rPr>
        <w:rFonts w:ascii="Georgia" w:hAnsi="Georgia"/>
        <w:color w:val="auto"/>
        <w:sz w:val="18"/>
      </w:rPr>
      <w:tblPr/>
      <w:tcPr>
        <w:tcBorders>
          <w:top w:val="single" w:sz="6" w:space="0" w:color="000000" w:themeColor="text1"/>
          <w:left w:val="nil"/>
          <w:bottom w:val="single" w:sz="6" w:space="0" w:color="000000" w:themeColor="text1"/>
          <w:right w:val="nil"/>
          <w:insideH w:val="nil"/>
          <w:insideV w:val="nil"/>
          <w:tl2br w:val="nil"/>
          <w:tr2bl w:val="nil"/>
        </w:tcBorders>
        <w:shd w:val="clear" w:color="auto" w:fill="F2F2F2" w:themeFill="background1" w:themeFillShade="F2"/>
      </w:tcPr>
    </w:tblStylePr>
    <w:tblStylePr w:type="lastCol">
      <w:tblPr/>
      <w:tcPr>
        <w:tcBorders>
          <w:bottom w:val="single" w:sz="4" w:space="0" w:color="000000" w:themeColor="text1"/>
        </w:tcBorders>
      </w:tcPr>
    </w:tblStylePr>
  </w:style>
  <w:style w:type="table" w:customStyle="1" w:styleId="Table-NarraJ0">
    <w:name w:val="Table - NarraJ"/>
    <w:basedOn w:val="TableNormal"/>
    <w:uiPriority w:val="39"/>
    <w:rsid w:val="00711E78"/>
    <w:rPr>
      <w:rFonts w:ascii="Times New Roman" w:hAnsi="Times New Roman" w:cs="Times New Roman"/>
      <w:color w:val="000000" w:themeColor="text1"/>
      <w:sz w:val="24"/>
      <w:lang w:val="en-US"/>
      <w14:ligatures w14:val="standardContextual"/>
    </w:rPr>
    <w:tblPr>
      <w:tblBorders>
        <w:bottom w:val="single" w:sz="4" w:space="0" w:color="auto"/>
      </w:tblBorders>
    </w:tblPr>
    <w:tblStylePr w:type="firstRow">
      <w:tblPr/>
      <w:tcPr>
        <w:tcBorders>
          <w:top w:val="single" w:sz="4" w:space="0" w:color="000000" w:themeColor="text1"/>
          <w:bottom w:val="single" w:sz="4" w:space="0" w:color="000000" w:themeColor="text1"/>
        </w:tcBorders>
        <w:shd w:val="clear" w:color="auto" w:fill="F2F2F2" w:themeFill="background1" w:themeFillShade="F2"/>
      </w:tcPr>
    </w:tblStylePr>
  </w:style>
  <w:style w:type="paragraph" w:customStyle="1" w:styleId="license-text">
    <w:name w:val="license-text"/>
    <w:basedOn w:val="Normal"/>
    <w:rsid w:val="00CB2764"/>
    <w:pPr>
      <w:spacing w:before="100" w:beforeAutospacing="1" w:after="100" w:afterAutospacing="1" w:line="240" w:lineRule="auto"/>
      <w:ind w:left="0"/>
      <w:jc w:val="left"/>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720308"/>
    <w:pPr>
      <w:spacing w:before="100" w:beforeAutospacing="1" w:after="100" w:afterAutospacing="1" w:line="240" w:lineRule="auto"/>
      <w:ind w:left="0"/>
      <w:jc w:val="left"/>
    </w:pPr>
    <w:rPr>
      <w:rFonts w:ascii="Times New Roman" w:eastAsia="Times New Roman" w:hAnsi="Times New Roman" w:cs="Times New Roman"/>
      <w:color w:val="auto"/>
      <w:sz w:val="24"/>
      <w:szCs w:val="24"/>
      <w:lang w:val="en-ID"/>
    </w:rPr>
  </w:style>
  <w:style w:type="paragraph" w:styleId="ListParagraph">
    <w:name w:val="List Paragraph"/>
    <w:basedOn w:val="Normal"/>
    <w:uiPriority w:val="34"/>
    <w:rsid w:val="007203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0164">
      <w:bodyDiv w:val="1"/>
      <w:marLeft w:val="0"/>
      <w:marRight w:val="0"/>
      <w:marTop w:val="0"/>
      <w:marBottom w:val="0"/>
      <w:divBdr>
        <w:top w:val="none" w:sz="0" w:space="0" w:color="auto"/>
        <w:left w:val="none" w:sz="0" w:space="0" w:color="auto"/>
        <w:bottom w:val="none" w:sz="0" w:space="0" w:color="auto"/>
        <w:right w:val="none" w:sz="0" w:space="0" w:color="auto"/>
      </w:divBdr>
    </w:div>
    <w:div w:id="200283761">
      <w:bodyDiv w:val="1"/>
      <w:marLeft w:val="0"/>
      <w:marRight w:val="0"/>
      <w:marTop w:val="0"/>
      <w:marBottom w:val="0"/>
      <w:divBdr>
        <w:top w:val="none" w:sz="0" w:space="0" w:color="auto"/>
        <w:left w:val="none" w:sz="0" w:space="0" w:color="auto"/>
        <w:bottom w:val="none" w:sz="0" w:space="0" w:color="auto"/>
        <w:right w:val="none" w:sz="0" w:space="0" w:color="auto"/>
      </w:divBdr>
    </w:div>
    <w:div w:id="266695375">
      <w:bodyDiv w:val="1"/>
      <w:marLeft w:val="0"/>
      <w:marRight w:val="0"/>
      <w:marTop w:val="0"/>
      <w:marBottom w:val="0"/>
      <w:divBdr>
        <w:top w:val="none" w:sz="0" w:space="0" w:color="auto"/>
        <w:left w:val="none" w:sz="0" w:space="0" w:color="auto"/>
        <w:bottom w:val="none" w:sz="0" w:space="0" w:color="auto"/>
        <w:right w:val="none" w:sz="0" w:space="0" w:color="auto"/>
      </w:divBdr>
    </w:div>
    <w:div w:id="433014500">
      <w:bodyDiv w:val="1"/>
      <w:marLeft w:val="0"/>
      <w:marRight w:val="0"/>
      <w:marTop w:val="0"/>
      <w:marBottom w:val="0"/>
      <w:divBdr>
        <w:top w:val="none" w:sz="0" w:space="0" w:color="auto"/>
        <w:left w:val="none" w:sz="0" w:space="0" w:color="auto"/>
        <w:bottom w:val="none" w:sz="0" w:space="0" w:color="auto"/>
        <w:right w:val="none" w:sz="0" w:space="0" w:color="auto"/>
      </w:divBdr>
      <w:divsChild>
        <w:div w:id="442268808">
          <w:marLeft w:val="0"/>
          <w:marRight w:val="0"/>
          <w:marTop w:val="0"/>
          <w:marBottom w:val="0"/>
          <w:divBdr>
            <w:top w:val="none" w:sz="0" w:space="0" w:color="auto"/>
            <w:left w:val="none" w:sz="0" w:space="0" w:color="auto"/>
            <w:bottom w:val="none" w:sz="0" w:space="0" w:color="auto"/>
            <w:right w:val="none" w:sz="0" w:space="0" w:color="auto"/>
          </w:divBdr>
        </w:div>
      </w:divsChild>
    </w:div>
    <w:div w:id="452746607">
      <w:bodyDiv w:val="1"/>
      <w:marLeft w:val="0"/>
      <w:marRight w:val="0"/>
      <w:marTop w:val="0"/>
      <w:marBottom w:val="0"/>
      <w:divBdr>
        <w:top w:val="none" w:sz="0" w:space="0" w:color="auto"/>
        <w:left w:val="none" w:sz="0" w:space="0" w:color="auto"/>
        <w:bottom w:val="none" w:sz="0" w:space="0" w:color="auto"/>
        <w:right w:val="none" w:sz="0" w:space="0" w:color="auto"/>
      </w:divBdr>
    </w:div>
    <w:div w:id="676690374">
      <w:bodyDiv w:val="1"/>
      <w:marLeft w:val="0"/>
      <w:marRight w:val="0"/>
      <w:marTop w:val="0"/>
      <w:marBottom w:val="0"/>
      <w:divBdr>
        <w:top w:val="none" w:sz="0" w:space="0" w:color="auto"/>
        <w:left w:val="none" w:sz="0" w:space="0" w:color="auto"/>
        <w:bottom w:val="none" w:sz="0" w:space="0" w:color="auto"/>
        <w:right w:val="none" w:sz="0" w:space="0" w:color="auto"/>
      </w:divBdr>
      <w:divsChild>
        <w:div w:id="1662077531">
          <w:marLeft w:val="0"/>
          <w:marRight w:val="0"/>
          <w:marTop w:val="0"/>
          <w:marBottom w:val="0"/>
          <w:divBdr>
            <w:top w:val="none" w:sz="0" w:space="0" w:color="auto"/>
            <w:left w:val="none" w:sz="0" w:space="0" w:color="auto"/>
            <w:bottom w:val="none" w:sz="0" w:space="0" w:color="auto"/>
            <w:right w:val="none" w:sz="0" w:space="0" w:color="auto"/>
          </w:divBdr>
          <w:divsChild>
            <w:div w:id="247158786">
              <w:marLeft w:val="0"/>
              <w:marRight w:val="0"/>
              <w:marTop w:val="0"/>
              <w:marBottom w:val="0"/>
              <w:divBdr>
                <w:top w:val="none" w:sz="0" w:space="0" w:color="auto"/>
                <w:left w:val="none" w:sz="0" w:space="0" w:color="auto"/>
                <w:bottom w:val="none" w:sz="0" w:space="0" w:color="auto"/>
                <w:right w:val="none" w:sz="0" w:space="0" w:color="auto"/>
              </w:divBdr>
              <w:divsChild>
                <w:div w:id="2125688787">
                  <w:marLeft w:val="0"/>
                  <w:marRight w:val="0"/>
                  <w:marTop w:val="0"/>
                  <w:marBottom w:val="0"/>
                  <w:divBdr>
                    <w:top w:val="none" w:sz="0" w:space="0" w:color="auto"/>
                    <w:left w:val="none" w:sz="0" w:space="0" w:color="auto"/>
                    <w:bottom w:val="none" w:sz="0" w:space="0" w:color="auto"/>
                    <w:right w:val="none" w:sz="0" w:space="0" w:color="auto"/>
                  </w:divBdr>
                  <w:divsChild>
                    <w:div w:id="7705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967350">
      <w:bodyDiv w:val="1"/>
      <w:marLeft w:val="0"/>
      <w:marRight w:val="0"/>
      <w:marTop w:val="0"/>
      <w:marBottom w:val="0"/>
      <w:divBdr>
        <w:top w:val="none" w:sz="0" w:space="0" w:color="auto"/>
        <w:left w:val="none" w:sz="0" w:space="0" w:color="auto"/>
        <w:bottom w:val="none" w:sz="0" w:space="0" w:color="auto"/>
        <w:right w:val="none" w:sz="0" w:space="0" w:color="auto"/>
      </w:divBdr>
    </w:div>
    <w:div w:id="912593074">
      <w:bodyDiv w:val="1"/>
      <w:marLeft w:val="0"/>
      <w:marRight w:val="0"/>
      <w:marTop w:val="0"/>
      <w:marBottom w:val="0"/>
      <w:divBdr>
        <w:top w:val="none" w:sz="0" w:space="0" w:color="auto"/>
        <w:left w:val="none" w:sz="0" w:space="0" w:color="auto"/>
        <w:bottom w:val="none" w:sz="0" w:space="0" w:color="auto"/>
        <w:right w:val="none" w:sz="0" w:space="0" w:color="auto"/>
      </w:divBdr>
    </w:div>
    <w:div w:id="1045449834">
      <w:bodyDiv w:val="1"/>
      <w:marLeft w:val="0"/>
      <w:marRight w:val="0"/>
      <w:marTop w:val="0"/>
      <w:marBottom w:val="0"/>
      <w:divBdr>
        <w:top w:val="none" w:sz="0" w:space="0" w:color="auto"/>
        <w:left w:val="none" w:sz="0" w:space="0" w:color="auto"/>
        <w:bottom w:val="none" w:sz="0" w:space="0" w:color="auto"/>
        <w:right w:val="none" w:sz="0" w:space="0" w:color="auto"/>
      </w:divBdr>
    </w:div>
    <w:div w:id="1063598963">
      <w:bodyDiv w:val="1"/>
      <w:marLeft w:val="0"/>
      <w:marRight w:val="0"/>
      <w:marTop w:val="0"/>
      <w:marBottom w:val="0"/>
      <w:divBdr>
        <w:top w:val="none" w:sz="0" w:space="0" w:color="auto"/>
        <w:left w:val="none" w:sz="0" w:space="0" w:color="auto"/>
        <w:bottom w:val="none" w:sz="0" w:space="0" w:color="auto"/>
        <w:right w:val="none" w:sz="0" w:space="0" w:color="auto"/>
      </w:divBdr>
    </w:div>
    <w:div w:id="1095638253">
      <w:bodyDiv w:val="1"/>
      <w:marLeft w:val="0"/>
      <w:marRight w:val="0"/>
      <w:marTop w:val="0"/>
      <w:marBottom w:val="0"/>
      <w:divBdr>
        <w:top w:val="none" w:sz="0" w:space="0" w:color="auto"/>
        <w:left w:val="none" w:sz="0" w:space="0" w:color="auto"/>
        <w:bottom w:val="none" w:sz="0" w:space="0" w:color="auto"/>
        <w:right w:val="none" w:sz="0" w:space="0" w:color="auto"/>
      </w:divBdr>
    </w:div>
    <w:div w:id="1139499216">
      <w:bodyDiv w:val="1"/>
      <w:marLeft w:val="0"/>
      <w:marRight w:val="0"/>
      <w:marTop w:val="0"/>
      <w:marBottom w:val="0"/>
      <w:divBdr>
        <w:top w:val="none" w:sz="0" w:space="0" w:color="auto"/>
        <w:left w:val="none" w:sz="0" w:space="0" w:color="auto"/>
        <w:bottom w:val="none" w:sz="0" w:space="0" w:color="auto"/>
        <w:right w:val="none" w:sz="0" w:space="0" w:color="auto"/>
      </w:divBdr>
    </w:div>
    <w:div w:id="1321736413">
      <w:bodyDiv w:val="1"/>
      <w:marLeft w:val="0"/>
      <w:marRight w:val="0"/>
      <w:marTop w:val="0"/>
      <w:marBottom w:val="0"/>
      <w:divBdr>
        <w:top w:val="none" w:sz="0" w:space="0" w:color="auto"/>
        <w:left w:val="none" w:sz="0" w:space="0" w:color="auto"/>
        <w:bottom w:val="none" w:sz="0" w:space="0" w:color="auto"/>
        <w:right w:val="none" w:sz="0" w:space="0" w:color="auto"/>
      </w:divBdr>
    </w:div>
    <w:div w:id="1451238485">
      <w:bodyDiv w:val="1"/>
      <w:marLeft w:val="0"/>
      <w:marRight w:val="0"/>
      <w:marTop w:val="0"/>
      <w:marBottom w:val="0"/>
      <w:divBdr>
        <w:top w:val="none" w:sz="0" w:space="0" w:color="auto"/>
        <w:left w:val="none" w:sz="0" w:space="0" w:color="auto"/>
        <w:bottom w:val="none" w:sz="0" w:space="0" w:color="auto"/>
        <w:right w:val="none" w:sz="0" w:space="0" w:color="auto"/>
      </w:divBdr>
    </w:div>
    <w:div w:id="1507403225">
      <w:bodyDiv w:val="1"/>
      <w:marLeft w:val="0"/>
      <w:marRight w:val="0"/>
      <w:marTop w:val="0"/>
      <w:marBottom w:val="0"/>
      <w:divBdr>
        <w:top w:val="none" w:sz="0" w:space="0" w:color="auto"/>
        <w:left w:val="none" w:sz="0" w:space="0" w:color="auto"/>
        <w:bottom w:val="none" w:sz="0" w:space="0" w:color="auto"/>
        <w:right w:val="none" w:sz="0" w:space="0" w:color="auto"/>
      </w:divBdr>
    </w:div>
    <w:div w:id="1508252553">
      <w:bodyDiv w:val="1"/>
      <w:marLeft w:val="0"/>
      <w:marRight w:val="0"/>
      <w:marTop w:val="0"/>
      <w:marBottom w:val="0"/>
      <w:divBdr>
        <w:top w:val="none" w:sz="0" w:space="0" w:color="auto"/>
        <w:left w:val="none" w:sz="0" w:space="0" w:color="auto"/>
        <w:bottom w:val="none" w:sz="0" w:space="0" w:color="auto"/>
        <w:right w:val="none" w:sz="0" w:space="0" w:color="auto"/>
      </w:divBdr>
    </w:div>
    <w:div w:id="1705129721">
      <w:bodyDiv w:val="1"/>
      <w:marLeft w:val="0"/>
      <w:marRight w:val="0"/>
      <w:marTop w:val="0"/>
      <w:marBottom w:val="0"/>
      <w:divBdr>
        <w:top w:val="none" w:sz="0" w:space="0" w:color="auto"/>
        <w:left w:val="none" w:sz="0" w:space="0" w:color="auto"/>
        <w:bottom w:val="none" w:sz="0" w:space="0" w:color="auto"/>
        <w:right w:val="none" w:sz="0" w:space="0" w:color="auto"/>
      </w:divBdr>
    </w:div>
    <w:div w:id="1707023543">
      <w:bodyDiv w:val="1"/>
      <w:marLeft w:val="0"/>
      <w:marRight w:val="0"/>
      <w:marTop w:val="0"/>
      <w:marBottom w:val="0"/>
      <w:divBdr>
        <w:top w:val="none" w:sz="0" w:space="0" w:color="auto"/>
        <w:left w:val="none" w:sz="0" w:space="0" w:color="auto"/>
        <w:bottom w:val="none" w:sz="0" w:space="0" w:color="auto"/>
        <w:right w:val="none" w:sz="0" w:space="0" w:color="auto"/>
      </w:divBdr>
      <w:divsChild>
        <w:div w:id="2087460922">
          <w:marLeft w:val="0"/>
          <w:marRight w:val="0"/>
          <w:marTop w:val="0"/>
          <w:marBottom w:val="0"/>
          <w:divBdr>
            <w:top w:val="none" w:sz="0" w:space="0" w:color="auto"/>
            <w:left w:val="none" w:sz="0" w:space="0" w:color="auto"/>
            <w:bottom w:val="none" w:sz="0" w:space="0" w:color="auto"/>
            <w:right w:val="none" w:sz="0" w:space="0" w:color="auto"/>
          </w:divBdr>
        </w:div>
      </w:divsChild>
    </w:div>
    <w:div w:id="1918704453">
      <w:bodyDiv w:val="1"/>
      <w:marLeft w:val="0"/>
      <w:marRight w:val="0"/>
      <w:marTop w:val="0"/>
      <w:marBottom w:val="0"/>
      <w:divBdr>
        <w:top w:val="none" w:sz="0" w:space="0" w:color="auto"/>
        <w:left w:val="none" w:sz="0" w:space="0" w:color="auto"/>
        <w:bottom w:val="none" w:sz="0" w:space="0" w:color="auto"/>
        <w:right w:val="none" w:sz="0" w:space="0" w:color="auto"/>
      </w:divBdr>
      <w:divsChild>
        <w:div w:id="971516911">
          <w:marLeft w:val="0"/>
          <w:marRight w:val="0"/>
          <w:marTop w:val="0"/>
          <w:marBottom w:val="0"/>
          <w:divBdr>
            <w:top w:val="none" w:sz="0" w:space="0" w:color="auto"/>
            <w:left w:val="none" w:sz="0" w:space="0" w:color="auto"/>
            <w:bottom w:val="none" w:sz="0" w:space="0" w:color="auto"/>
            <w:right w:val="none" w:sz="0" w:space="0" w:color="auto"/>
          </w:divBdr>
          <w:divsChild>
            <w:div w:id="6504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1200">
      <w:bodyDiv w:val="1"/>
      <w:marLeft w:val="0"/>
      <w:marRight w:val="0"/>
      <w:marTop w:val="0"/>
      <w:marBottom w:val="0"/>
      <w:divBdr>
        <w:top w:val="none" w:sz="0" w:space="0" w:color="auto"/>
        <w:left w:val="none" w:sz="0" w:space="0" w:color="auto"/>
        <w:bottom w:val="none" w:sz="0" w:space="0" w:color="auto"/>
        <w:right w:val="none" w:sz="0" w:space="0" w:color="auto"/>
      </w:divBdr>
    </w:div>
    <w:div w:id="208791408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e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oi.org/10.52225/narra.v5i%5bX%5d.%5bX%5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jpeg"/><Relationship Id="rId4"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1DA1F-798A-4C23-AC4B-94F5E3F8E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75</Words>
  <Characters>7061</Characters>
  <Application>Microsoft Office Word</Application>
  <DocSecurity>0</DocSecurity>
  <Lines>146</Lines>
  <Paragraphs>7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282</CharactersWithSpaces>
  <SharedDoc>false</SharedDoc>
  <HLinks>
    <vt:vector size="156" baseType="variant">
      <vt:variant>
        <vt:i4>2031701</vt:i4>
      </vt:variant>
      <vt:variant>
        <vt:i4>2555</vt:i4>
      </vt:variant>
      <vt:variant>
        <vt:i4>0</vt:i4>
      </vt:variant>
      <vt:variant>
        <vt:i4>5</vt:i4>
      </vt:variant>
      <vt:variant>
        <vt:lpwstr>https://thewirein/law/remdesivir-favipravir-covid-19-patents-indian-patents-act-ustr</vt:lpwstr>
      </vt:variant>
      <vt:variant>
        <vt:lpwstr/>
      </vt:variant>
      <vt:variant>
        <vt:i4>6881386</vt:i4>
      </vt:variant>
      <vt:variant>
        <vt:i4>2552</vt:i4>
      </vt:variant>
      <vt:variant>
        <vt:i4>0</vt:i4>
      </vt:variant>
      <vt:variant>
        <vt:i4>5</vt:i4>
      </vt:variant>
      <vt:variant>
        <vt:lpwstr>https://wwwnatlawreviewcom/article/wuhan-institute-virology-applies-patent-gilead-s-remdesivir</vt:lpwstr>
      </vt:variant>
      <vt:variant>
        <vt:lpwstr/>
      </vt:variant>
      <vt:variant>
        <vt:i4>3145826</vt:i4>
      </vt:variant>
      <vt:variant>
        <vt:i4>2549</vt:i4>
      </vt:variant>
      <vt:variant>
        <vt:i4>0</vt:i4>
      </vt:variant>
      <vt:variant>
        <vt:i4>5</vt:i4>
      </vt:variant>
      <vt:variant>
        <vt:lpwstr>https://wwwfdagov/drugs/coronavirus-covid-19-drugs/coronavirus-treatment-acceleration-program-ctap</vt:lpwstr>
      </vt:variant>
      <vt:variant>
        <vt:lpwstr/>
      </vt:variant>
      <vt:variant>
        <vt:i4>6291504</vt:i4>
      </vt:variant>
      <vt:variant>
        <vt:i4>2546</vt:i4>
      </vt:variant>
      <vt:variant>
        <vt:i4>0</vt:i4>
      </vt:variant>
      <vt:variant>
        <vt:i4>5</vt:i4>
      </vt:variant>
      <vt:variant>
        <vt:lpwstr>https://wwwfdagov/news-events/press-announcements/fda-issues-emergency-use-authorization-convalescent-plasma-potential-promising-covid-19-treatment</vt:lpwstr>
      </vt:variant>
      <vt:variant>
        <vt:lpwstr/>
      </vt:variant>
      <vt:variant>
        <vt:i4>5832709</vt:i4>
      </vt:variant>
      <vt:variant>
        <vt:i4>2543</vt:i4>
      </vt:variant>
      <vt:variant>
        <vt:i4>0</vt:i4>
      </vt:variant>
      <vt:variant>
        <vt:i4>5</vt:i4>
      </vt:variant>
      <vt:variant>
        <vt:lpwstr>https://wwwlexologycom/library/detailaspx?g=b757a56e-834f-433f-b548-80fa98b7574d</vt:lpwstr>
      </vt:variant>
      <vt:variant>
        <vt:lpwstr/>
      </vt:variant>
      <vt:variant>
        <vt:i4>6422627</vt:i4>
      </vt:variant>
      <vt:variant>
        <vt:i4>2540</vt:i4>
      </vt:variant>
      <vt:variant>
        <vt:i4>0</vt:i4>
      </vt:variant>
      <vt:variant>
        <vt:i4>5</vt:i4>
      </vt:variant>
      <vt:variant>
        <vt:lpwstr>https://wwwunscnorg/en/news-events/recent-news?idnews=2039</vt:lpwstr>
      </vt:variant>
      <vt:variant>
        <vt:lpwstr/>
      </vt:variant>
      <vt:variant>
        <vt:i4>4849759</vt:i4>
      </vt:variant>
      <vt:variant>
        <vt:i4>2537</vt:i4>
      </vt:variant>
      <vt:variant>
        <vt:i4>0</vt:i4>
      </vt:variant>
      <vt:variant>
        <vt:i4>5</vt:i4>
      </vt:variant>
      <vt:variant>
        <vt:lpwstr>https://wwwuniceforg/coronavirus/easy-affordable-and-healthy-eating-tips-during-coronavirus-disease-covid-19-outbreak</vt:lpwstr>
      </vt:variant>
      <vt:variant>
        <vt:lpwstr/>
      </vt:variant>
      <vt:variant>
        <vt:i4>5767171</vt:i4>
      </vt:variant>
      <vt:variant>
        <vt:i4>2534</vt:i4>
      </vt:variant>
      <vt:variant>
        <vt:i4>0</vt:i4>
      </vt:variant>
      <vt:variant>
        <vt:i4>5</vt:i4>
      </vt:variant>
      <vt:variant>
        <vt:lpwstr>http://wwwemrowhoint/nutrition/nutrition-infocus/nutrition-advice-for-adults-during-the-covid-19-outbreakhtml</vt:lpwstr>
      </vt:variant>
      <vt:variant>
        <vt:lpwstr/>
      </vt:variant>
      <vt:variant>
        <vt:i4>5308493</vt:i4>
      </vt:variant>
      <vt:variant>
        <vt:i4>2531</vt:i4>
      </vt:variant>
      <vt:variant>
        <vt:i4>0</vt:i4>
      </vt:variant>
      <vt:variant>
        <vt:i4>5</vt:i4>
      </vt:variant>
      <vt:variant>
        <vt:lpwstr>https://doi/</vt:lpwstr>
      </vt:variant>
      <vt:variant>
        <vt:lpwstr/>
      </vt:variant>
      <vt:variant>
        <vt:i4>7077943</vt:i4>
      </vt:variant>
      <vt:variant>
        <vt:i4>2528</vt:i4>
      </vt:variant>
      <vt:variant>
        <vt:i4>0</vt:i4>
      </vt:variant>
      <vt:variant>
        <vt:i4>5</vt:i4>
      </vt:variant>
      <vt:variant>
        <vt:lpwstr>https://clinicaltrials.gov/ct2/show/NCT04320238</vt:lpwstr>
      </vt:variant>
      <vt:variant>
        <vt:lpwstr/>
      </vt:variant>
      <vt:variant>
        <vt:i4>7143482</vt:i4>
      </vt:variant>
      <vt:variant>
        <vt:i4>2525</vt:i4>
      </vt:variant>
      <vt:variant>
        <vt:i4>0</vt:i4>
      </vt:variant>
      <vt:variant>
        <vt:i4>5</vt:i4>
      </vt:variant>
      <vt:variant>
        <vt:lpwstr>https://clinicaltrials.gov/ct2/show/NCT04254874</vt:lpwstr>
      </vt:variant>
      <vt:variant>
        <vt:lpwstr/>
      </vt:variant>
      <vt:variant>
        <vt:i4>6357026</vt:i4>
      </vt:variant>
      <vt:variant>
        <vt:i4>2522</vt:i4>
      </vt:variant>
      <vt:variant>
        <vt:i4>0</vt:i4>
      </vt:variant>
      <vt:variant>
        <vt:i4>5</vt:i4>
      </vt:variant>
      <vt:variant>
        <vt:lpwstr>https://clinicaltrialsgov/ct2/show/NCT04291729</vt:lpwstr>
      </vt:variant>
      <vt:variant>
        <vt:lpwstr/>
      </vt:variant>
      <vt:variant>
        <vt:i4>6488115</vt:i4>
      </vt:variant>
      <vt:variant>
        <vt:i4>2519</vt:i4>
      </vt:variant>
      <vt:variant>
        <vt:i4>0</vt:i4>
      </vt:variant>
      <vt:variant>
        <vt:i4>5</vt:i4>
      </vt:variant>
      <vt:variant>
        <vt:lpwstr>https://clinicaltrials.gov/ct2/show/NCT04275388</vt:lpwstr>
      </vt:variant>
      <vt:variant>
        <vt:lpwstr/>
      </vt:variant>
      <vt:variant>
        <vt:i4>3997822</vt:i4>
      </vt:variant>
      <vt:variant>
        <vt:i4>2516</vt:i4>
      </vt:variant>
      <vt:variant>
        <vt:i4>0</vt:i4>
      </vt:variant>
      <vt:variant>
        <vt:i4>5</vt:i4>
      </vt:variant>
      <vt:variant>
        <vt:lpwstr>https://clinicaltrials.gov/ct2/results?cond=COVID-19&amp;term=tocilizumab&amp;cntry=&amp;state=&amp;city=&amp;dist</vt:lpwstr>
      </vt:variant>
      <vt:variant>
        <vt:lpwstr/>
      </vt:variant>
      <vt:variant>
        <vt:i4>3473440</vt:i4>
      </vt:variant>
      <vt:variant>
        <vt:i4>2513</vt:i4>
      </vt:variant>
      <vt:variant>
        <vt:i4>0</vt:i4>
      </vt:variant>
      <vt:variant>
        <vt:i4>5</vt:i4>
      </vt:variant>
      <vt:variant>
        <vt:lpwstr>http://chinaxivorg/abs/20200300026</vt:lpwstr>
      </vt:variant>
      <vt:variant>
        <vt:lpwstr/>
      </vt:variant>
      <vt:variant>
        <vt:i4>6029312</vt:i4>
      </vt:variant>
      <vt:variant>
        <vt:i4>2510</vt:i4>
      </vt:variant>
      <vt:variant>
        <vt:i4>0</vt:i4>
      </vt:variant>
      <vt:variant>
        <vt:i4>5</vt:i4>
      </vt:variant>
      <vt:variant>
        <vt:lpwstr>https://theprint.in/health/us-begins-clinical-trial-of-an-artificial-antibody-for-covid-19-treatment/402978/</vt:lpwstr>
      </vt:variant>
      <vt:variant>
        <vt:lpwstr/>
      </vt:variant>
      <vt:variant>
        <vt:i4>1310806</vt:i4>
      </vt:variant>
      <vt:variant>
        <vt:i4>2507</vt:i4>
      </vt:variant>
      <vt:variant>
        <vt:i4>0</vt:i4>
      </vt:variant>
      <vt:variant>
        <vt:i4>5</vt:i4>
      </vt:variant>
      <vt:variant>
        <vt:lpwstr>https://www.fiercebiotech.com/research/scientists-explore-using-engineered-t-cells-to-target-covid-19</vt:lpwstr>
      </vt:variant>
      <vt:variant>
        <vt:lpwstr/>
      </vt:variant>
      <vt:variant>
        <vt:i4>3735653</vt:i4>
      </vt:variant>
      <vt:variant>
        <vt:i4>2504</vt:i4>
      </vt:variant>
      <vt:variant>
        <vt:i4>0</vt:i4>
      </vt:variant>
      <vt:variant>
        <vt:i4>5</vt:i4>
      </vt:variant>
      <vt:variant>
        <vt:lpwstr>https://wwwbiospacecom/article/releases/celltex-plans-to-launch-program-to-use-mesenchymal-stem-cells-for-covid-19-related-symptoms-under-an-existing-regulatory-study/</vt:lpwstr>
      </vt:variant>
      <vt:variant>
        <vt:lpwstr/>
      </vt:variant>
      <vt:variant>
        <vt:i4>1179727</vt:i4>
      </vt:variant>
      <vt:variant>
        <vt:i4>2501</vt:i4>
      </vt:variant>
      <vt:variant>
        <vt:i4>0</vt:i4>
      </vt:variant>
      <vt:variant>
        <vt:i4>5</vt:i4>
      </vt:variant>
      <vt:variant>
        <vt:lpwstr>https://asianikkeicom/Business/Pharmaceuticals/China-says-Japan-developed-drug-Avigan-works-against-coronavirus2</vt:lpwstr>
      </vt:variant>
      <vt:variant>
        <vt:lpwstr/>
      </vt:variant>
      <vt:variant>
        <vt:i4>1310811</vt:i4>
      </vt:variant>
      <vt:variant>
        <vt:i4>2494</vt:i4>
      </vt:variant>
      <vt:variant>
        <vt:i4>0</vt:i4>
      </vt:variant>
      <vt:variant>
        <vt:i4>5</vt:i4>
      </vt:variant>
      <vt:variant>
        <vt:lpwstr>http://doi.org/10.52225/narra.v2i2.78</vt:lpwstr>
      </vt:variant>
      <vt:variant>
        <vt:lpwstr/>
      </vt:variant>
      <vt:variant>
        <vt:i4>1310811</vt:i4>
      </vt:variant>
      <vt:variant>
        <vt:i4>18</vt:i4>
      </vt:variant>
      <vt:variant>
        <vt:i4>0</vt:i4>
      </vt:variant>
      <vt:variant>
        <vt:i4>5</vt:i4>
      </vt:variant>
      <vt:variant>
        <vt:lpwstr>http://doi.org/10.52225/narra.v2i2.78</vt:lpwstr>
      </vt:variant>
      <vt:variant>
        <vt:lpwstr/>
      </vt:variant>
      <vt:variant>
        <vt:i4>1310811</vt:i4>
      </vt:variant>
      <vt:variant>
        <vt:i4>15</vt:i4>
      </vt:variant>
      <vt:variant>
        <vt:i4>0</vt:i4>
      </vt:variant>
      <vt:variant>
        <vt:i4>5</vt:i4>
      </vt:variant>
      <vt:variant>
        <vt:lpwstr>http://doi.org/10.52225/narra.v2i2.78</vt:lpwstr>
      </vt:variant>
      <vt:variant>
        <vt:lpwstr/>
      </vt:variant>
      <vt:variant>
        <vt:i4>1310811</vt:i4>
      </vt:variant>
      <vt:variant>
        <vt:i4>12</vt:i4>
      </vt:variant>
      <vt:variant>
        <vt:i4>0</vt:i4>
      </vt:variant>
      <vt:variant>
        <vt:i4>5</vt:i4>
      </vt:variant>
      <vt:variant>
        <vt:lpwstr>http://doi.org/10.52225/narra.v2i2.78</vt:lpwstr>
      </vt:variant>
      <vt:variant>
        <vt:lpwstr/>
      </vt:variant>
      <vt:variant>
        <vt:i4>1310811</vt:i4>
      </vt:variant>
      <vt:variant>
        <vt:i4>9</vt:i4>
      </vt:variant>
      <vt:variant>
        <vt:i4>0</vt:i4>
      </vt:variant>
      <vt:variant>
        <vt:i4>5</vt:i4>
      </vt:variant>
      <vt:variant>
        <vt:lpwstr>http://doi.org/10.52225/narra.v2i2.78</vt:lpwstr>
      </vt:variant>
      <vt:variant>
        <vt:lpwstr/>
      </vt:variant>
      <vt:variant>
        <vt:i4>1310811</vt:i4>
      </vt:variant>
      <vt:variant>
        <vt:i4>0</vt:i4>
      </vt:variant>
      <vt:variant>
        <vt:i4>0</vt:i4>
      </vt:variant>
      <vt:variant>
        <vt:i4>5</vt:i4>
      </vt:variant>
      <vt:variant>
        <vt:lpwstr>http://doi.org/10.52225/narra.v2i2.78</vt:lpwstr>
      </vt:variant>
      <vt:variant>
        <vt:lpwstr/>
      </vt:variant>
      <vt:variant>
        <vt:i4>6553647</vt:i4>
      </vt:variant>
      <vt:variant>
        <vt:i4>-1</vt:i4>
      </vt:variant>
      <vt:variant>
        <vt:i4>1041</vt:i4>
      </vt:variant>
      <vt:variant>
        <vt:i4>4</vt:i4>
      </vt:variant>
      <vt:variant>
        <vt:lpwstr>https://narraj.org/ma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24T02:50:00Z</dcterms:created>
  <dcterms:modified xsi:type="dcterms:W3CDTF">2024-12-24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4c5ef0ed1e32ec75518e8208439802a7e8e0abb1e2017b69c31869980163a</vt:lpwstr>
  </property>
  <property fmtid="{D5CDD505-2E9C-101B-9397-08002B2CF9AE}" pid="3" name="ZOTERO_PREF_1">
    <vt:lpwstr>&lt;data data-version="3" zotero-version="6.0.30"&gt;&lt;session id="t0KAagZq"/&gt;&lt;style id="http://www.zotero.org/styles/narra-sains-editor-s01" hasBibliography="1" bibliographyStyleHasBeenSet="1"/&gt;&lt;prefs&gt;&lt;pref name="fieldType" value="Field"/&gt;&lt;pref name="automaticJ</vt:lpwstr>
  </property>
  <property fmtid="{D5CDD505-2E9C-101B-9397-08002B2CF9AE}" pid="4" name="ZOTERO_PREF_2">
    <vt:lpwstr>ournalAbbreviations" value="true"/&gt;&lt;/prefs&gt;&lt;/data&gt;</vt:lpwstr>
  </property>
  <property fmtid="{D5CDD505-2E9C-101B-9397-08002B2CF9AE}" pid="5" name="Mendeley Document_1">
    <vt:lpwstr>True</vt:lpwstr>
  </property>
  <property fmtid="{D5CDD505-2E9C-101B-9397-08002B2CF9AE}" pid="6" name="Mendeley Citation Style_1">
    <vt:lpwstr>https://csl.mendeley.com/styles/726968001/structural-control-and-health-monitoring</vt:lpwstr>
  </property>
</Properties>
</file>